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4ED13" w14:textId="77777777" w:rsidR="00497E77" w:rsidRPr="00D75816" w:rsidRDefault="00497E77" w:rsidP="00497E77">
      <w:pPr>
        <w:jc w:val="center"/>
        <w:rPr>
          <w:rFonts w:asciiTheme="majorHAnsi" w:hAnsiTheme="majorHAnsi" w:cstheme="majorHAnsi"/>
          <w:b/>
          <w:bCs/>
          <w:sz w:val="32"/>
          <w:szCs w:val="32"/>
        </w:rPr>
      </w:pPr>
      <w:r w:rsidRPr="00D75816">
        <w:rPr>
          <w:rFonts w:asciiTheme="majorHAnsi" w:hAnsiTheme="majorHAnsi" w:cstheme="majorHAnsi"/>
          <w:b/>
          <w:bCs/>
          <w:sz w:val="32"/>
          <w:szCs w:val="32"/>
        </w:rPr>
        <w:t>RUTH STRAUSS FOUNDATION</w:t>
      </w:r>
    </w:p>
    <w:p w14:paraId="00C664CA" w14:textId="77777777" w:rsidR="00497E77" w:rsidRPr="00D75816" w:rsidRDefault="00497E77" w:rsidP="00497E77">
      <w:pPr>
        <w:jc w:val="center"/>
        <w:rPr>
          <w:rFonts w:asciiTheme="majorHAnsi" w:hAnsiTheme="majorHAnsi" w:cstheme="majorHAnsi"/>
          <w:b/>
          <w:bCs/>
        </w:rPr>
      </w:pPr>
      <w:r w:rsidRPr="00D75816">
        <w:rPr>
          <w:rFonts w:asciiTheme="majorHAnsi" w:hAnsiTheme="majorHAnsi" w:cstheme="majorHAnsi"/>
          <w:b/>
          <w:bCs/>
        </w:rPr>
        <w:t xml:space="preserve">JOB DESCRIPTION </w:t>
      </w:r>
    </w:p>
    <w:p w14:paraId="56153B40" w14:textId="77777777" w:rsidR="00497E77" w:rsidRPr="00D75816" w:rsidRDefault="00497E77" w:rsidP="00497E77">
      <w:pPr>
        <w:jc w:val="center"/>
        <w:rPr>
          <w:rFonts w:asciiTheme="majorHAnsi" w:hAnsiTheme="majorHAnsi" w:cstheme="majorHAnsi"/>
        </w:rPr>
      </w:pPr>
    </w:p>
    <w:p w14:paraId="078EE3FD" w14:textId="73A045A3" w:rsidR="00497E77" w:rsidRPr="00D75816" w:rsidRDefault="00497E77" w:rsidP="3C30FC4F">
      <w:pPr>
        <w:rPr>
          <w:rFonts w:asciiTheme="majorHAnsi" w:hAnsiTheme="majorHAnsi" w:cstheme="majorBidi"/>
          <w:b/>
          <w:bCs/>
        </w:rPr>
      </w:pPr>
      <w:r w:rsidRPr="3C30FC4F">
        <w:rPr>
          <w:rFonts w:asciiTheme="majorHAnsi" w:hAnsiTheme="majorHAnsi" w:cstheme="majorBidi"/>
          <w:b/>
          <w:bCs/>
        </w:rPr>
        <w:t>Job Title:</w:t>
      </w:r>
      <w:r w:rsidRPr="3C30FC4F">
        <w:rPr>
          <w:rFonts w:asciiTheme="majorHAnsi" w:hAnsiTheme="majorHAnsi" w:cstheme="majorBidi"/>
        </w:rPr>
        <w:t xml:space="preserve"> </w:t>
      </w:r>
      <w:r>
        <w:tab/>
      </w:r>
      <w:r>
        <w:tab/>
      </w:r>
      <w:r w:rsidR="00BA62ED" w:rsidRPr="3C30FC4F">
        <w:rPr>
          <w:rFonts w:asciiTheme="majorHAnsi" w:hAnsiTheme="majorHAnsi" w:cstheme="majorBidi"/>
          <w:b/>
          <w:bCs/>
        </w:rPr>
        <w:t xml:space="preserve">Designated </w:t>
      </w:r>
      <w:r w:rsidR="00CB02C8" w:rsidRPr="3C30FC4F">
        <w:rPr>
          <w:rFonts w:asciiTheme="majorHAnsi" w:hAnsiTheme="majorHAnsi" w:cstheme="majorBidi"/>
          <w:b/>
          <w:bCs/>
        </w:rPr>
        <w:t>Safeguarding Lead (6-month Fixed term Contract)</w:t>
      </w:r>
    </w:p>
    <w:p w14:paraId="0FCD28C5" w14:textId="06E09E03" w:rsidR="00497E77" w:rsidRPr="00D75816" w:rsidRDefault="00497E77" w:rsidP="3C30FC4F">
      <w:pPr>
        <w:rPr>
          <w:rFonts w:asciiTheme="majorHAnsi" w:hAnsiTheme="majorHAnsi" w:cstheme="majorBidi"/>
        </w:rPr>
      </w:pPr>
      <w:r w:rsidRPr="3C30FC4F">
        <w:rPr>
          <w:rFonts w:asciiTheme="majorHAnsi" w:hAnsiTheme="majorHAnsi" w:cstheme="majorBidi"/>
          <w:b/>
          <w:bCs/>
        </w:rPr>
        <w:t>Salary:</w:t>
      </w:r>
      <w:r>
        <w:tab/>
      </w:r>
      <w:r>
        <w:tab/>
      </w:r>
      <w:r>
        <w:tab/>
      </w:r>
      <w:r w:rsidR="00774971" w:rsidRPr="3C30FC4F">
        <w:rPr>
          <w:rFonts w:asciiTheme="majorHAnsi" w:hAnsiTheme="majorHAnsi" w:cstheme="majorBidi"/>
        </w:rPr>
        <w:t>£30k (Pro rata - £16.50 per hour)</w:t>
      </w:r>
    </w:p>
    <w:p w14:paraId="4CA1C876" w14:textId="2FAF47E0" w:rsidR="00497E77" w:rsidRPr="00D75816" w:rsidRDefault="00497E77" w:rsidP="19774C76">
      <w:pPr>
        <w:rPr>
          <w:rFonts w:asciiTheme="majorHAnsi" w:hAnsiTheme="majorHAnsi" w:cstheme="majorBidi"/>
        </w:rPr>
      </w:pPr>
      <w:r w:rsidRPr="19774C76">
        <w:rPr>
          <w:rFonts w:asciiTheme="majorHAnsi" w:hAnsiTheme="majorHAnsi" w:cstheme="majorBidi"/>
          <w:b/>
          <w:bCs/>
        </w:rPr>
        <w:t>Responsible to:</w:t>
      </w:r>
      <w:r>
        <w:tab/>
      </w:r>
      <w:r>
        <w:tab/>
      </w:r>
      <w:r w:rsidR="009F22DD" w:rsidRPr="19774C76">
        <w:rPr>
          <w:rFonts w:asciiTheme="majorHAnsi" w:hAnsiTheme="majorHAnsi" w:cstheme="majorBidi"/>
        </w:rPr>
        <w:t>Head of Mission</w:t>
      </w:r>
    </w:p>
    <w:p w14:paraId="4FCA30B0" w14:textId="2AAF45E8" w:rsidR="00497E77" w:rsidRPr="00D75816" w:rsidRDefault="00497E77" w:rsidP="00497E77">
      <w:pPr>
        <w:rPr>
          <w:rFonts w:asciiTheme="majorHAnsi" w:hAnsiTheme="majorHAnsi" w:cstheme="majorHAnsi"/>
        </w:rPr>
      </w:pPr>
      <w:r w:rsidRPr="00D75816">
        <w:rPr>
          <w:rFonts w:asciiTheme="majorHAnsi" w:hAnsiTheme="majorHAnsi" w:cstheme="majorHAnsi"/>
          <w:b/>
          <w:bCs/>
        </w:rPr>
        <w:t>Accountable</w:t>
      </w:r>
      <w:r w:rsidR="005F5E8D">
        <w:rPr>
          <w:rFonts w:asciiTheme="majorHAnsi" w:hAnsiTheme="majorHAnsi" w:cstheme="majorHAnsi"/>
          <w:b/>
          <w:bCs/>
        </w:rPr>
        <w:t xml:space="preserve"> to:              </w:t>
      </w:r>
      <w:r w:rsidR="00DF4EC8" w:rsidRPr="00BC1D68">
        <w:rPr>
          <w:rFonts w:asciiTheme="majorHAnsi" w:hAnsiTheme="majorHAnsi" w:cstheme="majorHAnsi"/>
        </w:rPr>
        <w:t>Strategic</w:t>
      </w:r>
      <w:r w:rsidR="00DF4EC8">
        <w:rPr>
          <w:rFonts w:asciiTheme="majorHAnsi" w:hAnsiTheme="majorHAnsi" w:cstheme="majorHAnsi"/>
          <w:b/>
          <w:bCs/>
        </w:rPr>
        <w:t xml:space="preserve"> </w:t>
      </w:r>
      <w:r w:rsidR="00CB02C8">
        <w:rPr>
          <w:rFonts w:asciiTheme="majorHAnsi" w:hAnsiTheme="majorHAnsi" w:cstheme="majorHAnsi"/>
        </w:rPr>
        <w:t xml:space="preserve">Safeguarding </w:t>
      </w:r>
      <w:r w:rsidR="00DF4EC8">
        <w:rPr>
          <w:rFonts w:asciiTheme="majorHAnsi" w:hAnsiTheme="majorHAnsi" w:cstheme="majorHAnsi"/>
        </w:rPr>
        <w:t>Lead</w:t>
      </w:r>
      <w:r w:rsidR="00BC1D68">
        <w:rPr>
          <w:rFonts w:asciiTheme="majorHAnsi" w:hAnsiTheme="majorHAnsi" w:cstheme="majorHAnsi"/>
        </w:rPr>
        <w:t xml:space="preserve"> </w:t>
      </w:r>
    </w:p>
    <w:p w14:paraId="1ABA9CE4" w14:textId="34F0520F" w:rsidR="00497E77" w:rsidRPr="00D75816" w:rsidRDefault="00497E77" w:rsidP="3C30FC4F">
      <w:pPr>
        <w:rPr>
          <w:rFonts w:asciiTheme="majorHAnsi" w:hAnsiTheme="majorHAnsi" w:cstheme="majorBidi"/>
        </w:rPr>
      </w:pPr>
      <w:r w:rsidRPr="3C30FC4F">
        <w:rPr>
          <w:rFonts w:asciiTheme="majorHAnsi" w:hAnsiTheme="majorHAnsi" w:cstheme="majorBidi"/>
          <w:b/>
          <w:bCs/>
        </w:rPr>
        <w:t>Hours per week:</w:t>
      </w:r>
      <w:r>
        <w:tab/>
      </w:r>
      <w:r w:rsidR="00E732D5">
        <w:t>10 hours per week for initial 3 months, hours to be reviewed at 3 mths.</w:t>
      </w:r>
    </w:p>
    <w:p w14:paraId="04219F36" w14:textId="752C0B02" w:rsidR="00497E77" w:rsidRPr="00D75816" w:rsidRDefault="00497E77" w:rsidP="19774C76">
      <w:pPr>
        <w:ind w:left="2160" w:hanging="2160"/>
        <w:rPr>
          <w:rFonts w:asciiTheme="majorHAnsi" w:hAnsiTheme="majorHAnsi" w:cstheme="majorBidi"/>
        </w:rPr>
      </w:pPr>
      <w:r w:rsidRPr="19774C76">
        <w:rPr>
          <w:rFonts w:asciiTheme="majorHAnsi" w:hAnsiTheme="majorHAnsi" w:cstheme="majorBidi"/>
          <w:b/>
          <w:bCs/>
        </w:rPr>
        <w:t>Location:</w:t>
      </w:r>
      <w:r w:rsidRPr="19774C76">
        <w:rPr>
          <w:rFonts w:asciiTheme="majorHAnsi" w:hAnsiTheme="majorHAnsi" w:cstheme="majorBidi"/>
        </w:rPr>
        <w:t xml:space="preserve"> </w:t>
      </w:r>
      <w:r>
        <w:tab/>
      </w:r>
      <w:r w:rsidR="0028328B" w:rsidRPr="19774C76">
        <w:rPr>
          <w:rFonts w:asciiTheme="majorHAnsi" w:hAnsiTheme="majorHAnsi" w:cstheme="majorBidi"/>
        </w:rPr>
        <w:t xml:space="preserve">Home based </w:t>
      </w:r>
      <w:r w:rsidR="00CB02C8" w:rsidRPr="19774C76">
        <w:rPr>
          <w:rFonts w:asciiTheme="majorHAnsi" w:hAnsiTheme="majorHAnsi" w:cstheme="majorBidi"/>
        </w:rPr>
        <w:t>with occasional travel to events. RSF o</w:t>
      </w:r>
      <w:r w:rsidR="00860EC1" w:rsidRPr="19774C76">
        <w:rPr>
          <w:rFonts w:asciiTheme="majorHAnsi" w:hAnsiTheme="majorHAnsi" w:cstheme="majorBidi"/>
        </w:rPr>
        <w:t xml:space="preserve">ffice location is </w:t>
      </w:r>
      <w:r w:rsidR="0028328B" w:rsidRPr="19774C76">
        <w:rPr>
          <w:rFonts w:asciiTheme="majorHAnsi" w:hAnsiTheme="majorHAnsi" w:cstheme="majorBidi"/>
        </w:rPr>
        <w:t>Lord’s Cricket Ground</w:t>
      </w:r>
      <w:r w:rsidR="00B12854" w:rsidRPr="19774C76">
        <w:rPr>
          <w:rFonts w:asciiTheme="majorHAnsi" w:hAnsiTheme="majorHAnsi" w:cstheme="majorBidi"/>
        </w:rPr>
        <w:t>,</w:t>
      </w:r>
      <w:r w:rsidR="0028328B" w:rsidRPr="19774C76">
        <w:rPr>
          <w:rFonts w:asciiTheme="majorHAnsi" w:hAnsiTheme="majorHAnsi" w:cstheme="majorBidi"/>
        </w:rPr>
        <w:t xml:space="preserve"> </w:t>
      </w:r>
      <w:r w:rsidR="00B12854" w:rsidRPr="19774C76">
        <w:rPr>
          <w:rFonts w:asciiTheme="majorHAnsi" w:hAnsiTheme="majorHAnsi" w:cstheme="majorBidi"/>
        </w:rPr>
        <w:t xml:space="preserve">London, </w:t>
      </w:r>
      <w:r w:rsidR="0028328B" w:rsidRPr="19774C76">
        <w:rPr>
          <w:rFonts w:asciiTheme="majorHAnsi" w:hAnsiTheme="majorHAnsi" w:cstheme="majorBidi"/>
        </w:rPr>
        <w:t>NW8</w:t>
      </w:r>
      <w:r w:rsidR="00CB02C8" w:rsidRPr="19774C76">
        <w:rPr>
          <w:rFonts w:asciiTheme="majorHAnsi" w:hAnsiTheme="majorHAnsi" w:cstheme="majorBidi"/>
        </w:rPr>
        <w:t xml:space="preserve">. </w:t>
      </w:r>
    </w:p>
    <w:p w14:paraId="3C35219D" w14:textId="77777777" w:rsidR="00497E77" w:rsidRPr="00D75816" w:rsidRDefault="00497E77" w:rsidP="00497E77">
      <w:pPr>
        <w:pStyle w:val="NormalWeb"/>
        <w:rPr>
          <w:rFonts w:asciiTheme="majorHAnsi" w:hAnsiTheme="majorHAnsi" w:cstheme="majorHAnsi"/>
          <w:b/>
          <w:bCs/>
          <w:sz w:val="22"/>
          <w:szCs w:val="22"/>
        </w:rPr>
      </w:pPr>
      <w:r w:rsidRPr="00D75816">
        <w:rPr>
          <w:rFonts w:asciiTheme="majorHAnsi" w:hAnsiTheme="majorHAnsi" w:cstheme="majorHAnsi"/>
          <w:b/>
          <w:bCs/>
          <w:sz w:val="22"/>
          <w:szCs w:val="22"/>
        </w:rPr>
        <w:t>Ruth Strauss Foundation</w:t>
      </w:r>
    </w:p>
    <w:p w14:paraId="5D5747B2" w14:textId="10166C02" w:rsidR="00497E77" w:rsidRPr="00D75816" w:rsidRDefault="003144FD" w:rsidP="00497E77">
      <w:pPr>
        <w:pStyle w:val="NormalWeb"/>
        <w:rPr>
          <w:rFonts w:asciiTheme="majorHAnsi" w:hAnsiTheme="majorHAnsi" w:cstheme="majorHAnsi"/>
          <w:sz w:val="22"/>
          <w:szCs w:val="22"/>
        </w:rPr>
      </w:pPr>
      <w:r>
        <w:rPr>
          <w:rFonts w:asciiTheme="majorHAnsi" w:hAnsiTheme="majorHAnsi" w:cstheme="majorHAnsi"/>
          <w:sz w:val="22"/>
          <w:szCs w:val="22"/>
        </w:rPr>
        <w:t>In e</w:t>
      </w:r>
      <w:r w:rsidR="00497E77" w:rsidRPr="00D75816">
        <w:rPr>
          <w:rFonts w:asciiTheme="majorHAnsi" w:hAnsiTheme="majorHAnsi" w:cstheme="majorHAnsi"/>
          <w:sz w:val="22"/>
          <w:szCs w:val="22"/>
        </w:rPr>
        <w:t xml:space="preserve">arly 2018, Ruth Strauss, wife of Sir Andrew Strauss the former England cricket captain, was diagnosed with incurable lung cancer that affects non-smokers.  Ruth died on </w:t>
      </w:r>
      <w:r w:rsidR="008A435D">
        <w:rPr>
          <w:rFonts w:asciiTheme="majorHAnsi" w:hAnsiTheme="majorHAnsi" w:cstheme="majorHAnsi"/>
          <w:sz w:val="22"/>
          <w:szCs w:val="22"/>
        </w:rPr>
        <w:t>29</w:t>
      </w:r>
      <w:r w:rsidR="008A435D" w:rsidRPr="008A435D">
        <w:rPr>
          <w:rFonts w:asciiTheme="majorHAnsi" w:hAnsiTheme="majorHAnsi" w:cstheme="majorHAnsi"/>
          <w:sz w:val="22"/>
          <w:szCs w:val="22"/>
          <w:vertAlign w:val="superscript"/>
        </w:rPr>
        <w:t>th</w:t>
      </w:r>
      <w:r w:rsidR="008A435D">
        <w:rPr>
          <w:rFonts w:asciiTheme="majorHAnsi" w:hAnsiTheme="majorHAnsi" w:cstheme="majorHAnsi"/>
          <w:sz w:val="22"/>
          <w:szCs w:val="22"/>
        </w:rPr>
        <w:t xml:space="preserve"> December</w:t>
      </w:r>
      <w:r w:rsidR="008A435D" w:rsidRPr="00D75816">
        <w:rPr>
          <w:rFonts w:asciiTheme="majorHAnsi" w:hAnsiTheme="majorHAnsi" w:cstheme="majorHAnsi"/>
          <w:sz w:val="22"/>
          <w:szCs w:val="22"/>
        </w:rPr>
        <w:t xml:space="preserve"> 2018</w:t>
      </w:r>
      <w:r w:rsidR="00497E77" w:rsidRPr="00D75816">
        <w:rPr>
          <w:rFonts w:asciiTheme="majorHAnsi" w:hAnsiTheme="majorHAnsi" w:cstheme="majorHAnsi"/>
          <w:sz w:val="22"/>
          <w:szCs w:val="22"/>
        </w:rPr>
        <w:t>; she was 46 years old and mother to two children, then aged 10 and 13.</w:t>
      </w:r>
    </w:p>
    <w:p w14:paraId="78665253" w14:textId="16081B2B" w:rsidR="00497E77" w:rsidRPr="00D75816" w:rsidRDefault="006229AC" w:rsidP="00497E77">
      <w:pPr>
        <w:spacing w:before="100" w:beforeAutospacing="1" w:after="100" w:afterAutospacing="1" w:line="240" w:lineRule="auto"/>
        <w:outlineLvl w:val="4"/>
        <w:rPr>
          <w:rFonts w:asciiTheme="majorHAnsi" w:eastAsia="Times New Roman" w:hAnsiTheme="majorHAnsi" w:cstheme="majorHAnsi"/>
        </w:rPr>
      </w:pPr>
      <w:r w:rsidRPr="006229AC">
        <w:rPr>
          <w:rFonts w:asciiTheme="majorHAnsi" w:eastAsia="Times New Roman" w:hAnsiTheme="majorHAnsi" w:cstheme="majorHAnsi"/>
          <w:b/>
          <w:bCs/>
        </w:rPr>
        <w:t>Our Mission:</w:t>
      </w:r>
      <w:r>
        <w:rPr>
          <w:rFonts w:asciiTheme="majorHAnsi" w:eastAsia="Times New Roman" w:hAnsiTheme="majorHAnsi" w:cstheme="majorHAnsi"/>
        </w:rPr>
        <w:t xml:space="preserve">  </w:t>
      </w:r>
      <w:r w:rsidR="00497E77" w:rsidRPr="00D75816">
        <w:rPr>
          <w:rFonts w:asciiTheme="majorHAnsi" w:eastAsia="Times New Roman" w:hAnsiTheme="majorHAnsi" w:cstheme="majorHAnsi"/>
        </w:rPr>
        <w:t>In her memory, Sir Andrew has launched The Ruth Strauss Foundation to</w:t>
      </w:r>
      <w:r w:rsidR="009B5A5B">
        <w:rPr>
          <w:rFonts w:asciiTheme="majorHAnsi" w:eastAsia="Times New Roman" w:hAnsiTheme="majorHAnsi" w:cstheme="majorHAnsi"/>
        </w:rPr>
        <w:t>:</w:t>
      </w:r>
    </w:p>
    <w:p w14:paraId="3949A80F" w14:textId="763B332A" w:rsidR="009E1820" w:rsidRPr="009E1820" w:rsidRDefault="00B02CA8" w:rsidP="00772551">
      <w:pPr>
        <w:numPr>
          <w:ilvl w:val="0"/>
          <w:numId w:val="3"/>
        </w:numPr>
        <w:spacing w:before="100" w:beforeAutospacing="1" w:after="100" w:afterAutospacing="1" w:line="240" w:lineRule="auto"/>
        <w:rPr>
          <w:rFonts w:asciiTheme="majorHAnsi" w:eastAsia="Times New Roman" w:hAnsiTheme="majorHAnsi" w:cstheme="majorHAnsi"/>
        </w:rPr>
      </w:pPr>
      <w:r w:rsidRPr="009E1820">
        <w:rPr>
          <w:rFonts w:asciiTheme="majorHAnsi" w:eastAsia="Times New Roman" w:hAnsiTheme="majorHAnsi" w:cstheme="majorHAnsi"/>
        </w:rPr>
        <w:t xml:space="preserve">To ensure that </w:t>
      </w:r>
      <w:r w:rsidRPr="009E1820">
        <w:rPr>
          <w:rFonts w:asciiTheme="majorHAnsi" w:eastAsia="Times New Roman" w:hAnsiTheme="majorHAnsi" w:cstheme="majorHAnsi"/>
          <w:u w:val="single"/>
        </w:rPr>
        <w:t>every</w:t>
      </w:r>
      <w:r w:rsidRPr="009E1820">
        <w:rPr>
          <w:rFonts w:asciiTheme="majorHAnsi" w:eastAsia="Times New Roman" w:hAnsiTheme="majorHAnsi" w:cstheme="majorHAnsi"/>
        </w:rPr>
        <w:t xml:space="preserve"> family with a child facing the death of a parent is </w:t>
      </w:r>
      <w:r w:rsidRPr="009E1820">
        <w:rPr>
          <w:rFonts w:asciiTheme="majorHAnsi" w:eastAsia="Times New Roman" w:hAnsiTheme="majorHAnsi" w:cstheme="majorHAnsi"/>
          <w:u w:val="single"/>
        </w:rPr>
        <w:t>offered</w:t>
      </w:r>
      <w:r w:rsidRPr="009E1820">
        <w:rPr>
          <w:rFonts w:asciiTheme="majorHAnsi" w:eastAsia="Times New Roman" w:hAnsiTheme="majorHAnsi" w:cstheme="majorHAnsi"/>
        </w:rPr>
        <w:t xml:space="preserve"> the </w:t>
      </w:r>
      <w:r w:rsidRPr="009E1820">
        <w:rPr>
          <w:rFonts w:asciiTheme="majorHAnsi" w:eastAsia="Times New Roman" w:hAnsiTheme="majorHAnsi" w:cstheme="majorHAnsi"/>
          <w:u w:val="single"/>
        </w:rPr>
        <w:t>professional</w:t>
      </w:r>
      <w:r w:rsidRPr="009E1820">
        <w:rPr>
          <w:rFonts w:asciiTheme="majorHAnsi" w:eastAsia="Times New Roman" w:hAnsiTheme="majorHAnsi" w:cstheme="majorHAnsi"/>
        </w:rPr>
        <w:t xml:space="preserve"> emotional support they need to prepare the family for the future</w:t>
      </w:r>
      <w:r w:rsidR="002F138F" w:rsidRPr="009E1820">
        <w:rPr>
          <w:rFonts w:asciiTheme="majorHAnsi" w:eastAsia="Times New Roman" w:hAnsiTheme="majorHAnsi" w:cstheme="majorHAnsi"/>
        </w:rPr>
        <w:t>.</w:t>
      </w:r>
    </w:p>
    <w:p w14:paraId="58906F24" w14:textId="77777777" w:rsidR="00602A17" w:rsidRDefault="002F138F" w:rsidP="00772551">
      <w:pPr>
        <w:numPr>
          <w:ilvl w:val="0"/>
          <w:numId w:val="3"/>
        </w:numPr>
        <w:spacing w:before="100" w:beforeAutospacing="1" w:after="100" w:afterAutospacing="1" w:line="240" w:lineRule="auto"/>
        <w:rPr>
          <w:rFonts w:asciiTheme="majorHAnsi" w:eastAsia="Times New Roman" w:hAnsiTheme="majorHAnsi" w:cstheme="majorHAnsi"/>
        </w:rPr>
      </w:pPr>
      <w:r>
        <w:rPr>
          <w:rFonts w:asciiTheme="majorHAnsi" w:eastAsia="Times New Roman" w:hAnsiTheme="majorHAnsi" w:cstheme="majorHAnsi"/>
        </w:rPr>
        <w:t>To facilitate collaboration and influence research in the fight against non-smoking related lung cancers, so that together we find the causes sooner and improve outcomes.</w:t>
      </w:r>
      <w:r w:rsidR="00BB13A8" w:rsidRPr="00BB13A8">
        <w:rPr>
          <w:rFonts w:asciiTheme="majorHAnsi" w:eastAsia="Times New Roman" w:hAnsiTheme="majorHAnsi" w:cstheme="majorHAnsi"/>
          <w:noProof/>
        </w:rPr>
        <w:t xml:space="preserve"> </w:t>
      </w:r>
    </w:p>
    <w:p w14:paraId="2B9E8DBB" w14:textId="2BEA5A21" w:rsidR="00815F35" w:rsidRDefault="00602A17" w:rsidP="00602A17">
      <w:pPr>
        <w:spacing w:before="100" w:beforeAutospacing="1" w:after="100" w:afterAutospacing="1" w:line="240" w:lineRule="auto"/>
        <w:ind w:left="720"/>
        <w:rPr>
          <w:rFonts w:asciiTheme="majorHAnsi" w:eastAsia="Times New Roman" w:hAnsiTheme="majorHAnsi" w:cstheme="majorHAnsi"/>
        </w:rPr>
      </w:pPr>
      <w:r w:rsidRPr="00DB24DE">
        <w:rPr>
          <w:rFonts w:asciiTheme="majorHAnsi" w:eastAsia="Times New Roman" w:hAnsiTheme="majorHAnsi" w:cstheme="majorHAnsi"/>
          <w:noProof/>
        </w:rPr>
        <w:drawing>
          <wp:inline distT="0" distB="0" distL="0" distR="0" wp14:anchorId="01CBA300" wp14:editId="474A47B3">
            <wp:extent cx="5901858" cy="3001010"/>
            <wp:effectExtent l="0" t="0" r="381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57915" cy="3029514"/>
                    </a:xfrm>
                    <a:prstGeom prst="rect">
                      <a:avLst/>
                    </a:prstGeom>
                    <a:noFill/>
                    <a:ln>
                      <a:noFill/>
                    </a:ln>
                  </pic:spPr>
                </pic:pic>
              </a:graphicData>
            </a:graphic>
          </wp:inline>
        </w:drawing>
      </w:r>
    </w:p>
    <w:p w14:paraId="27586F52" w14:textId="77777777" w:rsidR="00783900" w:rsidRDefault="00783900" w:rsidP="00324E1B">
      <w:pPr>
        <w:rPr>
          <w:rFonts w:asciiTheme="majorHAnsi" w:hAnsiTheme="majorHAnsi" w:cstheme="majorHAnsi"/>
          <w:b/>
          <w:bCs/>
          <w:caps/>
        </w:rPr>
      </w:pPr>
    </w:p>
    <w:p w14:paraId="13413066" w14:textId="6B2FE45B" w:rsidR="00324E1B" w:rsidRPr="00966C96" w:rsidRDefault="00324E1B" w:rsidP="00324E1B">
      <w:pPr>
        <w:rPr>
          <w:rFonts w:asciiTheme="majorHAnsi" w:hAnsiTheme="majorHAnsi" w:cstheme="majorHAnsi"/>
          <w:b/>
          <w:bCs/>
          <w:caps/>
        </w:rPr>
      </w:pPr>
      <w:r w:rsidRPr="00966C96">
        <w:rPr>
          <w:rFonts w:asciiTheme="majorHAnsi" w:hAnsiTheme="majorHAnsi" w:cstheme="majorHAnsi"/>
          <w:b/>
          <w:bCs/>
          <w:caps/>
        </w:rPr>
        <w:t>Role overview</w:t>
      </w:r>
    </w:p>
    <w:p w14:paraId="5457445E" w14:textId="2897D346" w:rsidR="00D52800" w:rsidRPr="00185388" w:rsidRDefault="00185388" w:rsidP="00781F8F">
      <w:pPr>
        <w:shd w:val="clear" w:color="auto" w:fill="FFFFFF"/>
        <w:spacing w:after="0" w:line="240" w:lineRule="auto"/>
        <w:rPr>
          <w:rFonts w:asciiTheme="majorHAnsi" w:eastAsia="Times New Roman" w:hAnsiTheme="majorHAnsi" w:cstheme="majorHAnsi"/>
          <w:color w:val="242424"/>
        </w:rPr>
      </w:pPr>
      <w:r w:rsidRPr="00185388">
        <w:rPr>
          <w:rFonts w:asciiTheme="majorHAnsi" w:eastAsia="Times New Roman" w:hAnsiTheme="majorHAnsi" w:cstheme="majorHAnsi"/>
          <w:color w:val="242424"/>
        </w:rPr>
        <w:t xml:space="preserve">To provide operational leadership for safeguarding across the Ruth Strauss Foundation. </w:t>
      </w:r>
      <w:r w:rsidR="00781F8F" w:rsidRPr="00781F8F">
        <w:rPr>
          <w:rFonts w:asciiTheme="majorHAnsi" w:eastAsia="Times New Roman" w:hAnsiTheme="majorHAnsi" w:cstheme="majorHAnsi"/>
          <w:color w:val="242424"/>
        </w:rPr>
        <w:t xml:space="preserve">To lead the </w:t>
      </w:r>
      <w:r w:rsidR="00781F8F" w:rsidRPr="00185388">
        <w:rPr>
          <w:rFonts w:asciiTheme="majorHAnsi" w:eastAsia="Times New Roman" w:hAnsiTheme="majorHAnsi" w:cstheme="majorHAnsi"/>
          <w:color w:val="242424"/>
        </w:rPr>
        <w:t xml:space="preserve">Ruth Strauss Foundation </w:t>
      </w:r>
      <w:r w:rsidR="00781F8F" w:rsidRPr="00781F8F">
        <w:rPr>
          <w:rFonts w:asciiTheme="majorHAnsi" w:eastAsia="Times New Roman" w:hAnsiTheme="majorHAnsi" w:cstheme="majorHAnsi"/>
          <w:color w:val="242424"/>
        </w:rPr>
        <w:t xml:space="preserve">in meeting the requirements of the Safeguarding Standards </w:t>
      </w:r>
      <w:r w:rsidR="00781F8F" w:rsidRPr="00185388">
        <w:rPr>
          <w:rFonts w:asciiTheme="majorHAnsi" w:eastAsia="Times New Roman" w:hAnsiTheme="majorHAnsi" w:cstheme="majorHAnsi"/>
          <w:color w:val="242424"/>
        </w:rPr>
        <w:t>and</w:t>
      </w:r>
      <w:r w:rsidR="00781F8F" w:rsidRPr="00781F8F">
        <w:rPr>
          <w:rFonts w:asciiTheme="majorHAnsi" w:eastAsia="Times New Roman" w:hAnsiTheme="majorHAnsi" w:cstheme="majorHAnsi"/>
          <w:color w:val="242424"/>
        </w:rPr>
        <w:t xml:space="preserve"> in keeping with legislation, statutory guidance and </w:t>
      </w:r>
      <w:r w:rsidR="002B4547" w:rsidRPr="00185388">
        <w:rPr>
          <w:rFonts w:asciiTheme="majorHAnsi" w:eastAsia="Times New Roman" w:hAnsiTheme="majorHAnsi" w:cstheme="majorHAnsi"/>
          <w:color w:val="242424"/>
        </w:rPr>
        <w:t xml:space="preserve">RSF Safeguarding Policy. </w:t>
      </w:r>
    </w:p>
    <w:p w14:paraId="6390E8FD" w14:textId="77777777" w:rsidR="00185388" w:rsidRPr="00185388" w:rsidRDefault="00185388" w:rsidP="00781F8F">
      <w:pPr>
        <w:shd w:val="clear" w:color="auto" w:fill="FFFFFF"/>
        <w:spacing w:after="0" w:line="240" w:lineRule="auto"/>
        <w:rPr>
          <w:rFonts w:asciiTheme="majorHAnsi" w:eastAsia="Times New Roman" w:hAnsiTheme="majorHAnsi" w:cstheme="majorHAnsi"/>
          <w:color w:val="242424"/>
        </w:rPr>
      </w:pPr>
    </w:p>
    <w:p w14:paraId="63F373EE" w14:textId="5659BAB6" w:rsidR="00781F8F" w:rsidRPr="00185388" w:rsidRDefault="002B4547" w:rsidP="19774C76">
      <w:pPr>
        <w:shd w:val="clear" w:color="auto" w:fill="FFFFFF" w:themeFill="background1"/>
        <w:spacing w:after="0" w:line="240" w:lineRule="auto"/>
        <w:rPr>
          <w:rFonts w:asciiTheme="majorHAnsi" w:eastAsia="Times New Roman" w:hAnsiTheme="majorHAnsi" w:cstheme="majorBidi"/>
          <w:color w:val="242424"/>
        </w:rPr>
      </w:pPr>
      <w:r w:rsidRPr="19774C76">
        <w:rPr>
          <w:rFonts w:asciiTheme="majorHAnsi" w:eastAsia="Times New Roman" w:hAnsiTheme="majorHAnsi" w:cstheme="majorBidi"/>
          <w:color w:val="242424"/>
        </w:rPr>
        <w:t xml:space="preserve">To </w:t>
      </w:r>
      <w:r w:rsidR="00D52800" w:rsidRPr="19774C76">
        <w:rPr>
          <w:rFonts w:asciiTheme="majorHAnsi" w:eastAsia="Times New Roman" w:hAnsiTheme="majorHAnsi" w:cstheme="majorBidi"/>
          <w:color w:val="242424"/>
        </w:rPr>
        <w:t xml:space="preserve">recognise and </w:t>
      </w:r>
      <w:r w:rsidRPr="19774C76">
        <w:rPr>
          <w:rFonts w:asciiTheme="majorHAnsi" w:eastAsia="Times New Roman" w:hAnsiTheme="majorHAnsi" w:cstheme="majorBidi"/>
          <w:color w:val="242424"/>
        </w:rPr>
        <w:t>champion</w:t>
      </w:r>
      <w:r w:rsidR="00F334C3" w:rsidRPr="19774C76">
        <w:rPr>
          <w:rFonts w:asciiTheme="majorHAnsi" w:eastAsia="Times New Roman" w:hAnsiTheme="majorHAnsi" w:cstheme="majorBidi"/>
          <w:color w:val="242424"/>
        </w:rPr>
        <w:t xml:space="preserve"> that</w:t>
      </w:r>
      <w:r w:rsidRPr="19774C76">
        <w:rPr>
          <w:rFonts w:asciiTheme="majorHAnsi" w:eastAsia="Times New Roman" w:hAnsiTheme="majorHAnsi" w:cstheme="majorBidi"/>
          <w:color w:val="242424"/>
        </w:rPr>
        <w:t xml:space="preserve"> all children, young </w:t>
      </w:r>
      <w:r w:rsidR="007374E2" w:rsidRPr="19774C76">
        <w:rPr>
          <w:rFonts w:asciiTheme="majorHAnsi" w:eastAsia="Times New Roman" w:hAnsiTheme="majorHAnsi" w:cstheme="majorBidi"/>
          <w:color w:val="242424"/>
        </w:rPr>
        <w:t>people,</w:t>
      </w:r>
      <w:r w:rsidRPr="19774C76">
        <w:rPr>
          <w:rFonts w:asciiTheme="majorHAnsi" w:eastAsia="Times New Roman" w:hAnsiTheme="majorHAnsi" w:cstheme="majorBidi"/>
          <w:color w:val="242424"/>
        </w:rPr>
        <w:t xml:space="preserve"> and vulnerable adults at risk are entitled to the same protection regardless of age, disability, gender, race, religious belief, sexual </w:t>
      </w:r>
      <w:r w:rsidR="00185388" w:rsidRPr="19774C76">
        <w:rPr>
          <w:rFonts w:asciiTheme="majorHAnsi" w:eastAsia="Times New Roman" w:hAnsiTheme="majorHAnsi" w:cstheme="majorBidi"/>
          <w:color w:val="242424"/>
        </w:rPr>
        <w:t>orientation,</w:t>
      </w:r>
      <w:r w:rsidRPr="19774C76">
        <w:rPr>
          <w:rFonts w:asciiTheme="majorHAnsi" w:eastAsia="Times New Roman" w:hAnsiTheme="majorHAnsi" w:cstheme="majorBidi"/>
          <w:color w:val="242424"/>
        </w:rPr>
        <w:t xml:space="preserve"> or identity</w:t>
      </w:r>
      <w:r w:rsidR="00F334C3" w:rsidRPr="19774C76">
        <w:rPr>
          <w:rFonts w:asciiTheme="majorHAnsi" w:eastAsia="Times New Roman" w:hAnsiTheme="majorHAnsi" w:cstheme="majorBidi"/>
          <w:color w:val="242424"/>
        </w:rPr>
        <w:t>.</w:t>
      </w:r>
    </w:p>
    <w:p w14:paraId="647E1319" w14:textId="659362EA" w:rsidR="00F334C3" w:rsidRPr="00781F8F" w:rsidRDefault="00F334C3" w:rsidP="00781F8F">
      <w:pPr>
        <w:shd w:val="clear" w:color="auto" w:fill="FFFFFF"/>
        <w:spacing w:after="0" w:line="240" w:lineRule="auto"/>
        <w:rPr>
          <w:rFonts w:ascii="Segoe UI" w:eastAsia="Times New Roman" w:hAnsi="Segoe UI" w:cs="Segoe UI"/>
          <w:color w:val="242424"/>
          <w:sz w:val="27"/>
          <w:szCs w:val="27"/>
        </w:rPr>
      </w:pPr>
    </w:p>
    <w:p w14:paraId="12FC67C9" w14:textId="5C6B4767" w:rsidR="00497E77" w:rsidRPr="00966C96" w:rsidRDefault="00497E77" w:rsidP="00497E77">
      <w:pPr>
        <w:rPr>
          <w:rFonts w:asciiTheme="majorHAnsi" w:hAnsiTheme="majorHAnsi" w:cstheme="majorHAnsi"/>
          <w:b/>
          <w:bCs/>
          <w:caps/>
        </w:rPr>
      </w:pPr>
      <w:r w:rsidRPr="00966C96">
        <w:rPr>
          <w:rFonts w:asciiTheme="majorHAnsi" w:hAnsiTheme="majorHAnsi" w:cstheme="majorHAnsi"/>
          <w:b/>
          <w:bCs/>
          <w:caps/>
        </w:rPr>
        <w:t>Key relationships</w:t>
      </w:r>
    </w:p>
    <w:p w14:paraId="7BFF89FA" w14:textId="5D10850C" w:rsidR="00053366" w:rsidRPr="00783900" w:rsidRDefault="00783900" w:rsidP="00772551">
      <w:pPr>
        <w:pStyle w:val="ListParagraph"/>
        <w:numPr>
          <w:ilvl w:val="0"/>
          <w:numId w:val="4"/>
        </w:numPr>
        <w:spacing w:after="0" w:line="240" w:lineRule="auto"/>
        <w:rPr>
          <w:rFonts w:asciiTheme="majorHAnsi" w:hAnsiTheme="majorHAnsi" w:cstheme="majorHAnsi"/>
        </w:rPr>
      </w:pPr>
      <w:r w:rsidRPr="00783900">
        <w:rPr>
          <w:rFonts w:asciiTheme="majorHAnsi" w:hAnsiTheme="majorHAnsi" w:cstheme="majorHAnsi"/>
        </w:rPr>
        <w:t>Strategic</w:t>
      </w:r>
      <w:r w:rsidR="00053366" w:rsidRPr="00783900">
        <w:rPr>
          <w:rFonts w:asciiTheme="majorHAnsi" w:hAnsiTheme="majorHAnsi" w:cstheme="majorHAnsi"/>
        </w:rPr>
        <w:t xml:space="preserve"> Safeguarding</w:t>
      </w:r>
      <w:r w:rsidR="00B2279C">
        <w:rPr>
          <w:rFonts w:asciiTheme="majorHAnsi" w:hAnsiTheme="majorHAnsi" w:cstheme="majorHAnsi"/>
        </w:rPr>
        <w:t xml:space="preserve"> Lead</w:t>
      </w:r>
    </w:p>
    <w:p w14:paraId="381F508F" w14:textId="00CE0E19" w:rsidR="003A655C" w:rsidRDefault="003A655C" w:rsidP="00772551">
      <w:pPr>
        <w:pStyle w:val="ListParagraph"/>
        <w:numPr>
          <w:ilvl w:val="0"/>
          <w:numId w:val="4"/>
        </w:numPr>
        <w:spacing w:after="0" w:line="240" w:lineRule="auto"/>
        <w:rPr>
          <w:rFonts w:asciiTheme="majorHAnsi" w:hAnsiTheme="majorHAnsi" w:cstheme="majorHAnsi"/>
        </w:rPr>
      </w:pPr>
      <w:r>
        <w:rPr>
          <w:rFonts w:asciiTheme="majorHAnsi" w:hAnsiTheme="majorHAnsi" w:cstheme="majorHAnsi"/>
        </w:rPr>
        <w:t xml:space="preserve">RSF Executive Team </w:t>
      </w:r>
    </w:p>
    <w:p w14:paraId="42031D7B" w14:textId="77777777" w:rsidR="003A655C" w:rsidRDefault="003A655C" w:rsidP="00772551">
      <w:pPr>
        <w:pStyle w:val="ListParagraph"/>
        <w:numPr>
          <w:ilvl w:val="0"/>
          <w:numId w:val="4"/>
        </w:numPr>
        <w:spacing w:after="0" w:line="240" w:lineRule="auto"/>
        <w:rPr>
          <w:rFonts w:asciiTheme="majorHAnsi" w:hAnsiTheme="majorHAnsi" w:cstheme="majorHAnsi"/>
        </w:rPr>
      </w:pPr>
      <w:r>
        <w:rPr>
          <w:rFonts w:asciiTheme="majorHAnsi" w:hAnsiTheme="majorHAnsi" w:cstheme="majorHAnsi"/>
        </w:rPr>
        <w:t xml:space="preserve">Clinical Lead for Family Support Services </w:t>
      </w:r>
    </w:p>
    <w:p w14:paraId="06553F84" w14:textId="1669C6C9" w:rsidR="00B62144" w:rsidRDefault="00B62144" w:rsidP="00772551">
      <w:pPr>
        <w:pStyle w:val="ListParagraph"/>
        <w:numPr>
          <w:ilvl w:val="0"/>
          <w:numId w:val="4"/>
        </w:numPr>
        <w:spacing w:after="0" w:line="240" w:lineRule="auto"/>
        <w:rPr>
          <w:rFonts w:asciiTheme="majorHAnsi" w:hAnsiTheme="majorHAnsi" w:cstheme="majorHAnsi"/>
        </w:rPr>
      </w:pPr>
      <w:r>
        <w:rPr>
          <w:rFonts w:asciiTheme="majorHAnsi" w:hAnsiTheme="majorHAnsi" w:cstheme="majorHAnsi"/>
        </w:rPr>
        <w:t>Pre-bereavement Guidance Practitioners</w:t>
      </w:r>
      <w:r w:rsidR="00446EF2">
        <w:rPr>
          <w:rFonts w:asciiTheme="majorHAnsi" w:hAnsiTheme="majorHAnsi" w:cstheme="majorHAnsi"/>
        </w:rPr>
        <w:t xml:space="preserve"> (x </w:t>
      </w:r>
      <w:r w:rsidR="003A655C">
        <w:rPr>
          <w:rFonts w:asciiTheme="majorHAnsi" w:hAnsiTheme="majorHAnsi" w:cstheme="majorHAnsi"/>
        </w:rPr>
        <w:t>2)</w:t>
      </w:r>
    </w:p>
    <w:p w14:paraId="19C375A1" w14:textId="5B2EA53D" w:rsidR="00B62144" w:rsidRDefault="003A655C" w:rsidP="00772551">
      <w:pPr>
        <w:pStyle w:val="ListParagraph"/>
        <w:numPr>
          <w:ilvl w:val="0"/>
          <w:numId w:val="4"/>
        </w:numPr>
        <w:spacing w:after="0" w:line="240" w:lineRule="auto"/>
        <w:rPr>
          <w:rFonts w:asciiTheme="majorHAnsi" w:hAnsiTheme="majorHAnsi" w:cstheme="majorHAnsi"/>
        </w:rPr>
      </w:pPr>
      <w:r>
        <w:rPr>
          <w:rFonts w:asciiTheme="majorHAnsi" w:hAnsiTheme="majorHAnsi" w:cstheme="majorHAnsi"/>
        </w:rPr>
        <w:t xml:space="preserve">Programme Co-ordinator </w:t>
      </w:r>
    </w:p>
    <w:p w14:paraId="2785FD9D" w14:textId="77F7A1DA" w:rsidR="00E579AD" w:rsidRDefault="00E579AD" w:rsidP="00772551">
      <w:pPr>
        <w:pStyle w:val="ListParagraph"/>
        <w:numPr>
          <w:ilvl w:val="0"/>
          <w:numId w:val="4"/>
        </w:numPr>
        <w:spacing w:after="0" w:line="240" w:lineRule="auto"/>
        <w:rPr>
          <w:rFonts w:asciiTheme="majorHAnsi" w:hAnsiTheme="majorHAnsi" w:cstheme="majorHAnsi"/>
        </w:rPr>
      </w:pPr>
      <w:r>
        <w:rPr>
          <w:rFonts w:asciiTheme="majorHAnsi" w:hAnsiTheme="majorHAnsi" w:cstheme="majorHAnsi"/>
        </w:rPr>
        <w:t>Local Authority Designated Officer</w:t>
      </w:r>
    </w:p>
    <w:p w14:paraId="583D8DAC" w14:textId="1F09A5D8" w:rsidR="00497E77" w:rsidRDefault="00F54633" w:rsidP="00772551">
      <w:pPr>
        <w:pStyle w:val="ListParagraph"/>
        <w:numPr>
          <w:ilvl w:val="0"/>
          <w:numId w:val="4"/>
        </w:numPr>
        <w:spacing w:after="0" w:line="240" w:lineRule="auto"/>
        <w:rPr>
          <w:rFonts w:asciiTheme="majorHAnsi" w:hAnsiTheme="majorHAnsi" w:cstheme="majorHAnsi"/>
        </w:rPr>
      </w:pPr>
      <w:r>
        <w:rPr>
          <w:rFonts w:asciiTheme="majorHAnsi" w:hAnsiTheme="majorHAnsi" w:cstheme="majorHAnsi"/>
        </w:rPr>
        <w:t>Service users</w:t>
      </w:r>
    </w:p>
    <w:p w14:paraId="502C0857" w14:textId="2525056D" w:rsidR="007835B2" w:rsidRDefault="007835B2" w:rsidP="00772551">
      <w:pPr>
        <w:pStyle w:val="ListParagraph"/>
        <w:numPr>
          <w:ilvl w:val="0"/>
          <w:numId w:val="4"/>
        </w:numPr>
        <w:spacing w:after="0" w:line="240" w:lineRule="auto"/>
        <w:rPr>
          <w:rFonts w:asciiTheme="majorHAnsi" w:hAnsiTheme="majorHAnsi" w:cstheme="majorHAnsi"/>
        </w:rPr>
      </w:pPr>
      <w:r>
        <w:rPr>
          <w:rFonts w:asciiTheme="majorHAnsi" w:hAnsiTheme="majorHAnsi" w:cstheme="majorHAnsi"/>
        </w:rPr>
        <w:t>Board of Trustees and Advisory Groups</w:t>
      </w:r>
    </w:p>
    <w:p w14:paraId="3E4398B6" w14:textId="77777777" w:rsidR="008A435D" w:rsidRDefault="008A435D" w:rsidP="007C55C6">
      <w:pPr>
        <w:rPr>
          <w:rFonts w:asciiTheme="majorHAnsi" w:hAnsiTheme="majorHAnsi" w:cstheme="majorHAnsi"/>
          <w:b/>
          <w:bCs/>
        </w:rPr>
      </w:pPr>
    </w:p>
    <w:p w14:paraId="548DA8FA" w14:textId="65F8A520" w:rsidR="008A435D" w:rsidRPr="00966C96" w:rsidRDefault="004412B2" w:rsidP="007C55C6">
      <w:pPr>
        <w:rPr>
          <w:rFonts w:asciiTheme="majorHAnsi" w:hAnsiTheme="majorHAnsi" w:cstheme="majorHAnsi"/>
          <w:b/>
          <w:bCs/>
          <w:caps/>
        </w:rPr>
      </w:pPr>
      <w:r>
        <w:rPr>
          <w:rFonts w:asciiTheme="majorHAnsi" w:hAnsiTheme="majorHAnsi" w:cstheme="majorHAnsi"/>
          <w:b/>
          <w:bCs/>
          <w:caps/>
        </w:rPr>
        <w:t>key r</w:t>
      </w:r>
      <w:r w:rsidR="008A435D" w:rsidRPr="00966C96">
        <w:rPr>
          <w:rFonts w:asciiTheme="majorHAnsi" w:hAnsiTheme="majorHAnsi" w:cstheme="majorHAnsi"/>
          <w:b/>
          <w:bCs/>
          <w:caps/>
        </w:rPr>
        <w:t>esponsibilities</w:t>
      </w:r>
    </w:p>
    <w:p w14:paraId="4DBC71A2" w14:textId="079CD4FF" w:rsidR="004412B2" w:rsidRPr="002879C1" w:rsidRDefault="004412B2" w:rsidP="033D3D5C">
      <w:pPr>
        <w:spacing w:line="252" w:lineRule="auto"/>
        <w:rPr>
          <w:rFonts w:eastAsia="Times New Roman"/>
          <w:b/>
          <w:bCs/>
        </w:rPr>
      </w:pPr>
      <w:r w:rsidRPr="033D3D5C">
        <w:rPr>
          <w:rFonts w:eastAsia="Times New Roman"/>
          <w:b/>
          <w:bCs/>
        </w:rPr>
        <w:t>Events</w:t>
      </w:r>
    </w:p>
    <w:p w14:paraId="77D63884" w14:textId="77777777" w:rsidR="004412B2" w:rsidRPr="002879C1" w:rsidRDefault="004412B2" w:rsidP="00772551">
      <w:pPr>
        <w:numPr>
          <w:ilvl w:val="0"/>
          <w:numId w:val="5"/>
        </w:numPr>
        <w:spacing w:line="252" w:lineRule="auto"/>
        <w:rPr>
          <w:rFonts w:eastAsia="Times New Roman"/>
        </w:rPr>
      </w:pPr>
      <w:r w:rsidRPr="002879C1">
        <w:rPr>
          <w:rFonts w:eastAsia="Times New Roman"/>
        </w:rPr>
        <w:t>Safeguarding risk assessments for events, embedding this in current risk assessment processes</w:t>
      </w:r>
    </w:p>
    <w:p w14:paraId="70432732" w14:textId="41F234D2" w:rsidR="004412B2" w:rsidRPr="002879C1" w:rsidRDefault="004412B2" w:rsidP="00772551">
      <w:pPr>
        <w:numPr>
          <w:ilvl w:val="0"/>
          <w:numId w:val="5"/>
        </w:numPr>
        <w:spacing w:line="252" w:lineRule="auto"/>
        <w:rPr>
          <w:rFonts w:eastAsia="Times New Roman"/>
        </w:rPr>
      </w:pPr>
      <w:r w:rsidRPr="002879C1">
        <w:rPr>
          <w:rFonts w:eastAsia="Times New Roman"/>
        </w:rPr>
        <w:t>Attendance as safeguarding officer at events, support for team meetings with safeguarding considerations, and then a review of each event</w:t>
      </w:r>
    </w:p>
    <w:p w14:paraId="704B5427" w14:textId="6F76C1B7" w:rsidR="004412B2" w:rsidRPr="002879C1" w:rsidRDefault="004412B2" w:rsidP="00772551">
      <w:pPr>
        <w:numPr>
          <w:ilvl w:val="0"/>
          <w:numId w:val="5"/>
        </w:numPr>
        <w:spacing w:line="252" w:lineRule="auto"/>
        <w:rPr>
          <w:rFonts w:eastAsia="Times New Roman"/>
        </w:rPr>
      </w:pPr>
      <w:r w:rsidRPr="002879C1">
        <w:rPr>
          <w:rFonts w:eastAsia="Times New Roman"/>
        </w:rPr>
        <w:t xml:space="preserve">Brief those in attendance at events hosted by the foundation of their duties and responsibilities from a safeguarding perspective </w:t>
      </w:r>
    </w:p>
    <w:p w14:paraId="241DE3D9" w14:textId="63E4931B" w:rsidR="004412B2" w:rsidRPr="002879C1" w:rsidRDefault="004412B2" w:rsidP="00772551">
      <w:pPr>
        <w:numPr>
          <w:ilvl w:val="0"/>
          <w:numId w:val="5"/>
        </w:numPr>
        <w:spacing w:line="252" w:lineRule="auto"/>
        <w:rPr>
          <w:rFonts w:eastAsia="Times New Roman"/>
        </w:rPr>
      </w:pPr>
      <w:r w:rsidRPr="002879C1">
        <w:rPr>
          <w:rFonts w:eastAsia="Times New Roman"/>
        </w:rPr>
        <w:t xml:space="preserve">Safeguarding Considerations for Service Level Agreements when working with third parties to deliver events </w:t>
      </w:r>
    </w:p>
    <w:p w14:paraId="53DFAD71" w14:textId="61D8FFC6" w:rsidR="00192626" w:rsidRPr="002879C1" w:rsidRDefault="00192626" w:rsidP="00772551">
      <w:pPr>
        <w:numPr>
          <w:ilvl w:val="0"/>
          <w:numId w:val="5"/>
        </w:numPr>
        <w:spacing w:line="252" w:lineRule="auto"/>
        <w:rPr>
          <w:rFonts w:eastAsia="Times New Roman"/>
        </w:rPr>
      </w:pPr>
      <w:r w:rsidRPr="002879C1">
        <w:rPr>
          <w:rFonts w:eastAsia="Times New Roman"/>
        </w:rPr>
        <w:t>As part of the risk assessment for any events include details of who the LADO is for the event area</w:t>
      </w:r>
    </w:p>
    <w:p w14:paraId="39F26BC9" w14:textId="2482B9E3" w:rsidR="004412B2" w:rsidRPr="002879C1" w:rsidRDefault="00185388" w:rsidP="033D3D5C">
      <w:pPr>
        <w:spacing w:line="252" w:lineRule="auto"/>
        <w:rPr>
          <w:rFonts w:eastAsia="Times New Roman"/>
          <w:b/>
          <w:bCs/>
        </w:rPr>
      </w:pPr>
      <w:r w:rsidRPr="033D3D5C">
        <w:rPr>
          <w:rFonts w:eastAsia="Times New Roman"/>
          <w:b/>
          <w:bCs/>
        </w:rPr>
        <w:t>Governance</w:t>
      </w:r>
    </w:p>
    <w:p w14:paraId="4D6F74A6" w14:textId="620AA735" w:rsidR="002879C1" w:rsidRPr="002879C1" w:rsidRDefault="002879C1" w:rsidP="00772551">
      <w:pPr>
        <w:numPr>
          <w:ilvl w:val="0"/>
          <w:numId w:val="5"/>
        </w:numPr>
        <w:spacing w:line="252" w:lineRule="auto"/>
        <w:rPr>
          <w:rFonts w:eastAsia="Times New Roman"/>
        </w:rPr>
      </w:pPr>
      <w:r w:rsidRPr="033D3D5C">
        <w:rPr>
          <w:rFonts w:eastAsia="Times New Roman"/>
        </w:rPr>
        <w:t xml:space="preserve">Keep abreast of policy and legislation changes and best practise informing the charity, Strategic Safeguarding </w:t>
      </w:r>
      <w:r w:rsidR="007374E2" w:rsidRPr="033D3D5C">
        <w:rPr>
          <w:rFonts w:eastAsia="Times New Roman"/>
        </w:rPr>
        <w:t>Lead,</w:t>
      </w:r>
      <w:r w:rsidRPr="033D3D5C">
        <w:rPr>
          <w:rFonts w:eastAsia="Times New Roman"/>
        </w:rPr>
        <w:t xml:space="preserve"> and senior management of these and advising on the impact and implementation if needed. </w:t>
      </w:r>
    </w:p>
    <w:p w14:paraId="21E12DD7" w14:textId="19D2F78C" w:rsidR="004412B2" w:rsidRPr="002879C1" w:rsidRDefault="004412B2" w:rsidP="00772551">
      <w:pPr>
        <w:numPr>
          <w:ilvl w:val="0"/>
          <w:numId w:val="5"/>
        </w:numPr>
        <w:spacing w:line="252" w:lineRule="auto"/>
        <w:rPr>
          <w:rFonts w:eastAsia="Times New Roman"/>
        </w:rPr>
      </w:pPr>
      <w:r w:rsidRPr="002879C1">
        <w:rPr>
          <w:rFonts w:eastAsia="Times New Roman"/>
        </w:rPr>
        <w:t xml:space="preserve">Review and write Safeguarding Policy and processes working with the </w:t>
      </w:r>
      <w:r w:rsidR="00185388" w:rsidRPr="002879C1">
        <w:rPr>
          <w:rFonts w:eastAsia="Times New Roman"/>
        </w:rPr>
        <w:t>Strategic</w:t>
      </w:r>
      <w:r w:rsidRPr="002879C1">
        <w:rPr>
          <w:rFonts w:eastAsia="Times New Roman"/>
        </w:rPr>
        <w:t xml:space="preserve"> Safeguarding Lead</w:t>
      </w:r>
    </w:p>
    <w:p w14:paraId="0E2CC5DD" w14:textId="1F6D677D" w:rsidR="00F464A8" w:rsidRPr="002879C1" w:rsidRDefault="00F464A8" w:rsidP="00772551">
      <w:pPr>
        <w:numPr>
          <w:ilvl w:val="0"/>
          <w:numId w:val="5"/>
        </w:numPr>
        <w:spacing w:line="252" w:lineRule="auto"/>
        <w:rPr>
          <w:rFonts w:eastAsia="Times New Roman"/>
        </w:rPr>
      </w:pPr>
      <w:r w:rsidRPr="033D3D5C">
        <w:rPr>
          <w:rFonts w:eastAsia="Times New Roman"/>
        </w:rPr>
        <w:t xml:space="preserve">Review and produce guidance for all employees within the Family Support Service for safeguarding young people, and parents </w:t>
      </w:r>
    </w:p>
    <w:p w14:paraId="5606B885" w14:textId="3673407B" w:rsidR="00891B17" w:rsidRPr="002879C1" w:rsidRDefault="00891B17" w:rsidP="00772551">
      <w:pPr>
        <w:numPr>
          <w:ilvl w:val="0"/>
          <w:numId w:val="5"/>
        </w:numPr>
        <w:spacing w:line="252" w:lineRule="auto"/>
        <w:rPr>
          <w:rFonts w:eastAsia="Times New Roman"/>
        </w:rPr>
      </w:pPr>
      <w:r w:rsidRPr="033D3D5C">
        <w:rPr>
          <w:rFonts w:eastAsia="Times New Roman"/>
        </w:rPr>
        <w:t xml:space="preserve">Ensure that safeguarding is fully understood by those working with service users, putting measures, </w:t>
      </w:r>
      <w:r w:rsidR="00113423" w:rsidRPr="033D3D5C">
        <w:rPr>
          <w:rFonts w:eastAsia="Times New Roman"/>
        </w:rPr>
        <w:t>proces</w:t>
      </w:r>
      <w:r w:rsidR="00113423">
        <w:rPr>
          <w:rFonts w:eastAsia="Times New Roman"/>
        </w:rPr>
        <w:t>se</w:t>
      </w:r>
      <w:r w:rsidR="00113423" w:rsidRPr="033D3D5C">
        <w:rPr>
          <w:rFonts w:eastAsia="Times New Roman"/>
        </w:rPr>
        <w:t>s,</w:t>
      </w:r>
      <w:r w:rsidRPr="033D3D5C">
        <w:rPr>
          <w:rFonts w:eastAsia="Times New Roman"/>
        </w:rPr>
        <w:t xml:space="preserve"> and systems in place to protect children and vulnerable adults. </w:t>
      </w:r>
    </w:p>
    <w:p w14:paraId="62A3861D" w14:textId="21901B81" w:rsidR="00967E70" w:rsidRPr="002879C1" w:rsidRDefault="00967E70" w:rsidP="00772551">
      <w:pPr>
        <w:numPr>
          <w:ilvl w:val="0"/>
          <w:numId w:val="5"/>
        </w:numPr>
        <w:spacing w:line="252" w:lineRule="auto"/>
        <w:rPr>
          <w:rFonts w:eastAsia="Times New Roman"/>
        </w:rPr>
      </w:pPr>
      <w:r w:rsidRPr="033D3D5C">
        <w:rPr>
          <w:rFonts w:eastAsia="Times New Roman"/>
        </w:rPr>
        <w:t>Be the first point of contact for any safeguarding concerns for all employees/volunteers, ensuring that if not available then this function is passed to an identified person, such as Strategic Safeguarding Lead</w:t>
      </w:r>
    </w:p>
    <w:p w14:paraId="7E3CBB9F" w14:textId="414745F5" w:rsidR="002879C1" w:rsidRPr="002879C1" w:rsidRDefault="002879C1" w:rsidP="00772551">
      <w:pPr>
        <w:numPr>
          <w:ilvl w:val="0"/>
          <w:numId w:val="5"/>
        </w:numPr>
        <w:spacing w:line="252" w:lineRule="auto"/>
        <w:rPr>
          <w:rFonts w:eastAsia="Times New Roman"/>
        </w:rPr>
      </w:pPr>
      <w:r w:rsidRPr="033D3D5C">
        <w:rPr>
          <w:rFonts w:eastAsia="Times New Roman"/>
        </w:rPr>
        <w:t>Ensure that any immediate concerns for a service user</w:t>
      </w:r>
      <w:r w:rsidR="00871916">
        <w:rPr>
          <w:rFonts w:eastAsia="Times New Roman"/>
        </w:rPr>
        <w:t>’s</w:t>
      </w:r>
      <w:r w:rsidRPr="033D3D5C">
        <w:rPr>
          <w:rFonts w:eastAsia="Times New Roman"/>
        </w:rPr>
        <w:t xml:space="preserve"> welfare or safety are reported to the relevant public body such as social services or the Police for the service user's area. Including the gathering of information if an incident needs to be reported to </w:t>
      </w:r>
      <w:r w:rsidR="00871916">
        <w:rPr>
          <w:rFonts w:eastAsia="Times New Roman"/>
        </w:rPr>
        <w:t xml:space="preserve">the </w:t>
      </w:r>
      <w:r w:rsidRPr="033D3D5C">
        <w:rPr>
          <w:rFonts w:eastAsia="Times New Roman"/>
        </w:rPr>
        <w:t>charity commission as decided by Trustees</w:t>
      </w:r>
    </w:p>
    <w:p w14:paraId="186E05EF" w14:textId="0B550820" w:rsidR="00891B17" w:rsidRPr="002879C1" w:rsidRDefault="00891B17" w:rsidP="00772551">
      <w:pPr>
        <w:numPr>
          <w:ilvl w:val="0"/>
          <w:numId w:val="5"/>
        </w:numPr>
        <w:spacing w:line="252" w:lineRule="auto"/>
        <w:rPr>
          <w:rFonts w:eastAsia="Times New Roman"/>
        </w:rPr>
      </w:pPr>
      <w:r w:rsidRPr="033D3D5C">
        <w:rPr>
          <w:rFonts w:eastAsia="Times New Roman"/>
        </w:rPr>
        <w:t>Produce monthly reports to the Strategic lead for presentation to Governance Advisory Group and Board of Trustees</w:t>
      </w:r>
    </w:p>
    <w:p w14:paraId="68D80333" w14:textId="77777777" w:rsidR="00967E70" w:rsidRPr="002879C1" w:rsidRDefault="00967E70" w:rsidP="00772551">
      <w:pPr>
        <w:numPr>
          <w:ilvl w:val="0"/>
          <w:numId w:val="5"/>
        </w:numPr>
        <w:spacing w:line="252" w:lineRule="auto"/>
        <w:rPr>
          <w:rFonts w:eastAsia="Times New Roman"/>
        </w:rPr>
      </w:pPr>
      <w:r w:rsidRPr="002879C1">
        <w:rPr>
          <w:rFonts w:eastAsia="Times New Roman"/>
        </w:rPr>
        <w:t>Case Management handling procedure and process</w:t>
      </w:r>
    </w:p>
    <w:p w14:paraId="27A48C3A" w14:textId="77777777" w:rsidR="00192626" w:rsidRPr="002879C1" w:rsidRDefault="00192626" w:rsidP="00772551">
      <w:pPr>
        <w:numPr>
          <w:ilvl w:val="0"/>
          <w:numId w:val="5"/>
        </w:numPr>
        <w:spacing w:line="252" w:lineRule="auto"/>
        <w:rPr>
          <w:rFonts w:eastAsia="Times New Roman"/>
        </w:rPr>
      </w:pPr>
      <w:r w:rsidRPr="002879C1">
        <w:rPr>
          <w:rFonts w:eastAsia="Times New Roman"/>
        </w:rPr>
        <w:t>Maintain a risk register for safeguarding across Mission Service Delivery- in particular, Family Support Service</w:t>
      </w:r>
    </w:p>
    <w:p w14:paraId="10BAB589" w14:textId="0E701232" w:rsidR="004412B2" w:rsidRPr="002879C1" w:rsidRDefault="004412B2" w:rsidP="033D3D5C">
      <w:pPr>
        <w:spacing w:line="252" w:lineRule="auto"/>
        <w:rPr>
          <w:rFonts w:eastAsia="Times New Roman"/>
          <w:b/>
          <w:bCs/>
        </w:rPr>
      </w:pPr>
      <w:r w:rsidRPr="033D3D5C">
        <w:rPr>
          <w:rFonts w:eastAsia="Times New Roman"/>
          <w:b/>
          <w:bCs/>
        </w:rPr>
        <w:t>Training</w:t>
      </w:r>
    </w:p>
    <w:p w14:paraId="068B568B" w14:textId="5A196A39" w:rsidR="004412B2" w:rsidRPr="002879C1" w:rsidRDefault="004412B2" w:rsidP="00772551">
      <w:pPr>
        <w:numPr>
          <w:ilvl w:val="0"/>
          <w:numId w:val="5"/>
        </w:numPr>
        <w:spacing w:line="252" w:lineRule="auto"/>
        <w:rPr>
          <w:rFonts w:eastAsia="Times New Roman"/>
        </w:rPr>
      </w:pPr>
      <w:r w:rsidRPr="002879C1">
        <w:rPr>
          <w:rFonts w:eastAsia="Times New Roman"/>
        </w:rPr>
        <w:t xml:space="preserve">Training and support for Youth Groups team on </w:t>
      </w:r>
      <w:r w:rsidR="00871916">
        <w:rPr>
          <w:rFonts w:eastAsia="Times New Roman"/>
        </w:rPr>
        <w:t xml:space="preserve">the </w:t>
      </w:r>
      <w:r w:rsidRPr="002879C1">
        <w:rPr>
          <w:rFonts w:eastAsia="Times New Roman"/>
        </w:rPr>
        <w:t xml:space="preserve">delivery of peer support groups and </w:t>
      </w:r>
      <w:r w:rsidR="00871916">
        <w:rPr>
          <w:rFonts w:eastAsia="Times New Roman"/>
        </w:rPr>
        <w:t>is</w:t>
      </w:r>
      <w:r w:rsidRPr="002879C1">
        <w:rPr>
          <w:rFonts w:eastAsia="Times New Roman"/>
        </w:rPr>
        <w:t xml:space="preserve"> the second </w:t>
      </w:r>
      <w:r w:rsidR="00C53537">
        <w:rPr>
          <w:rFonts w:eastAsia="Times New Roman"/>
        </w:rPr>
        <w:t xml:space="preserve">person in attendance </w:t>
      </w:r>
      <w:r w:rsidRPr="002879C1">
        <w:rPr>
          <w:rFonts w:eastAsia="Times New Roman"/>
        </w:rPr>
        <w:t xml:space="preserve">if required </w:t>
      </w:r>
      <w:r w:rsidR="007374E2">
        <w:rPr>
          <w:rFonts w:eastAsia="Times New Roman"/>
        </w:rPr>
        <w:t>to support</w:t>
      </w:r>
      <w:r w:rsidRPr="002879C1">
        <w:rPr>
          <w:rFonts w:eastAsia="Times New Roman"/>
        </w:rPr>
        <w:t xml:space="preserve"> the group</w:t>
      </w:r>
      <w:r w:rsidR="007374E2">
        <w:rPr>
          <w:rFonts w:eastAsia="Times New Roman"/>
        </w:rPr>
        <w:t>'</w:t>
      </w:r>
      <w:r w:rsidRPr="002879C1">
        <w:rPr>
          <w:rFonts w:eastAsia="Times New Roman"/>
        </w:rPr>
        <w:t xml:space="preserve">s delivery. </w:t>
      </w:r>
    </w:p>
    <w:p w14:paraId="009D934B" w14:textId="1EC3F12E" w:rsidR="00F464A8" w:rsidRPr="002879C1" w:rsidRDefault="00F464A8" w:rsidP="00772551">
      <w:pPr>
        <w:numPr>
          <w:ilvl w:val="0"/>
          <w:numId w:val="5"/>
        </w:numPr>
        <w:spacing w:line="252" w:lineRule="auto"/>
        <w:rPr>
          <w:rFonts w:eastAsia="Times New Roman"/>
        </w:rPr>
      </w:pPr>
      <w:r w:rsidRPr="033D3D5C">
        <w:rPr>
          <w:rFonts w:eastAsia="Times New Roman"/>
        </w:rPr>
        <w:t xml:space="preserve">Deliver Safeguarding training to all </w:t>
      </w:r>
      <w:r w:rsidR="007374E2" w:rsidRPr="033D3D5C">
        <w:rPr>
          <w:rFonts w:eastAsia="Times New Roman"/>
        </w:rPr>
        <w:t>employee’s</w:t>
      </w:r>
      <w:r w:rsidRPr="033D3D5C">
        <w:rPr>
          <w:rFonts w:eastAsia="Times New Roman"/>
        </w:rPr>
        <w:t xml:space="preserve"> dependent on the role with specific training for counsellors working with children and teenagers. Ensuring that records are kept, and the training is regularly refreshed. No staff should undertake service delivery with clients without this training. Review training </w:t>
      </w:r>
      <w:r w:rsidR="00C53537">
        <w:rPr>
          <w:rFonts w:eastAsia="Times New Roman"/>
        </w:rPr>
        <w:t xml:space="preserve">is </w:t>
      </w:r>
      <w:r w:rsidRPr="033D3D5C">
        <w:rPr>
          <w:rFonts w:eastAsia="Times New Roman"/>
        </w:rPr>
        <w:t xml:space="preserve">previously done by staff to check if it is </w:t>
      </w:r>
      <w:bookmarkStart w:id="0" w:name="_Int_3aBzlbo7"/>
      <w:r w:rsidRPr="033D3D5C">
        <w:rPr>
          <w:rFonts w:eastAsia="Times New Roman"/>
        </w:rPr>
        <w:t>relevant, transferable,</w:t>
      </w:r>
      <w:bookmarkEnd w:id="0"/>
      <w:r w:rsidRPr="033D3D5C">
        <w:rPr>
          <w:rFonts w:eastAsia="Times New Roman"/>
        </w:rPr>
        <w:t xml:space="preserve"> and recording if training does not need to be repeated</w:t>
      </w:r>
    </w:p>
    <w:p w14:paraId="5E35508F" w14:textId="17233AE9" w:rsidR="00BA62ED" w:rsidRPr="002879C1" w:rsidRDefault="00891B17" w:rsidP="00772551">
      <w:pPr>
        <w:numPr>
          <w:ilvl w:val="0"/>
          <w:numId w:val="5"/>
        </w:numPr>
        <w:spacing w:line="252" w:lineRule="auto"/>
        <w:rPr>
          <w:rFonts w:eastAsia="Times New Roman"/>
        </w:rPr>
      </w:pPr>
      <w:r w:rsidRPr="033D3D5C">
        <w:rPr>
          <w:rFonts w:eastAsia="Times New Roman"/>
        </w:rPr>
        <w:t xml:space="preserve">Working with the Strategic Safeguarding </w:t>
      </w:r>
      <w:proofErr w:type="gramStart"/>
      <w:r w:rsidRPr="033D3D5C">
        <w:rPr>
          <w:rFonts w:eastAsia="Times New Roman"/>
        </w:rPr>
        <w:t>Lead</w:t>
      </w:r>
      <w:proofErr w:type="gramEnd"/>
      <w:r w:rsidRPr="033D3D5C">
        <w:rPr>
          <w:rFonts w:eastAsia="Times New Roman"/>
        </w:rPr>
        <w:t xml:space="preserve"> to d</w:t>
      </w:r>
      <w:r w:rsidR="00F464A8" w:rsidRPr="033D3D5C">
        <w:rPr>
          <w:rFonts w:eastAsia="Times New Roman"/>
        </w:rPr>
        <w:t xml:space="preserve">eliver annual updates and significant changes to all employees, Board and Advisory Group on safeguarding </w:t>
      </w:r>
    </w:p>
    <w:p w14:paraId="4B7F6BEE" w14:textId="0F79148C" w:rsidR="00BA62ED" w:rsidRPr="002879C1" w:rsidRDefault="007C1196" w:rsidP="00772551">
      <w:pPr>
        <w:numPr>
          <w:ilvl w:val="0"/>
          <w:numId w:val="5"/>
        </w:numPr>
        <w:spacing w:line="252" w:lineRule="auto"/>
        <w:rPr>
          <w:rFonts w:eastAsia="Times New Roman"/>
        </w:rPr>
      </w:pPr>
      <w:r w:rsidRPr="033D3D5C">
        <w:rPr>
          <w:rFonts w:eastAsia="Times New Roman"/>
        </w:rPr>
        <w:t>Proactively</w:t>
      </w:r>
      <w:r w:rsidR="00BA62ED" w:rsidRPr="033D3D5C">
        <w:rPr>
          <w:rFonts w:eastAsia="Times New Roman"/>
        </w:rPr>
        <w:t xml:space="preserve"> delivering messages of how to share a concern for employees, parents, and young people</w:t>
      </w:r>
    </w:p>
    <w:p w14:paraId="2BC68854" w14:textId="38A9349E" w:rsidR="00192626" w:rsidRPr="002879C1" w:rsidRDefault="00BA62ED" w:rsidP="00772551">
      <w:pPr>
        <w:numPr>
          <w:ilvl w:val="0"/>
          <w:numId w:val="5"/>
        </w:numPr>
        <w:spacing w:line="252" w:lineRule="auto"/>
        <w:rPr>
          <w:rFonts w:eastAsia="Times New Roman"/>
        </w:rPr>
      </w:pPr>
      <w:r w:rsidRPr="002879C1">
        <w:rPr>
          <w:rFonts w:eastAsia="Times New Roman"/>
        </w:rPr>
        <w:t>Testing process and systems and training for identifying, sharing and /or dealing with a safeguarding concern</w:t>
      </w:r>
    </w:p>
    <w:p w14:paraId="2E43DE5D" w14:textId="16499F31" w:rsidR="00967E70" w:rsidRPr="002879C1" w:rsidRDefault="00967E70" w:rsidP="033D3D5C">
      <w:pPr>
        <w:spacing w:line="252" w:lineRule="auto"/>
        <w:rPr>
          <w:rFonts w:eastAsia="Times New Roman"/>
          <w:b/>
          <w:bCs/>
        </w:rPr>
      </w:pPr>
      <w:r w:rsidRPr="033D3D5C">
        <w:rPr>
          <w:rFonts w:eastAsia="Times New Roman"/>
          <w:b/>
          <w:bCs/>
        </w:rPr>
        <w:t>Operational</w:t>
      </w:r>
    </w:p>
    <w:p w14:paraId="6C45C015" w14:textId="77777777" w:rsidR="00BA62ED" w:rsidRPr="002879C1" w:rsidRDefault="00BA62ED" w:rsidP="00772551">
      <w:pPr>
        <w:numPr>
          <w:ilvl w:val="0"/>
          <w:numId w:val="5"/>
        </w:numPr>
        <w:spacing w:line="252" w:lineRule="auto"/>
        <w:rPr>
          <w:rFonts w:eastAsia="Times New Roman"/>
        </w:rPr>
      </w:pPr>
      <w:r w:rsidRPr="002879C1">
        <w:rPr>
          <w:rFonts w:eastAsia="Times New Roman"/>
        </w:rPr>
        <w:t xml:space="preserve">Be the first point of contact for People managers (aka line managers) on any safeguarding concerns </w:t>
      </w:r>
    </w:p>
    <w:p w14:paraId="4AE6DD24" w14:textId="2ADF104B" w:rsidR="00BA62ED" w:rsidRPr="002879C1" w:rsidRDefault="00BA62ED" w:rsidP="00772551">
      <w:pPr>
        <w:numPr>
          <w:ilvl w:val="0"/>
          <w:numId w:val="5"/>
        </w:numPr>
        <w:spacing w:line="252" w:lineRule="auto"/>
        <w:rPr>
          <w:rFonts w:eastAsia="Times New Roman"/>
        </w:rPr>
      </w:pPr>
      <w:r w:rsidRPr="002879C1">
        <w:rPr>
          <w:rFonts w:eastAsia="Times New Roman"/>
        </w:rPr>
        <w:t xml:space="preserve">Review all concerns/reports asap and make a clear assessment of whether the information received is deemed to be a child/adult protection referral, and/or a situation in which further action must be taken </w:t>
      </w:r>
    </w:p>
    <w:p w14:paraId="15BE7D21" w14:textId="77777777" w:rsidR="00BA62ED" w:rsidRPr="002879C1" w:rsidRDefault="00BA62ED" w:rsidP="00772551">
      <w:pPr>
        <w:numPr>
          <w:ilvl w:val="0"/>
          <w:numId w:val="5"/>
        </w:numPr>
        <w:spacing w:line="252" w:lineRule="auto"/>
        <w:rPr>
          <w:rFonts w:eastAsia="Times New Roman"/>
        </w:rPr>
      </w:pPr>
      <w:r w:rsidRPr="002879C1">
        <w:rPr>
          <w:rFonts w:eastAsia="Times New Roman"/>
        </w:rPr>
        <w:t>Support guidance on safer recruitment working with People manager/People Lead (once recruited)</w:t>
      </w:r>
    </w:p>
    <w:p w14:paraId="47D326AA" w14:textId="5CD94205" w:rsidR="00BA62ED" w:rsidRPr="002879C1" w:rsidRDefault="00BA62ED" w:rsidP="00772551">
      <w:pPr>
        <w:numPr>
          <w:ilvl w:val="0"/>
          <w:numId w:val="5"/>
        </w:numPr>
        <w:spacing w:line="252" w:lineRule="auto"/>
        <w:rPr>
          <w:rFonts w:eastAsia="Times New Roman"/>
        </w:rPr>
      </w:pPr>
      <w:r w:rsidRPr="002879C1">
        <w:rPr>
          <w:rFonts w:eastAsia="Times New Roman"/>
        </w:rPr>
        <w:t xml:space="preserve">Based on Advice from </w:t>
      </w:r>
      <w:r w:rsidR="00BC613F" w:rsidRPr="002879C1">
        <w:rPr>
          <w:rFonts w:eastAsia="Times New Roman"/>
        </w:rPr>
        <w:t xml:space="preserve">Strategic Safeguarding Lead </w:t>
      </w:r>
      <w:r w:rsidRPr="002879C1">
        <w:rPr>
          <w:rFonts w:eastAsia="Times New Roman"/>
        </w:rPr>
        <w:t xml:space="preserve">implement a process for gaining DBS checks for all staff that require this and ensure these are reviewed as required </w:t>
      </w:r>
    </w:p>
    <w:p w14:paraId="2F2DB85A" w14:textId="4EE87B57" w:rsidR="00147CD6" w:rsidRDefault="00452FED" w:rsidP="0027640E">
      <w:pPr>
        <w:rPr>
          <w:rFonts w:asciiTheme="majorHAnsi" w:hAnsiTheme="majorHAnsi" w:cstheme="majorHAnsi"/>
          <w:b/>
          <w:bCs/>
          <w:caps/>
        </w:rPr>
      </w:pPr>
      <w:r w:rsidRPr="00E575B7">
        <w:rPr>
          <w:u w:val="single"/>
        </w:rPr>
        <w:t>Th</w:t>
      </w:r>
      <w:r w:rsidR="00F608BA">
        <w:rPr>
          <w:u w:val="single"/>
        </w:rPr>
        <w:t xml:space="preserve">e </w:t>
      </w:r>
      <w:r w:rsidRPr="00E575B7">
        <w:rPr>
          <w:u w:val="single"/>
        </w:rPr>
        <w:t xml:space="preserve">list </w:t>
      </w:r>
      <w:r w:rsidR="00F608BA">
        <w:rPr>
          <w:u w:val="single"/>
        </w:rPr>
        <w:t xml:space="preserve">of responsibilities </w:t>
      </w:r>
      <w:r w:rsidRPr="00E575B7">
        <w:rPr>
          <w:u w:val="single"/>
        </w:rPr>
        <w:t>is not exhaustive</w:t>
      </w:r>
      <w:r w:rsidR="00E82EEB">
        <w:rPr>
          <w:u w:val="single"/>
        </w:rPr>
        <w:t xml:space="preserve"> and </w:t>
      </w:r>
      <w:r w:rsidRPr="00E575B7">
        <w:rPr>
          <w:u w:val="single"/>
        </w:rPr>
        <w:t>as this is a new service</w:t>
      </w:r>
      <w:r w:rsidR="00F514F8">
        <w:rPr>
          <w:u w:val="single"/>
        </w:rPr>
        <w:t>,</w:t>
      </w:r>
      <w:r w:rsidR="00F608BA">
        <w:rPr>
          <w:u w:val="single"/>
        </w:rPr>
        <w:t xml:space="preserve"> </w:t>
      </w:r>
      <w:r w:rsidRPr="00E575B7">
        <w:rPr>
          <w:u w:val="single"/>
        </w:rPr>
        <w:t xml:space="preserve">the role </w:t>
      </w:r>
      <w:r w:rsidR="00EA1CC1">
        <w:rPr>
          <w:u w:val="single"/>
        </w:rPr>
        <w:t>is likely to</w:t>
      </w:r>
      <w:r w:rsidRPr="00E575B7">
        <w:rPr>
          <w:u w:val="single"/>
        </w:rPr>
        <w:t xml:space="preserve"> evolve</w:t>
      </w:r>
      <w:r w:rsidR="00E82EEB">
        <w:rPr>
          <w:u w:val="single"/>
        </w:rPr>
        <w:t xml:space="preserve">. </w:t>
      </w:r>
    </w:p>
    <w:p w14:paraId="7890EE2A" w14:textId="77777777" w:rsidR="00762240" w:rsidRDefault="00762240" w:rsidP="19774C76">
      <w:pPr>
        <w:rPr>
          <w:rFonts w:asciiTheme="majorHAnsi" w:hAnsiTheme="majorHAnsi" w:cstheme="majorBidi"/>
          <w:b/>
          <w:bCs/>
          <w:caps/>
        </w:rPr>
      </w:pPr>
    </w:p>
    <w:p w14:paraId="5769BE45" w14:textId="58A2CCA0" w:rsidR="00E85BAC" w:rsidRDefault="00C95C8B" w:rsidP="19774C76">
      <w:pPr>
        <w:rPr>
          <w:rFonts w:asciiTheme="majorHAnsi" w:hAnsiTheme="majorHAnsi" w:cstheme="majorBidi"/>
          <w:b/>
          <w:bCs/>
          <w:caps/>
        </w:rPr>
      </w:pPr>
      <w:r w:rsidRPr="19774C76">
        <w:rPr>
          <w:rFonts w:asciiTheme="majorHAnsi" w:hAnsiTheme="majorHAnsi" w:cstheme="majorBidi"/>
          <w:b/>
          <w:bCs/>
          <w:caps/>
        </w:rPr>
        <w:t>Person specification</w:t>
      </w:r>
    </w:p>
    <w:p w14:paraId="3818E79A" w14:textId="71CFD3A2" w:rsidR="1915EC26" w:rsidRDefault="00FA2411" w:rsidP="19774C76">
      <w:pPr>
        <w:rPr>
          <w:rFonts w:asciiTheme="majorHAnsi" w:hAnsiTheme="majorHAnsi" w:cstheme="majorBidi"/>
          <w:b/>
          <w:bCs/>
        </w:rPr>
      </w:pPr>
      <w:r w:rsidRPr="19774C76">
        <w:rPr>
          <w:rFonts w:asciiTheme="majorHAnsi" w:hAnsiTheme="majorHAnsi" w:cstheme="majorBidi"/>
          <w:b/>
          <w:bCs/>
          <w:caps/>
        </w:rPr>
        <w:t>e</w:t>
      </w:r>
      <w:r w:rsidRPr="19774C76">
        <w:rPr>
          <w:rFonts w:asciiTheme="majorHAnsi" w:hAnsiTheme="majorHAnsi" w:cstheme="majorBidi"/>
          <w:b/>
          <w:bCs/>
        </w:rPr>
        <w:t>ssential</w:t>
      </w:r>
    </w:p>
    <w:p w14:paraId="3FEBC653" w14:textId="47D08781" w:rsidR="1915EC26" w:rsidRDefault="1915EC26" w:rsidP="00772551">
      <w:pPr>
        <w:pStyle w:val="ListParagraph"/>
        <w:numPr>
          <w:ilvl w:val="0"/>
          <w:numId w:val="2"/>
        </w:numPr>
        <w:rPr>
          <w:color w:val="231F20"/>
        </w:rPr>
      </w:pPr>
      <w:r w:rsidRPr="19774C76">
        <w:rPr>
          <w:color w:val="231F20"/>
          <w:lang w:val="en-US"/>
        </w:rPr>
        <w:t>Professional experience of safeguarding gained through relevant undertaking and management of casework e.g., Police, Social work, Education, including an understanding of current relevant legislation, best practice</w:t>
      </w:r>
      <w:r w:rsidR="007374E2">
        <w:rPr>
          <w:color w:val="231F20"/>
          <w:lang w:val="en-US"/>
        </w:rPr>
        <w:t>s</w:t>
      </w:r>
      <w:r w:rsidRPr="19774C76">
        <w:rPr>
          <w:color w:val="231F20"/>
          <w:lang w:val="en-US"/>
        </w:rPr>
        <w:t xml:space="preserve"> and national framework for safeguarding and promoting the welfare of children.</w:t>
      </w:r>
    </w:p>
    <w:p w14:paraId="71FB195E" w14:textId="1E2B997B" w:rsidR="1915EC26" w:rsidRDefault="1915EC26" w:rsidP="00772551">
      <w:pPr>
        <w:pStyle w:val="ListParagraph"/>
        <w:numPr>
          <w:ilvl w:val="0"/>
          <w:numId w:val="2"/>
        </w:numPr>
        <w:rPr>
          <w:color w:val="231F20"/>
        </w:rPr>
      </w:pPr>
      <w:r w:rsidRPr="1915EC26">
        <w:rPr>
          <w:color w:val="231F20"/>
        </w:rPr>
        <w:t>Understanding of local and national arrangements for managing safeguarding children and reporting procedures.</w:t>
      </w:r>
    </w:p>
    <w:p w14:paraId="3BA3EDF9" w14:textId="36291834" w:rsidR="1915EC26" w:rsidRDefault="1915EC26" w:rsidP="00772551">
      <w:pPr>
        <w:pStyle w:val="ListParagraph"/>
        <w:numPr>
          <w:ilvl w:val="0"/>
          <w:numId w:val="2"/>
        </w:numPr>
        <w:rPr>
          <w:color w:val="231F20"/>
          <w:lang w:val="en-US"/>
        </w:rPr>
      </w:pPr>
      <w:r w:rsidRPr="1915EC26">
        <w:rPr>
          <w:color w:val="231F20"/>
          <w:lang w:val="en-US"/>
        </w:rPr>
        <w:t xml:space="preserve">Experience </w:t>
      </w:r>
      <w:r w:rsidR="007374E2">
        <w:rPr>
          <w:color w:val="231F20"/>
          <w:lang w:val="en-US"/>
        </w:rPr>
        <w:t>in</w:t>
      </w:r>
      <w:r w:rsidRPr="1915EC26">
        <w:rPr>
          <w:color w:val="231F20"/>
          <w:lang w:val="en-US"/>
        </w:rPr>
        <w:t xml:space="preserve"> building relationships with key stakeholders.</w:t>
      </w:r>
    </w:p>
    <w:p w14:paraId="43C51D41" w14:textId="474CBFFC" w:rsidR="1915EC26" w:rsidRDefault="1915EC26" w:rsidP="00772551">
      <w:pPr>
        <w:pStyle w:val="ListParagraph"/>
        <w:numPr>
          <w:ilvl w:val="0"/>
          <w:numId w:val="2"/>
        </w:numPr>
        <w:rPr>
          <w:color w:val="231F20"/>
        </w:rPr>
      </w:pPr>
      <w:r w:rsidRPr="1915EC26">
        <w:rPr>
          <w:color w:val="231F20"/>
          <w:lang w:val="en-US"/>
        </w:rPr>
        <w:t xml:space="preserve">Experience </w:t>
      </w:r>
      <w:r w:rsidR="007374E2">
        <w:rPr>
          <w:color w:val="231F20"/>
          <w:lang w:val="en-US"/>
        </w:rPr>
        <w:t>in</w:t>
      </w:r>
      <w:r w:rsidRPr="1915EC26">
        <w:rPr>
          <w:color w:val="231F20"/>
          <w:lang w:val="en-US"/>
        </w:rPr>
        <w:t xml:space="preserve"> working to high levels of confidentiality including the storage of confidential documents.</w:t>
      </w:r>
      <w:r w:rsidRPr="1915EC26">
        <w:rPr>
          <w:color w:val="231F20"/>
        </w:rPr>
        <w:t xml:space="preserve"> </w:t>
      </w:r>
    </w:p>
    <w:p w14:paraId="4329731F" w14:textId="46D76525" w:rsidR="1915EC26" w:rsidRDefault="1915EC26" w:rsidP="00772551">
      <w:pPr>
        <w:pStyle w:val="ListParagraph"/>
        <w:numPr>
          <w:ilvl w:val="0"/>
          <w:numId w:val="2"/>
        </w:numPr>
        <w:rPr>
          <w:color w:val="231F20"/>
        </w:rPr>
      </w:pPr>
      <w:r w:rsidRPr="1915EC26">
        <w:rPr>
          <w:color w:val="231F20"/>
          <w:lang w:val="en-US"/>
        </w:rPr>
        <w:t>Enthusiasm and commitment to safeguarding.</w:t>
      </w:r>
      <w:r w:rsidRPr="1915EC26">
        <w:rPr>
          <w:color w:val="231F20"/>
        </w:rPr>
        <w:t xml:space="preserve"> </w:t>
      </w:r>
    </w:p>
    <w:p w14:paraId="4F45F04B" w14:textId="7A6FA057" w:rsidR="1915EC26" w:rsidRDefault="1915EC26" w:rsidP="00772551">
      <w:pPr>
        <w:pStyle w:val="ListParagraph"/>
        <w:numPr>
          <w:ilvl w:val="0"/>
          <w:numId w:val="2"/>
        </w:numPr>
        <w:rPr>
          <w:color w:val="231F20"/>
        </w:rPr>
      </w:pPr>
      <w:r w:rsidRPr="1915EC26">
        <w:rPr>
          <w:color w:val="231F20"/>
          <w:lang w:val="en-US"/>
        </w:rPr>
        <w:t>Ability to challenge poor practice and effect change</w:t>
      </w:r>
      <w:r w:rsidRPr="1915EC26">
        <w:rPr>
          <w:color w:val="231F20"/>
        </w:rPr>
        <w:t>.</w:t>
      </w:r>
    </w:p>
    <w:p w14:paraId="08FB9BC6" w14:textId="203907E6" w:rsidR="1915EC26" w:rsidRDefault="1915EC26" w:rsidP="00772551">
      <w:pPr>
        <w:pStyle w:val="ListParagraph"/>
        <w:numPr>
          <w:ilvl w:val="0"/>
          <w:numId w:val="2"/>
        </w:numPr>
        <w:rPr>
          <w:color w:val="231F20"/>
        </w:rPr>
      </w:pPr>
      <w:r w:rsidRPr="19774C76">
        <w:rPr>
          <w:color w:val="231F20"/>
          <w:lang w:val="en-US"/>
        </w:rPr>
        <w:t>Presentation and training skills</w:t>
      </w:r>
    </w:p>
    <w:p w14:paraId="21A33625" w14:textId="63F346B0" w:rsidR="00E2368B" w:rsidRPr="0028527F" w:rsidRDefault="00E2368B" w:rsidP="19774C76">
      <w:pPr>
        <w:rPr>
          <w:rFonts w:asciiTheme="majorHAnsi" w:hAnsiTheme="majorHAnsi" w:cstheme="majorBidi"/>
          <w:b/>
          <w:bCs/>
        </w:rPr>
      </w:pPr>
      <w:r w:rsidRPr="19774C76">
        <w:rPr>
          <w:rFonts w:asciiTheme="majorHAnsi" w:hAnsiTheme="majorHAnsi" w:cstheme="majorBidi"/>
          <w:b/>
          <w:bCs/>
        </w:rPr>
        <w:t>Advantageous</w:t>
      </w:r>
    </w:p>
    <w:p w14:paraId="7E960333" w14:textId="24F4E8EF" w:rsidR="1915EC26" w:rsidRDefault="1915EC26" w:rsidP="1915EC26">
      <w:pPr>
        <w:pStyle w:val="ListParagraph"/>
        <w:numPr>
          <w:ilvl w:val="0"/>
          <w:numId w:val="1"/>
        </w:numPr>
        <w:rPr>
          <w:color w:val="231F20"/>
        </w:rPr>
      </w:pPr>
      <w:r w:rsidRPr="1915EC26">
        <w:rPr>
          <w:color w:val="231F20"/>
          <w:lang w:val="en-US"/>
        </w:rPr>
        <w:t xml:space="preserve">Experience </w:t>
      </w:r>
      <w:r w:rsidR="007374E2">
        <w:rPr>
          <w:color w:val="231F20"/>
          <w:lang w:val="en-US"/>
        </w:rPr>
        <w:t>in</w:t>
      </w:r>
      <w:r w:rsidRPr="1915EC26">
        <w:rPr>
          <w:color w:val="231F20"/>
          <w:lang w:val="en-US"/>
        </w:rPr>
        <w:t xml:space="preserve"> Multi-Agency working.</w:t>
      </w:r>
      <w:r w:rsidRPr="1915EC26">
        <w:rPr>
          <w:color w:val="231F20"/>
        </w:rPr>
        <w:t xml:space="preserve"> </w:t>
      </w:r>
    </w:p>
    <w:p w14:paraId="3B219CD6" w14:textId="45E20AD5" w:rsidR="1915EC26" w:rsidRDefault="1915EC26" w:rsidP="1915EC26">
      <w:pPr>
        <w:pStyle w:val="ListParagraph"/>
        <w:numPr>
          <w:ilvl w:val="0"/>
          <w:numId w:val="1"/>
        </w:numPr>
        <w:rPr>
          <w:color w:val="231F20"/>
        </w:rPr>
      </w:pPr>
      <w:r w:rsidRPr="1915EC26">
        <w:rPr>
          <w:color w:val="231F20"/>
          <w:lang w:val="en-US"/>
        </w:rPr>
        <w:t xml:space="preserve">Experience of volunteering or working in </w:t>
      </w:r>
      <w:r w:rsidR="007374E2">
        <w:rPr>
          <w:color w:val="231F20"/>
          <w:lang w:val="en-US"/>
        </w:rPr>
        <w:t xml:space="preserve">the </w:t>
      </w:r>
      <w:r w:rsidRPr="1915EC26">
        <w:rPr>
          <w:color w:val="231F20"/>
          <w:lang w:val="en-US"/>
        </w:rPr>
        <w:t>charity sector, sports</w:t>
      </w:r>
      <w:r w:rsidR="007374E2">
        <w:rPr>
          <w:color w:val="231F20"/>
          <w:lang w:val="en-US"/>
        </w:rPr>
        <w:t>,</w:t>
      </w:r>
      <w:r w:rsidRPr="1915EC26">
        <w:rPr>
          <w:color w:val="231F20"/>
          <w:lang w:val="en-US"/>
        </w:rPr>
        <w:t xml:space="preserve"> or similar activity</w:t>
      </w:r>
      <w:r w:rsidRPr="1915EC26">
        <w:rPr>
          <w:color w:val="231F20"/>
        </w:rPr>
        <w:t>.</w:t>
      </w:r>
    </w:p>
    <w:p w14:paraId="54B3A84B" w14:textId="7F179007" w:rsidR="00BA62ED" w:rsidRDefault="007506BB" w:rsidP="007506BB">
      <w:r w:rsidRPr="19774C76">
        <w:rPr>
          <w:b/>
          <w:bCs/>
        </w:rPr>
        <w:t xml:space="preserve">We are committed to being an inclusive workforce that fully represents many different cultures, </w:t>
      </w:r>
      <w:r w:rsidR="007374E2" w:rsidRPr="19774C76">
        <w:rPr>
          <w:b/>
          <w:bCs/>
        </w:rPr>
        <w:t>backgrounds,</w:t>
      </w:r>
      <w:r w:rsidRPr="19774C76">
        <w:rPr>
          <w:b/>
          <w:bCs/>
        </w:rPr>
        <w:t xml:space="preserve"> and viewpoints. We welcome applications that help us in our mission to be a place where you can be yourself and thrive.</w:t>
      </w:r>
    </w:p>
    <w:p w14:paraId="21FC455A" w14:textId="50F8014C" w:rsidR="007506BB" w:rsidRDefault="19774C76" w:rsidP="19774C76">
      <w:r w:rsidRPr="19774C76">
        <w:t xml:space="preserve">To apply please </w:t>
      </w:r>
      <w:r w:rsidR="007374E2">
        <w:t>e</w:t>
      </w:r>
      <w:r w:rsidRPr="19774C76">
        <w:t xml:space="preserve">mail your CV and one single A4 document as to 'How your skills and experience meet our requirements to </w:t>
      </w:r>
      <w:hyperlink r:id="rId12">
        <w:r w:rsidRPr="19774C76">
          <w:rPr>
            <w:rStyle w:val="Hyperlink"/>
          </w:rPr>
          <w:t>recruitment@ruthstraussfoundation.com</w:t>
        </w:r>
      </w:hyperlink>
      <w:r w:rsidRPr="19774C76">
        <w:t xml:space="preserve"> by </w:t>
      </w:r>
      <w:r w:rsidRPr="19774C76">
        <w:rPr>
          <w:b/>
          <w:bCs/>
        </w:rPr>
        <w:t>20</w:t>
      </w:r>
      <w:r w:rsidRPr="19774C76">
        <w:rPr>
          <w:b/>
          <w:bCs/>
          <w:vertAlign w:val="superscript"/>
        </w:rPr>
        <w:t>th</w:t>
      </w:r>
      <w:r w:rsidRPr="19774C76">
        <w:rPr>
          <w:b/>
          <w:bCs/>
        </w:rPr>
        <w:t xml:space="preserve"> August 2022.</w:t>
      </w:r>
    </w:p>
    <w:p w14:paraId="5CD2AAB1" w14:textId="74FA5042" w:rsidR="007506BB" w:rsidRDefault="007374E2" w:rsidP="007506BB">
      <w:r>
        <w:t>We intend</w:t>
      </w:r>
      <w:r w:rsidR="19774C76" w:rsidRPr="19774C76">
        <w:t xml:space="preserve"> to interview shortlisted applicants informally via zoom on the </w:t>
      </w:r>
      <w:r w:rsidR="19774C76" w:rsidRPr="19774C76">
        <w:rPr>
          <w:b/>
          <w:bCs/>
        </w:rPr>
        <w:t xml:space="preserve">22nd of August 2022 </w:t>
      </w:r>
      <w:r w:rsidR="19774C76" w:rsidRPr="19774C76">
        <w:t>followed by a face-to-face interview on the</w:t>
      </w:r>
      <w:r w:rsidR="19774C76" w:rsidRPr="19774C76">
        <w:rPr>
          <w:b/>
          <w:bCs/>
        </w:rPr>
        <w:t xml:space="preserve"> 31st of August 2022,</w:t>
      </w:r>
      <w:r w:rsidR="19774C76" w:rsidRPr="19774C76">
        <w:t xml:space="preserve"> competency based, at Lord’s Cricket ground.</w:t>
      </w:r>
    </w:p>
    <w:p w14:paraId="39CB822F" w14:textId="4A18467E" w:rsidR="007506BB" w:rsidRDefault="19774C76" w:rsidP="007506BB">
      <w:r w:rsidRPr="19774C76">
        <w:t xml:space="preserve">Please Email  </w:t>
      </w:r>
      <w:hyperlink r:id="rId13">
        <w:r w:rsidRPr="19774C76">
          <w:rPr>
            <w:rStyle w:val="Hyperlink"/>
          </w:rPr>
          <w:t>recruitment@ruthstraussfoundation.com</w:t>
        </w:r>
      </w:hyperlink>
      <w:r w:rsidRPr="19774C76">
        <w:t xml:space="preserve"> if you would like to discuss the role further before making an application.</w:t>
      </w:r>
      <w:r w:rsidR="00B47328">
        <w:t xml:space="preserve"> </w:t>
      </w:r>
      <w:r w:rsidR="000203EE">
        <w:t xml:space="preserve"> </w:t>
      </w:r>
    </w:p>
    <w:p w14:paraId="45D78AE4" w14:textId="77777777" w:rsidR="007506BB" w:rsidRPr="00C95C8B" w:rsidRDefault="007506BB" w:rsidP="007C55C6">
      <w:pPr>
        <w:rPr>
          <w:rFonts w:asciiTheme="majorHAnsi" w:hAnsiTheme="majorHAnsi" w:cstheme="majorHAnsi"/>
        </w:rPr>
      </w:pPr>
    </w:p>
    <w:sectPr w:rsidR="007506BB" w:rsidRPr="00C95C8B" w:rsidSect="009266A8">
      <w:headerReference w:type="default" r:id="rId14"/>
      <w:footerReference w:type="default" r:id="rId15"/>
      <w:headerReference w:type="first" r:id="rId16"/>
      <w:footerReference w:type="first" r:id="rId17"/>
      <w:pgSz w:w="11906" w:h="16838" w:code="9"/>
      <w:pgMar w:top="1729" w:right="936" w:bottom="1440" w:left="936"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73A74" w14:textId="77777777" w:rsidR="0024336F" w:rsidRDefault="0024336F">
      <w:pPr>
        <w:spacing w:after="0" w:line="240" w:lineRule="auto"/>
      </w:pPr>
      <w:r>
        <w:separator/>
      </w:r>
    </w:p>
  </w:endnote>
  <w:endnote w:type="continuationSeparator" w:id="0">
    <w:p w14:paraId="2605D2B9" w14:textId="77777777" w:rsidR="0024336F" w:rsidRDefault="0024336F">
      <w:pPr>
        <w:spacing w:after="0" w:line="240" w:lineRule="auto"/>
      </w:pPr>
      <w:r>
        <w:continuationSeparator/>
      </w:r>
    </w:p>
  </w:endnote>
  <w:endnote w:type="continuationNotice" w:id="1">
    <w:p w14:paraId="50AA8484" w14:textId="77777777" w:rsidR="0024336F" w:rsidRDefault="002433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IDFont+F1">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78C4F" w14:textId="77777777" w:rsidR="00003EB7" w:rsidRDefault="000E4DD1">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4715B4">
      <w:rPr>
        <w:noProof/>
        <w:color w:val="000000"/>
      </w:rPr>
      <w:t>1</w:t>
    </w:r>
    <w:r>
      <w:rPr>
        <w:color w:val="000000"/>
      </w:rPr>
      <w:fldChar w:fldCharType="end"/>
    </w:r>
  </w:p>
  <w:p w14:paraId="218E9F80" w14:textId="77777777" w:rsidR="00003EB7" w:rsidRDefault="000E4DD1">
    <w:pPr>
      <w:spacing w:after="0" w:line="240" w:lineRule="auto"/>
      <w:rPr>
        <w:rFonts w:ascii="CIDFont+F1" w:eastAsia="CIDFont+F1" w:hAnsi="CIDFont+F1" w:cs="CIDFont+F1"/>
        <w:color w:val="002060"/>
        <w:sz w:val="16"/>
        <w:szCs w:val="16"/>
      </w:rPr>
    </w:pPr>
    <w:r>
      <w:rPr>
        <w:rFonts w:ascii="CIDFont+F1" w:eastAsia="CIDFont+F1" w:hAnsi="CIDFont+F1" w:cs="CIDFont+F1"/>
        <w:color w:val="002060"/>
        <w:sz w:val="16"/>
        <w:szCs w:val="16"/>
      </w:rPr>
      <w:t>Strictly Confidential: The information contained in this paper is confidential and must not be reproduced or disclosed to oth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7BF2C" w14:textId="4F77D586" w:rsidR="00003EB7" w:rsidRDefault="000E4DD1">
    <w:pPr>
      <w:spacing w:after="0" w:line="240" w:lineRule="auto"/>
      <w:rPr>
        <w:rFonts w:ascii="CIDFont+F1" w:eastAsia="CIDFont+F1" w:hAnsi="CIDFont+F1" w:cs="CIDFont+F1"/>
        <w:color w:val="002060"/>
        <w:sz w:val="16"/>
        <w:szCs w:val="16"/>
      </w:rPr>
    </w:pPr>
    <w:r>
      <w:rPr>
        <w:rFonts w:ascii="CIDFont+F1" w:eastAsia="CIDFont+F1" w:hAnsi="CIDFont+F1" w:cs="CIDFont+F1"/>
        <w:color w:val="002060"/>
        <w:sz w:val="16"/>
        <w:szCs w:val="16"/>
      </w:rPr>
      <w:t xml:space="preserve">Strictly Confidential: The information contained in this paper is confidential and must not be reproduced or disclosed to </w:t>
    </w:r>
    <w:r w:rsidR="007374E2">
      <w:rPr>
        <w:rFonts w:ascii="CIDFont+F1" w:eastAsia="CIDFont+F1" w:hAnsi="CIDFont+F1" w:cs="CIDFont+F1"/>
        <w:color w:val="002060"/>
        <w:sz w:val="16"/>
        <w:szCs w:val="16"/>
      </w:rPr>
      <w:t>others 1.9.20</w:t>
    </w:r>
    <w:r w:rsidR="00096B06">
      <w:rPr>
        <w:rFonts w:ascii="CIDFont+F1" w:eastAsia="CIDFont+F1" w:hAnsi="CIDFont+F1" w:cs="CIDFont+F1"/>
        <w:color w:val="002060"/>
        <w:sz w:val="16"/>
        <w:szCs w:val="16"/>
      </w:rPr>
      <w:t xml:space="preserve"> </w:t>
    </w:r>
  </w:p>
  <w:p w14:paraId="494DC743" w14:textId="77777777" w:rsidR="00003EB7" w:rsidRDefault="00003EB7">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C3D50" w14:textId="77777777" w:rsidR="0024336F" w:rsidRDefault="0024336F">
      <w:pPr>
        <w:spacing w:after="0" w:line="240" w:lineRule="auto"/>
      </w:pPr>
      <w:r>
        <w:separator/>
      </w:r>
    </w:p>
  </w:footnote>
  <w:footnote w:type="continuationSeparator" w:id="0">
    <w:p w14:paraId="60BF0532" w14:textId="77777777" w:rsidR="0024336F" w:rsidRDefault="0024336F">
      <w:pPr>
        <w:spacing w:after="0" w:line="240" w:lineRule="auto"/>
      </w:pPr>
      <w:r>
        <w:continuationSeparator/>
      </w:r>
    </w:p>
  </w:footnote>
  <w:footnote w:type="continuationNotice" w:id="1">
    <w:p w14:paraId="2FCDC14A" w14:textId="77777777" w:rsidR="0024336F" w:rsidRDefault="002433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A92F7" w14:textId="7B5C3E9D" w:rsidR="00003EB7" w:rsidRDefault="00096B06">
    <w:pPr>
      <w:pBdr>
        <w:top w:val="nil"/>
        <w:left w:val="nil"/>
        <w:bottom w:val="nil"/>
        <w:right w:val="nil"/>
        <w:between w:val="nil"/>
      </w:pBdr>
      <w:tabs>
        <w:tab w:val="center" w:pos="4513"/>
        <w:tab w:val="right" w:pos="9026"/>
      </w:tabs>
      <w:spacing w:after="0" w:line="240" w:lineRule="auto"/>
      <w:rPr>
        <w:color w:val="000000"/>
      </w:rPr>
    </w:pPr>
    <w:r>
      <w:rPr>
        <w:noProof/>
      </w:rPr>
      <w:drawing>
        <wp:anchor distT="45720" distB="45720" distL="114300" distR="114300" simplePos="0" relativeHeight="251658243" behindDoc="0" locked="0" layoutInCell="1" hidden="0" allowOverlap="1" wp14:anchorId="125A12FC" wp14:editId="0D6FF31B">
          <wp:simplePos x="0" y="0"/>
          <wp:positionH relativeFrom="column">
            <wp:posOffset>5001260</wp:posOffset>
          </wp:positionH>
          <wp:positionV relativeFrom="paragraph">
            <wp:posOffset>-221615</wp:posOffset>
          </wp:positionV>
          <wp:extent cx="1668780" cy="420370"/>
          <wp:effectExtent l="0" t="0" r="7620" b="0"/>
          <wp:wrapSquare wrapText="bothSides" distT="45720" distB="45720" distL="114300" distR="11430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668780" cy="420370"/>
                  </a:xfrm>
                  <a:prstGeom prst="rect">
                    <a:avLst/>
                  </a:prstGeom>
                  <a:ln/>
                </pic:spPr>
              </pic:pic>
            </a:graphicData>
          </a:graphic>
          <wp14:sizeRelH relativeFrom="margin">
            <wp14:pctWidth>0</wp14:pctWidth>
          </wp14:sizeRelH>
          <wp14:sizeRelV relativeFrom="margin">
            <wp14:pctHeight>0</wp14:pctHeight>
          </wp14:sizeRelV>
        </wp:anchor>
      </w:drawing>
    </w:r>
    <w:r w:rsidR="000E4DD1">
      <w:rPr>
        <w:noProof/>
      </w:rPr>
      <mc:AlternateContent>
        <mc:Choice Requires="wps">
          <w:drawing>
            <wp:anchor distT="0" distB="0" distL="114300" distR="114300" simplePos="0" relativeHeight="251658240" behindDoc="0" locked="0" layoutInCell="1" hidden="0" allowOverlap="1" wp14:anchorId="6CD1A247" wp14:editId="71B16DD3">
              <wp:simplePos x="0" y="0"/>
              <wp:positionH relativeFrom="column">
                <wp:posOffset>-393065</wp:posOffset>
              </wp:positionH>
              <wp:positionV relativeFrom="paragraph">
                <wp:posOffset>317500</wp:posOffset>
              </wp:positionV>
              <wp:extent cx="702310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0" y="0"/>
                        <a:ext cx="7023100" cy="12700"/>
                      </a:xfrm>
                      <a:prstGeom prst="straightConnector1">
                        <a:avLst/>
                      </a:prstGeom>
                      <a:noFill/>
                      <a:ln w="12700" cap="flat" cmpd="sng">
                        <a:solidFill>
                          <a:srgbClr val="FF0000"/>
                        </a:solidFill>
                        <a:prstDash val="solid"/>
                        <a:miter lim="800000"/>
                        <a:headEnd type="none" w="sm" len="sm"/>
                        <a:tailEnd type="none" w="sm" len="sm"/>
                      </a:ln>
                    </wps:spPr>
                    <wps:bodyPr/>
                  </wps:wsp>
                </a:graphicData>
              </a:graphic>
            </wp:anchor>
          </w:drawing>
        </mc:Choice>
        <mc:Fallback>
          <w:pict>
            <v:shapetype w14:anchorId="76491587" id="_x0000_t32" coordsize="21600,21600" o:spt="32" o:oned="t" path="m,l21600,21600e" filled="f">
              <v:path arrowok="t" fillok="f" o:connecttype="none"/>
              <o:lock v:ext="edit" shapetype="t"/>
            </v:shapetype>
            <v:shape id="Straight Arrow Connector 1" o:spid="_x0000_s1026" type="#_x0000_t32" style="position:absolute;margin-left:-30.95pt;margin-top:25pt;width:553pt;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" strokecolor="red" strokeweight="1pt">
              <v:stroke startarrowwidth="narrow" startarrowlength="short" endarrowwidth="narrow" endarrowlength="short" joinstyle="miter"/>
            </v:shape>
          </w:pict>
        </mc:Fallback>
      </mc:AlternateContent>
    </w:r>
    <w:r w:rsidR="0010558A">
      <w:rPr>
        <w:color w:val="00000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307D6" w14:textId="343A8AC4" w:rsidR="00BE5674" w:rsidRDefault="008430DB">
    <w:pPr>
      <w:pBdr>
        <w:top w:val="nil"/>
        <w:left w:val="nil"/>
        <w:bottom w:val="nil"/>
        <w:right w:val="nil"/>
        <w:between w:val="nil"/>
      </w:pBdr>
      <w:tabs>
        <w:tab w:val="center" w:pos="4513"/>
        <w:tab w:val="right" w:pos="9026"/>
      </w:tabs>
      <w:spacing w:after="0" w:line="240" w:lineRule="auto"/>
      <w:rPr>
        <w:color w:val="000000"/>
      </w:rPr>
    </w:pPr>
    <w:r>
      <w:rPr>
        <w:noProof/>
      </w:rPr>
      <w:drawing>
        <wp:anchor distT="45720" distB="45720" distL="114300" distR="114300" simplePos="0" relativeHeight="251658242" behindDoc="0" locked="0" layoutInCell="1" hidden="0" allowOverlap="1" wp14:anchorId="046A7CA3" wp14:editId="031030BB">
          <wp:simplePos x="0" y="0"/>
          <wp:positionH relativeFrom="column">
            <wp:posOffset>4956810</wp:posOffset>
          </wp:positionH>
          <wp:positionV relativeFrom="paragraph">
            <wp:posOffset>-87630</wp:posOffset>
          </wp:positionV>
          <wp:extent cx="1668780" cy="420370"/>
          <wp:effectExtent l="0" t="0" r="7620" b="0"/>
          <wp:wrapSquare wrapText="bothSides" distT="45720" distB="45720" distL="114300" distR="11430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668780" cy="420370"/>
                  </a:xfrm>
                  <a:prstGeom prst="rect">
                    <a:avLst/>
                  </a:prstGeom>
                  <a:ln/>
                </pic:spPr>
              </pic:pic>
            </a:graphicData>
          </a:graphic>
          <wp14:sizeRelH relativeFrom="margin">
            <wp14:pctWidth>0</wp14:pctWidth>
          </wp14:sizeRelH>
          <wp14:sizeRelV relativeFrom="margin">
            <wp14:pctHeight>0</wp14:pctHeight>
          </wp14:sizeRelV>
        </wp:anchor>
      </w:drawing>
    </w:r>
    <w:r w:rsidR="00497E77">
      <w:rPr>
        <w:color w:val="000000"/>
      </w:rPr>
      <w:t>JD RSF Training Programme PM</w:t>
    </w:r>
    <w:r w:rsidR="000509DB">
      <w:rPr>
        <w:color w:val="000000"/>
      </w:rPr>
      <w:t xml:space="preserve"> </w:t>
    </w:r>
  </w:p>
  <w:p w14:paraId="2A5C0A1B" w14:textId="2C48EB47" w:rsidR="00003EB7" w:rsidRDefault="00003EB7">
    <w:pPr>
      <w:pBdr>
        <w:top w:val="nil"/>
        <w:left w:val="nil"/>
        <w:bottom w:val="nil"/>
        <w:right w:val="nil"/>
        <w:between w:val="nil"/>
      </w:pBdr>
      <w:tabs>
        <w:tab w:val="center" w:pos="4513"/>
        <w:tab w:val="right" w:pos="9026"/>
      </w:tabs>
      <w:spacing w:after="0" w:line="240" w:lineRule="auto"/>
      <w:rPr>
        <w:color w:val="000000"/>
      </w:rPr>
    </w:pPr>
  </w:p>
  <w:p w14:paraId="27FC77EA" w14:textId="0476DE36" w:rsidR="00003EB7" w:rsidRDefault="007D5BF5">
    <w:pPr>
      <w:pBdr>
        <w:top w:val="nil"/>
        <w:left w:val="nil"/>
        <w:bottom w:val="nil"/>
        <w:right w:val="nil"/>
        <w:between w:val="nil"/>
      </w:pBdr>
      <w:tabs>
        <w:tab w:val="center" w:pos="4513"/>
        <w:tab w:val="right" w:pos="9026"/>
      </w:tabs>
      <w:spacing w:after="0" w:line="240" w:lineRule="auto"/>
      <w:rPr>
        <w:color w:val="000000"/>
      </w:rPr>
    </w:pPr>
    <w:r>
      <w:rPr>
        <w:noProof/>
      </w:rPr>
      <mc:AlternateContent>
        <mc:Choice Requires="wps">
          <w:drawing>
            <wp:anchor distT="0" distB="0" distL="114300" distR="114300" simplePos="0" relativeHeight="251658241" behindDoc="0" locked="0" layoutInCell="1" hidden="0" allowOverlap="1" wp14:anchorId="1365F5A8" wp14:editId="350F609A">
              <wp:simplePos x="0" y="0"/>
              <wp:positionH relativeFrom="column">
                <wp:posOffset>-367665</wp:posOffset>
              </wp:positionH>
              <wp:positionV relativeFrom="paragraph">
                <wp:posOffset>166370</wp:posOffset>
              </wp:positionV>
              <wp:extent cx="7023100" cy="12700"/>
              <wp:effectExtent l="0" t="0" r="0" b="0"/>
              <wp:wrapNone/>
              <wp:docPr id="2" name="Straight Arrow Connector 2"/>
              <wp:cNvGraphicFramePr/>
              <a:graphic xmlns:a="http://schemas.openxmlformats.org/drawingml/2006/main">
                <a:graphicData uri="http://schemas.microsoft.com/office/word/2010/wordprocessingShape">
                  <wps:wsp>
                    <wps:cNvCnPr/>
                    <wps:spPr>
                      <a:xfrm>
                        <a:off x="0" y="0"/>
                        <a:ext cx="7023100" cy="12700"/>
                      </a:xfrm>
                      <a:prstGeom prst="straightConnector1">
                        <a:avLst/>
                      </a:prstGeom>
                      <a:noFill/>
                      <a:ln w="12700" cap="flat" cmpd="sng">
                        <a:solidFill>
                          <a:srgbClr val="FF0000"/>
                        </a:solidFill>
                        <a:prstDash val="solid"/>
                        <a:miter lim="800000"/>
                        <a:headEnd type="none" w="sm" len="sm"/>
                        <a:tailEnd type="none" w="sm" len="sm"/>
                      </a:ln>
                    </wps:spPr>
                    <wps:bodyPr/>
                  </wps:wsp>
                </a:graphicData>
              </a:graphic>
            </wp:anchor>
          </w:drawing>
        </mc:Choice>
        <mc:Fallback>
          <w:pict>
            <v:shapetype w14:anchorId="6D3972BD" id="_x0000_t32" coordsize="21600,21600" o:spt="32" o:oned="t" path="m,l21600,21600e" filled="f">
              <v:path arrowok="t" fillok="f" o:connecttype="none"/>
              <o:lock v:ext="edit" shapetype="t"/>
            </v:shapetype>
            <v:shape id="Straight Arrow Connector 2" o:spid="_x0000_s1026" type="#_x0000_t32" style="position:absolute;margin-left:-28.95pt;margin-top:13.1pt;width:553pt;height:1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" strokecolor="red" strokeweight="1pt">
              <v:stroke startarrowwidth="narrow" startarrowlength="short" endarrowwidth="narrow" endarrowlength="short" joinstyle="miter"/>
            </v:shape>
          </w:pict>
        </mc:Fallback>
      </mc:AlternateContent>
    </w:r>
  </w:p>
</w:hdr>
</file>

<file path=word/intelligence2.xml><?xml version="1.0" encoding="utf-8"?>
<int2:intelligence xmlns:int2="http://schemas.microsoft.com/office/intelligence/2020/intelligence" xmlns:oel="http://schemas.microsoft.com/office/2019/extlst">
  <int2:observations>
    <int2:bookmark int2:bookmarkName="_Int_3aBzlbo7" int2:invalidationBookmarkName="" int2:hashCode="YMDMWk6gvVsANV" int2:id="7wSpEAbs"/>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455BC"/>
    <w:multiLevelType w:val="multilevel"/>
    <w:tmpl w:val="89E0E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1627D5"/>
    <w:multiLevelType w:val="multilevel"/>
    <w:tmpl w:val="86EEB9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A023D86"/>
    <w:multiLevelType w:val="hybridMultilevel"/>
    <w:tmpl w:val="12CECC30"/>
    <w:lvl w:ilvl="0" w:tplc="08090001">
      <w:start w:val="1"/>
      <w:numFmt w:val="bullet"/>
      <w:lvlText w:val=""/>
      <w:lvlJc w:val="left"/>
      <w:pPr>
        <w:ind w:left="720" w:hanging="360"/>
      </w:pPr>
      <w:rPr>
        <w:rFonts w:ascii="Symbol" w:hAnsi="Symbol" w:hint="default"/>
        <w:b w:val="0"/>
        <w:bCs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CD3402"/>
    <w:multiLevelType w:val="hybridMultilevel"/>
    <w:tmpl w:val="FFFFFFFF"/>
    <w:lvl w:ilvl="0" w:tplc="8F8EB95A">
      <w:start w:val="1"/>
      <w:numFmt w:val="bullet"/>
      <w:lvlText w:val="·"/>
      <w:lvlJc w:val="left"/>
      <w:pPr>
        <w:ind w:left="720" w:hanging="360"/>
      </w:pPr>
      <w:rPr>
        <w:rFonts w:ascii="Symbol" w:hAnsi="Symbol" w:hint="default"/>
      </w:rPr>
    </w:lvl>
    <w:lvl w:ilvl="1" w:tplc="6068CBE2">
      <w:start w:val="1"/>
      <w:numFmt w:val="bullet"/>
      <w:lvlText w:val="o"/>
      <w:lvlJc w:val="left"/>
      <w:pPr>
        <w:ind w:left="1440" w:hanging="360"/>
      </w:pPr>
      <w:rPr>
        <w:rFonts w:ascii="Courier New" w:hAnsi="Courier New" w:hint="default"/>
      </w:rPr>
    </w:lvl>
    <w:lvl w:ilvl="2" w:tplc="4E1E51A6">
      <w:start w:val="1"/>
      <w:numFmt w:val="bullet"/>
      <w:lvlText w:val=""/>
      <w:lvlJc w:val="left"/>
      <w:pPr>
        <w:ind w:left="2160" w:hanging="360"/>
      </w:pPr>
      <w:rPr>
        <w:rFonts w:ascii="Wingdings" w:hAnsi="Wingdings" w:hint="default"/>
      </w:rPr>
    </w:lvl>
    <w:lvl w:ilvl="3" w:tplc="E8386282">
      <w:start w:val="1"/>
      <w:numFmt w:val="bullet"/>
      <w:lvlText w:val=""/>
      <w:lvlJc w:val="left"/>
      <w:pPr>
        <w:ind w:left="2880" w:hanging="360"/>
      </w:pPr>
      <w:rPr>
        <w:rFonts w:ascii="Symbol" w:hAnsi="Symbol" w:hint="default"/>
      </w:rPr>
    </w:lvl>
    <w:lvl w:ilvl="4" w:tplc="7A629A9C">
      <w:start w:val="1"/>
      <w:numFmt w:val="bullet"/>
      <w:lvlText w:val="o"/>
      <w:lvlJc w:val="left"/>
      <w:pPr>
        <w:ind w:left="3600" w:hanging="360"/>
      </w:pPr>
      <w:rPr>
        <w:rFonts w:ascii="Courier New" w:hAnsi="Courier New" w:hint="default"/>
      </w:rPr>
    </w:lvl>
    <w:lvl w:ilvl="5" w:tplc="F9640F48">
      <w:start w:val="1"/>
      <w:numFmt w:val="bullet"/>
      <w:lvlText w:val=""/>
      <w:lvlJc w:val="left"/>
      <w:pPr>
        <w:ind w:left="4320" w:hanging="360"/>
      </w:pPr>
      <w:rPr>
        <w:rFonts w:ascii="Wingdings" w:hAnsi="Wingdings" w:hint="default"/>
      </w:rPr>
    </w:lvl>
    <w:lvl w:ilvl="6" w:tplc="9DC4F4B6">
      <w:start w:val="1"/>
      <w:numFmt w:val="bullet"/>
      <w:lvlText w:val=""/>
      <w:lvlJc w:val="left"/>
      <w:pPr>
        <w:ind w:left="5040" w:hanging="360"/>
      </w:pPr>
      <w:rPr>
        <w:rFonts w:ascii="Symbol" w:hAnsi="Symbol" w:hint="default"/>
      </w:rPr>
    </w:lvl>
    <w:lvl w:ilvl="7" w:tplc="957AF32E">
      <w:start w:val="1"/>
      <w:numFmt w:val="bullet"/>
      <w:lvlText w:val="o"/>
      <w:lvlJc w:val="left"/>
      <w:pPr>
        <w:ind w:left="5760" w:hanging="360"/>
      </w:pPr>
      <w:rPr>
        <w:rFonts w:ascii="Courier New" w:hAnsi="Courier New" w:hint="default"/>
      </w:rPr>
    </w:lvl>
    <w:lvl w:ilvl="8" w:tplc="AFB2AC9E">
      <w:start w:val="1"/>
      <w:numFmt w:val="bullet"/>
      <w:lvlText w:val=""/>
      <w:lvlJc w:val="left"/>
      <w:pPr>
        <w:ind w:left="6480" w:hanging="360"/>
      </w:pPr>
      <w:rPr>
        <w:rFonts w:ascii="Wingdings" w:hAnsi="Wingdings" w:hint="default"/>
      </w:rPr>
    </w:lvl>
  </w:abstractNum>
  <w:abstractNum w:abstractNumId="4" w15:restartNumberingAfterBreak="0">
    <w:nsid w:val="79836E24"/>
    <w:multiLevelType w:val="hybridMultilevel"/>
    <w:tmpl w:val="FFFFFFFF"/>
    <w:lvl w:ilvl="0" w:tplc="D92AD1CC">
      <w:start w:val="1"/>
      <w:numFmt w:val="bullet"/>
      <w:lvlText w:val="·"/>
      <w:lvlJc w:val="left"/>
      <w:pPr>
        <w:ind w:left="720" w:hanging="360"/>
      </w:pPr>
      <w:rPr>
        <w:rFonts w:ascii="Symbol" w:hAnsi="Symbol" w:hint="default"/>
      </w:rPr>
    </w:lvl>
    <w:lvl w:ilvl="1" w:tplc="17265104">
      <w:start w:val="1"/>
      <w:numFmt w:val="bullet"/>
      <w:lvlText w:val="o"/>
      <w:lvlJc w:val="left"/>
      <w:pPr>
        <w:ind w:left="1440" w:hanging="360"/>
      </w:pPr>
      <w:rPr>
        <w:rFonts w:ascii="Courier New" w:hAnsi="Courier New" w:hint="default"/>
      </w:rPr>
    </w:lvl>
    <w:lvl w:ilvl="2" w:tplc="9A0073E8">
      <w:start w:val="1"/>
      <w:numFmt w:val="bullet"/>
      <w:lvlText w:val=""/>
      <w:lvlJc w:val="left"/>
      <w:pPr>
        <w:ind w:left="2160" w:hanging="360"/>
      </w:pPr>
      <w:rPr>
        <w:rFonts w:ascii="Wingdings" w:hAnsi="Wingdings" w:hint="default"/>
      </w:rPr>
    </w:lvl>
    <w:lvl w:ilvl="3" w:tplc="10366160">
      <w:start w:val="1"/>
      <w:numFmt w:val="bullet"/>
      <w:lvlText w:val=""/>
      <w:lvlJc w:val="left"/>
      <w:pPr>
        <w:ind w:left="2880" w:hanging="360"/>
      </w:pPr>
      <w:rPr>
        <w:rFonts w:ascii="Symbol" w:hAnsi="Symbol" w:hint="default"/>
      </w:rPr>
    </w:lvl>
    <w:lvl w:ilvl="4" w:tplc="39909C6C">
      <w:start w:val="1"/>
      <w:numFmt w:val="bullet"/>
      <w:lvlText w:val="o"/>
      <w:lvlJc w:val="left"/>
      <w:pPr>
        <w:ind w:left="3600" w:hanging="360"/>
      </w:pPr>
      <w:rPr>
        <w:rFonts w:ascii="Courier New" w:hAnsi="Courier New" w:hint="default"/>
      </w:rPr>
    </w:lvl>
    <w:lvl w:ilvl="5" w:tplc="5A0E5FA6">
      <w:start w:val="1"/>
      <w:numFmt w:val="bullet"/>
      <w:lvlText w:val=""/>
      <w:lvlJc w:val="left"/>
      <w:pPr>
        <w:ind w:left="4320" w:hanging="360"/>
      </w:pPr>
      <w:rPr>
        <w:rFonts w:ascii="Wingdings" w:hAnsi="Wingdings" w:hint="default"/>
      </w:rPr>
    </w:lvl>
    <w:lvl w:ilvl="6" w:tplc="E03E5E0C">
      <w:start w:val="1"/>
      <w:numFmt w:val="bullet"/>
      <w:lvlText w:val=""/>
      <w:lvlJc w:val="left"/>
      <w:pPr>
        <w:ind w:left="5040" w:hanging="360"/>
      </w:pPr>
      <w:rPr>
        <w:rFonts w:ascii="Symbol" w:hAnsi="Symbol" w:hint="default"/>
      </w:rPr>
    </w:lvl>
    <w:lvl w:ilvl="7" w:tplc="70B68ADC">
      <w:start w:val="1"/>
      <w:numFmt w:val="bullet"/>
      <w:lvlText w:val="o"/>
      <w:lvlJc w:val="left"/>
      <w:pPr>
        <w:ind w:left="5760" w:hanging="360"/>
      </w:pPr>
      <w:rPr>
        <w:rFonts w:ascii="Courier New" w:hAnsi="Courier New" w:hint="default"/>
      </w:rPr>
    </w:lvl>
    <w:lvl w:ilvl="8" w:tplc="9B220452">
      <w:start w:val="1"/>
      <w:numFmt w:val="bullet"/>
      <w:lvlText w:val=""/>
      <w:lvlJc w:val="left"/>
      <w:pPr>
        <w:ind w:left="6480" w:hanging="360"/>
      </w:pPr>
      <w:rPr>
        <w:rFonts w:ascii="Wingdings" w:hAnsi="Wingdings" w:hint="default"/>
      </w:rPr>
    </w:lvl>
  </w:abstractNum>
  <w:num w:numId="1" w16cid:durableId="88240025">
    <w:abstractNumId w:val="4"/>
  </w:num>
  <w:num w:numId="2" w16cid:durableId="1796097855">
    <w:abstractNumId w:val="3"/>
  </w:num>
  <w:num w:numId="3" w16cid:durableId="819887942">
    <w:abstractNumId w:val="0"/>
  </w:num>
  <w:num w:numId="4" w16cid:durableId="541871222">
    <w:abstractNumId w:val="2"/>
  </w:num>
  <w:num w:numId="5" w16cid:durableId="695887744">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tjA3NzYxNzKwtLBU0lEKTi0uzszPAykwrQUAAxjqwSwAAAA="/>
  </w:docVars>
  <w:rsids>
    <w:rsidRoot w:val="00003EB7"/>
    <w:rsid w:val="00002B36"/>
    <w:rsid w:val="00003EB7"/>
    <w:rsid w:val="00005449"/>
    <w:rsid w:val="000056C6"/>
    <w:rsid w:val="00007F80"/>
    <w:rsid w:val="00010D32"/>
    <w:rsid w:val="0001129A"/>
    <w:rsid w:val="000132A8"/>
    <w:rsid w:val="00016EF4"/>
    <w:rsid w:val="00017E28"/>
    <w:rsid w:val="000203EE"/>
    <w:rsid w:val="000209CA"/>
    <w:rsid w:val="00024785"/>
    <w:rsid w:val="000254BE"/>
    <w:rsid w:val="000275AF"/>
    <w:rsid w:val="00027E29"/>
    <w:rsid w:val="0003235A"/>
    <w:rsid w:val="00032783"/>
    <w:rsid w:val="000332D0"/>
    <w:rsid w:val="00033666"/>
    <w:rsid w:val="000433CA"/>
    <w:rsid w:val="00043C3D"/>
    <w:rsid w:val="0004659B"/>
    <w:rsid w:val="00046EE1"/>
    <w:rsid w:val="000509DB"/>
    <w:rsid w:val="000529EB"/>
    <w:rsid w:val="00053366"/>
    <w:rsid w:val="000548A4"/>
    <w:rsid w:val="000565A3"/>
    <w:rsid w:val="000572CF"/>
    <w:rsid w:val="00059C9A"/>
    <w:rsid w:val="00061996"/>
    <w:rsid w:val="00061D08"/>
    <w:rsid w:val="00063498"/>
    <w:rsid w:val="0006458D"/>
    <w:rsid w:val="00064E7C"/>
    <w:rsid w:val="0006632A"/>
    <w:rsid w:val="0006707D"/>
    <w:rsid w:val="0007039A"/>
    <w:rsid w:val="0007204C"/>
    <w:rsid w:val="000731F1"/>
    <w:rsid w:val="000737B5"/>
    <w:rsid w:val="00074833"/>
    <w:rsid w:val="000763CC"/>
    <w:rsid w:val="00084196"/>
    <w:rsid w:val="00084BC9"/>
    <w:rsid w:val="00087934"/>
    <w:rsid w:val="000921FA"/>
    <w:rsid w:val="00092DC4"/>
    <w:rsid w:val="00096B06"/>
    <w:rsid w:val="000A04C7"/>
    <w:rsid w:val="000A2C1B"/>
    <w:rsid w:val="000A2DF5"/>
    <w:rsid w:val="000A6529"/>
    <w:rsid w:val="000A73BB"/>
    <w:rsid w:val="000B0BE3"/>
    <w:rsid w:val="000B0E57"/>
    <w:rsid w:val="000B2227"/>
    <w:rsid w:val="000B2599"/>
    <w:rsid w:val="000B2755"/>
    <w:rsid w:val="000B297C"/>
    <w:rsid w:val="000B309C"/>
    <w:rsid w:val="000B3275"/>
    <w:rsid w:val="000B3A18"/>
    <w:rsid w:val="000B482B"/>
    <w:rsid w:val="000B6878"/>
    <w:rsid w:val="000B68D6"/>
    <w:rsid w:val="000B7764"/>
    <w:rsid w:val="000C04F1"/>
    <w:rsid w:val="000C0634"/>
    <w:rsid w:val="000C41AA"/>
    <w:rsid w:val="000C439B"/>
    <w:rsid w:val="000C5112"/>
    <w:rsid w:val="000C5558"/>
    <w:rsid w:val="000D12CC"/>
    <w:rsid w:val="000D2ADF"/>
    <w:rsid w:val="000D541F"/>
    <w:rsid w:val="000D6DA1"/>
    <w:rsid w:val="000E2FDF"/>
    <w:rsid w:val="000E4168"/>
    <w:rsid w:val="000E4DD1"/>
    <w:rsid w:val="000E5199"/>
    <w:rsid w:val="000E52C0"/>
    <w:rsid w:val="000E533A"/>
    <w:rsid w:val="000E6634"/>
    <w:rsid w:val="000F3A1E"/>
    <w:rsid w:val="000F3FA2"/>
    <w:rsid w:val="000F4DA4"/>
    <w:rsid w:val="00100499"/>
    <w:rsid w:val="00101569"/>
    <w:rsid w:val="0010411C"/>
    <w:rsid w:val="0010524A"/>
    <w:rsid w:val="0010558A"/>
    <w:rsid w:val="00105EDA"/>
    <w:rsid w:val="00106A53"/>
    <w:rsid w:val="00106D15"/>
    <w:rsid w:val="00106DC9"/>
    <w:rsid w:val="00107FCB"/>
    <w:rsid w:val="00112C30"/>
    <w:rsid w:val="00113423"/>
    <w:rsid w:val="00113EFF"/>
    <w:rsid w:val="00115448"/>
    <w:rsid w:val="00120CCF"/>
    <w:rsid w:val="00122259"/>
    <w:rsid w:val="00123F99"/>
    <w:rsid w:val="001250F7"/>
    <w:rsid w:val="0012523D"/>
    <w:rsid w:val="00132F53"/>
    <w:rsid w:val="00134108"/>
    <w:rsid w:val="00135C75"/>
    <w:rsid w:val="00140F8B"/>
    <w:rsid w:val="00144879"/>
    <w:rsid w:val="00144FC8"/>
    <w:rsid w:val="00147C5B"/>
    <w:rsid w:val="00147CD6"/>
    <w:rsid w:val="00153D30"/>
    <w:rsid w:val="00154BC7"/>
    <w:rsid w:val="00155000"/>
    <w:rsid w:val="00156263"/>
    <w:rsid w:val="00157654"/>
    <w:rsid w:val="001601D0"/>
    <w:rsid w:val="00160976"/>
    <w:rsid w:val="00160E5A"/>
    <w:rsid w:val="001634A0"/>
    <w:rsid w:val="001654AB"/>
    <w:rsid w:val="001658D1"/>
    <w:rsid w:val="00165950"/>
    <w:rsid w:val="0016BE76"/>
    <w:rsid w:val="001750C6"/>
    <w:rsid w:val="00176204"/>
    <w:rsid w:val="001770CB"/>
    <w:rsid w:val="00180A80"/>
    <w:rsid w:val="00184B74"/>
    <w:rsid w:val="00185388"/>
    <w:rsid w:val="00190B4B"/>
    <w:rsid w:val="00191E80"/>
    <w:rsid w:val="00192626"/>
    <w:rsid w:val="001935E3"/>
    <w:rsid w:val="001A1333"/>
    <w:rsid w:val="001A20E6"/>
    <w:rsid w:val="001A4E90"/>
    <w:rsid w:val="001A6774"/>
    <w:rsid w:val="001A6A80"/>
    <w:rsid w:val="001A7549"/>
    <w:rsid w:val="001B0747"/>
    <w:rsid w:val="001B2C2F"/>
    <w:rsid w:val="001B2E50"/>
    <w:rsid w:val="001C15B9"/>
    <w:rsid w:val="001C272C"/>
    <w:rsid w:val="001C7D50"/>
    <w:rsid w:val="001D3982"/>
    <w:rsid w:val="001E07A6"/>
    <w:rsid w:val="001E3474"/>
    <w:rsid w:val="001E4041"/>
    <w:rsid w:val="001E6BDB"/>
    <w:rsid w:val="001E7515"/>
    <w:rsid w:val="001F0225"/>
    <w:rsid w:val="00201468"/>
    <w:rsid w:val="0020191E"/>
    <w:rsid w:val="002031EE"/>
    <w:rsid w:val="00204BA2"/>
    <w:rsid w:val="002055B5"/>
    <w:rsid w:val="00206CE4"/>
    <w:rsid w:val="00207085"/>
    <w:rsid w:val="00210979"/>
    <w:rsid w:val="00213615"/>
    <w:rsid w:val="00215436"/>
    <w:rsid w:val="00216478"/>
    <w:rsid w:val="00216766"/>
    <w:rsid w:val="002219F8"/>
    <w:rsid w:val="00222712"/>
    <w:rsid w:val="00225AB1"/>
    <w:rsid w:val="00227069"/>
    <w:rsid w:val="00227347"/>
    <w:rsid w:val="002274CB"/>
    <w:rsid w:val="002276A4"/>
    <w:rsid w:val="00232887"/>
    <w:rsid w:val="002336E0"/>
    <w:rsid w:val="00235889"/>
    <w:rsid w:val="00236D22"/>
    <w:rsid w:val="00240B1B"/>
    <w:rsid w:val="00240C51"/>
    <w:rsid w:val="0024308E"/>
    <w:rsid w:val="0024314D"/>
    <w:rsid w:val="0024336F"/>
    <w:rsid w:val="00246852"/>
    <w:rsid w:val="00247326"/>
    <w:rsid w:val="00250C14"/>
    <w:rsid w:val="002519C0"/>
    <w:rsid w:val="00251C12"/>
    <w:rsid w:val="00252242"/>
    <w:rsid w:val="00252F78"/>
    <w:rsid w:val="002545BB"/>
    <w:rsid w:val="0025461A"/>
    <w:rsid w:val="002567E3"/>
    <w:rsid w:val="00257456"/>
    <w:rsid w:val="0026034F"/>
    <w:rsid w:val="00260FEF"/>
    <w:rsid w:val="002616AB"/>
    <w:rsid w:val="00267636"/>
    <w:rsid w:val="0027045B"/>
    <w:rsid w:val="002707D7"/>
    <w:rsid w:val="00274AF6"/>
    <w:rsid w:val="00275592"/>
    <w:rsid w:val="0027640E"/>
    <w:rsid w:val="002764C8"/>
    <w:rsid w:val="00282F24"/>
    <w:rsid w:val="0028328B"/>
    <w:rsid w:val="00284E42"/>
    <w:rsid w:val="0028527F"/>
    <w:rsid w:val="002875E0"/>
    <w:rsid w:val="002879C1"/>
    <w:rsid w:val="002905DC"/>
    <w:rsid w:val="002926F7"/>
    <w:rsid w:val="0029492D"/>
    <w:rsid w:val="0029557F"/>
    <w:rsid w:val="002968A5"/>
    <w:rsid w:val="00296E01"/>
    <w:rsid w:val="002A2CC4"/>
    <w:rsid w:val="002A430D"/>
    <w:rsid w:val="002B0C9A"/>
    <w:rsid w:val="002B4547"/>
    <w:rsid w:val="002B5450"/>
    <w:rsid w:val="002B70AB"/>
    <w:rsid w:val="002C0C51"/>
    <w:rsid w:val="002C1FDC"/>
    <w:rsid w:val="002C318D"/>
    <w:rsid w:val="002C3487"/>
    <w:rsid w:val="002C439C"/>
    <w:rsid w:val="002C4D4A"/>
    <w:rsid w:val="002C5D40"/>
    <w:rsid w:val="002D12C4"/>
    <w:rsid w:val="002D4433"/>
    <w:rsid w:val="002D5F0D"/>
    <w:rsid w:val="002D61AB"/>
    <w:rsid w:val="002D7BD2"/>
    <w:rsid w:val="002E06F7"/>
    <w:rsid w:val="002E25CB"/>
    <w:rsid w:val="002E4F04"/>
    <w:rsid w:val="002E575A"/>
    <w:rsid w:val="002E5BFD"/>
    <w:rsid w:val="002F138F"/>
    <w:rsid w:val="002F16CF"/>
    <w:rsid w:val="002F1DB2"/>
    <w:rsid w:val="002F36E1"/>
    <w:rsid w:val="002F3CDF"/>
    <w:rsid w:val="00301426"/>
    <w:rsid w:val="00306A63"/>
    <w:rsid w:val="00306B32"/>
    <w:rsid w:val="0031184B"/>
    <w:rsid w:val="003144FD"/>
    <w:rsid w:val="00317BD2"/>
    <w:rsid w:val="003217BE"/>
    <w:rsid w:val="00321C8F"/>
    <w:rsid w:val="00321E22"/>
    <w:rsid w:val="00322523"/>
    <w:rsid w:val="003228F3"/>
    <w:rsid w:val="003248FA"/>
    <w:rsid w:val="00324E1B"/>
    <w:rsid w:val="00325C1E"/>
    <w:rsid w:val="00331112"/>
    <w:rsid w:val="00331453"/>
    <w:rsid w:val="0033207A"/>
    <w:rsid w:val="0033212A"/>
    <w:rsid w:val="00332179"/>
    <w:rsid w:val="0033223E"/>
    <w:rsid w:val="00334314"/>
    <w:rsid w:val="00340009"/>
    <w:rsid w:val="00340439"/>
    <w:rsid w:val="003426C4"/>
    <w:rsid w:val="00342FBF"/>
    <w:rsid w:val="00343C1A"/>
    <w:rsid w:val="00343F1E"/>
    <w:rsid w:val="00345A8C"/>
    <w:rsid w:val="00346E9A"/>
    <w:rsid w:val="0035246F"/>
    <w:rsid w:val="00353992"/>
    <w:rsid w:val="00355364"/>
    <w:rsid w:val="00355533"/>
    <w:rsid w:val="003562DD"/>
    <w:rsid w:val="00356414"/>
    <w:rsid w:val="00361246"/>
    <w:rsid w:val="003644B6"/>
    <w:rsid w:val="003668BF"/>
    <w:rsid w:val="00367985"/>
    <w:rsid w:val="00367EC6"/>
    <w:rsid w:val="00371006"/>
    <w:rsid w:val="003755CC"/>
    <w:rsid w:val="00377102"/>
    <w:rsid w:val="0038018D"/>
    <w:rsid w:val="0038075E"/>
    <w:rsid w:val="00381C38"/>
    <w:rsid w:val="00381E14"/>
    <w:rsid w:val="00382221"/>
    <w:rsid w:val="00382977"/>
    <w:rsid w:val="003842F5"/>
    <w:rsid w:val="0038461B"/>
    <w:rsid w:val="00385249"/>
    <w:rsid w:val="00386626"/>
    <w:rsid w:val="00386755"/>
    <w:rsid w:val="00387556"/>
    <w:rsid w:val="003917B6"/>
    <w:rsid w:val="003925BA"/>
    <w:rsid w:val="00393143"/>
    <w:rsid w:val="0039499B"/>
    <w:rsid w:val="003A0C68"/>
    <w:rsid w:val="003A2CF6"/>
    <w:rsid w:val="003A47F2"/>
    <w:rsid w:val="003A4B09"/>
    <w:rsid w:val="003A655C"/>
    <w:rsid w:val="003B0F18"/>
    <w:rsid w:val="003B22FF"/>
    <w:rsid w:val="003B3AE2"/>
    <w:rsid w:val="003B3B8A"/>
    <w:rsid w:val="003B5F52"/>
    <w:rsid w:val="003B6C97"/>
    <w:rsid w:val="003B7D4C"/>
    <w:rsid w:val="003C0430"/>
    <w:rsid w:val="003C0F6F"/>
    <w:rsid w:val="003C1594"/>
    <w:rsid w:val="003C258E"/>
    <w:rsid w:val="003C3A08"/>
    <w:rsid w:val="003C7D45"/>
    <w:rsid w:val="003D5427"/>
    <w:rsid w:val="003D5AEA"/>
    <w:rsid w:val="003D6BBA"/>
    <w:rsid w:val="003E5B1F"/>
    <w:rsid w:val="003F02BE"/>
    <w:rsid w:val="003F1358"/>
    <w:rsid w:val="003F1A01"/>
    <w:rsid w:val="003F3105"/>
    <w:rsid w:val="003F32A5"/>
    <w:rsid w:val="003F4C12"/>
    <w:rsid w:val="003F6814"/>
    <w:rsid w:val="004006AF"/>
    <w:rsid w:val="004009ED"/>
    <w:rsid w:val="004011F2"/>
    <w:rsid w:val="00401449"/>
    <w:rsid w:val="0040235D"/>
    <w:rsid w:val="0040279E"/>
    <w:rsid w:val="00404975"/>
    <w:rsid w:val="00405455"/>
    <w:rsid w:val="004076DE"/>
    <w:rsid w:val="00412E36"/>
    <w:rsid w:val="0041685D"/>
    <w:rsid w:val="00417CA7"/>
    <w:rsid w:val="00420228"/>
    <w:rsid w:val="00420BA7"/>
    <w:rsid w:val="0042127E"/>
    <w:rsid w:val="0042157C"/>
    <w:rsid w:val="00424210"/>
    <w:rsid w:val="00425038"/>
    <w:rsid w:val="00432DB4"/>
    <w:rsid w:val="00433665"/>
    <w:rsid w:val="004373FF"/>
    <w:rsid w:val="00437523"/>
    <w:rsid w:val="0043772E"/>
    <w:rsid w:val="004412B2"/>
    <w:rsid w:val="0044268B"/>
    <w:rsid w:val="00445BBF"/>
    <w:rsid w:val="00446EF2"/>
    <w:rsid w:val="00452037"/>
    <w:rsid w:val="004522C8"/>
    <w:rsid w:val="00452FED"/>
    <w:rsid w:val="004541CB"/>
    <w:rsid w:val="00454332"/>
    <w:rsid w:val="004543FF"/>
    <w:rsid w:val="00455B80"/>
    <w:rsid w:val="004573CF"/>
    <w:rsid w:val="00462035"/>
    <w:rsid w:val="00462A39"/>
    <w:rsid w:val="0046372E"/>
    <w:rsid w:val="00463F00"/>
    <w:rsid w:val="00464392"/>
    <w:rsid w:val="00464739"/>
    <w:rsid w:val="00466711"/>
    <w:rsid w:val="004715B4"/>
    <w:rsid w:val="00472065"/>
    <w:rsid w:val="004735C4"/>
    <w:rsid w:val="00475873"/>
    <w:rsid w:val="0047594C"/>
    <w:rsid w:val="00475CC9"/>
    <w:rsid w:val="0047753D"/>
    <w:rsid w:val="00477B88"/>
    <w:rsid w:val="004807B1"/>
    <w:rsid w:val="00480FDA"/>
    <w:rsid w:val="004820F6"/>
    <w:rsid w:val="00482C37"/>
    <w:rsid w:val="0048301C"/>
    <w:rsid w:val="0048337D"/>
    <w:rsid w:val="00485AE1"/>
    <w:rsid w:val="004901A5"/>
    <w:rsid w:val="004907E7"/>
    <w:rsid w:val="00491394"/>
    <w:rsid w:val="004927B9"/>
    <w:rsid w:val="00495F7E"/>
    <w:rsid w:val="00497CCD"/>
    <w:rsid w:val="00497E77"/>
    <w:rsid w:val="004A53AA"/>
    <w:rsid w:val="004A775F"/>
    <w:rsid w:val="004B017D"/>
    <w:rsid w:val="004B14B5"/>
    <w:rsid w:val="004B18EE"/>
    <w:rsid w:val="004B291B"/>
    <w:rsid w:val="004B2E91"/>
    <w:rsid w:val="004B3230"/>
    <w:rsid w:val="004B38DC"/>
    <w:rsid w:val="004B3E98"/>
    <w:rsid w:val="004B4EA5"/>
    <w:rsid w:val="004B622A"/>
    <w:rsid w:val="004B7B24"/>
    <w:rsid w:val="004B7CDB"/>
    <w:rsid w:val="004C0DEA"/>
    <w:rsid w:val="004C4175"/>
    <w:rsid w:val="004C6CCA"/>
    <w:rsid w:val="004C75B0"/>
    <w:rsid w:val="004D1A4C"/>
    <w:rsid w:val="004D2B17"/>
    <w:rsid w:val="004D3C7A"/>
    <w:rsid w:val="004D3E39"/>
    <w:rsid w:val="004D69E1"/>
    <w:rsid w:val="004E02D0"/>
    <w:rsid w:val="004E124E"/>
    <w:rsid w:val="004E22C7"/>
    <w:rsid w:val="004E2824"/>
    <w:rsid w:val="004E2B92"/>
    <w:rsid w:val="004E3364"/>
    <w:rsid w:val="004E3ADF"/>
    <w:rsid w:val="004E4211"/>
    <w:rsid w:val="004E79EE"/>
    <w:rsid w:val="004F2F14"/>
    <w:rsid w:val="004F31E6"/>
    <w:rsid w:val="004F61BF"/>
    <w:rsid w:val="004F6FE7"/>
    <w:rsid w:val="004F708D"/>
    <w:rsid w:val="004F7B89"/>
    <w:rsid w:val="004F7DCE"/>
    <w:rsid w:val="00507408"/>
    <w:rsid w:val="00507B9C"/>
    <w:rsid w:val="00513705"/>
    <w:rsid w:val="00513D29"/>
    <w:rsid w:val="00513DA7"/>
    <w:rsid w:val="00516A46"/>
    <w:rsid w:val="0052186D"/>
    <w:rsid w:val="00522620"/>
    <w:rsid w:val="00524D59"/>
    <w:rsid w:val="00527AE5"/>
    <w:rsid w:val="0053343A"/>
    <w:rsid w:val="005341D6"/>
    <w:rsid w:val="00534B0B"/>
    <w:rsid w:val="00535129"/>
    <w:rsid w:val="00535F8A"/>
    <w:rsid w:val="00536008"/>
    <w:rsid w:val="00537C7B"/>
    <w:rsid w:val="00543B98"/>
    <w:rsid w:val="00545617"/>
    <w:rsid w:val="00546360"/>
    <w:rsid w:val="00550937"/>
    <w:rsid w:val="005520EC"/>
    <w:rsid w:val="00552C1F"/>
    <w:rsid w:val="00554953"/>
    <w:rsid w:val="00554FC8"/>
    <w:rsid w:val="00557385"/>
    <w:rsid w:val="005655A0"/>
    <w:rsid w:val="00566606"/>
    <w:rsid w:val="00566E46"/>
    <w:rsid w:val="005677F4"/>
    <w:rsid w:val="00567C62"/>
    <w:rsid w:val="00567DE7"/>
    <w:rsid w:val="00570AD1"/>
    <w:rsid w:val="0057199D"/>
    <w:rsid w:val="00572DD2"/>
    <w:rsid w:val="0057478B"/>
    <w:rsid w:val="00574B80"/>
    <w:rsid w:val="00575410"/>
    <w:rsid w:val="00577530"/>
    <w:rsid w:val="005814F6"/>
    <w:rsid w:val="00581815"/>
    <w:rsid w:val="00582F4A"/>
    <w:rsid w:val="0059162C"/>
    <w:rsid w:val="0059332A"/>
    <w:rsid w:val="005942D4"/>
    <w:rsid w:val="00595A37"/>
    <w:rsid w:val="00595F4B"/>
    <w:rsid w:val="00596B8E"/>
    <w:rsid w:val="00596D75"/>
    <w:rsid w:val="0059753A"/>
    <w:rsid w:val="005977A7"/>
    <w:rsid w:val="005A001D"/>
    <w:rsid w:val="005A194F"/>
    <w:rsid w:val="005A21FC"/>
    <w:rsid w:val="005A2A55"/>
    <w:rsid w:val="005A4EB9"/>
    <w:rsid w:val="005A7512"/>
    <w:rsid w:val="005B18EB"/>
    <w:rsid w:val="005B7746"/>
    <w:rsid w:val="005C0606"/>
    <w:rsid w:val="005C1204"/>
    <w:rsid w:val="005C2AA0"/>
    <w:rsid w:val="005C2ABD"/>
    <w:rsid w:val="005C3144"/>
    <w:rsid w:val="005C354F"/>
    <w:rsid w:val="005C4C7C"/>
    <w:rsid w:val="005C791F"/>
    <w:rsid w:val="005D37F3"/>
    <w:rsid w:val="005D42BD"/>
    <w:rsid w:val="005D567F"/>
    <w:rsid w:val="005D5C26"/>
    <w:rsid w:val="005D7A04"/>
    <w:rsid w:val="005E00F8"/>
    <w:rsid w:val="005E0D2B"/>
    <w:rsid w:val="005E1C0D"/>
    <w:rsid w:val="005E23C5"/>
    <w:rsid w:val="005E2793"/>
    <w:rsid w:val="005E3790"/>
    <w:rsid w:val="005E3D19"/>
    <w:rsid w:val="005E417D"/>
    <w:rsid w:val="005E491B"/>
    <w:rsid w:val="005E5037"/>
    <w:rsid w:val="005F0242"/>
    <w:rsid w:val="005F214A"/>
    <w:rsid w:val="005F2CE5"/>
    <w:rsid w:val="005F47C7"/>
    <w:rsid w:val="005F56EE"/>
    <w:rsid w:val="005F5E8D"/>
    <w:rsid w:val="00601A8F"/>
    <w:rsid w:val="00602A17"/>
    <w:rsid w:val="00602FCA"/>
    <w:rsid w:val="00603958"/>
    <w:rsid w:val="00603EC0"/>
    <w:rsid w:val="006064DA"/>
    <w:rsid w:val="0061008F"/>
    <w:rsid w:val="00615C95"/>
    <w:rsid w:val="00616AB5"/>
    <w:rsid w:val="00617979"/>
    <w:rsid w:val="006215DF"/>
    <w:rsid w:val="006229AC"/>
    <w:rsid w:val="00623113"/>
    <w:rsid w:val="0062548C"/>
    <w:rsid w:val="00630CF9"/>
    <w:rsid w:val="00633385"/>
    <w:rsid w:val="00634C3C"/>
    <w:rsid w:val="00634C8C"/>
    <w:rsid w:val="00637C90"/>
    <w:rsid w:val="00639412"/>
    <w:rsid w:val="006406E5"/>
    <w:rsid w:val="00641213"/>
    <w:rsid w:val="006421C0"/>
    <w:rsid w:val="0064337E"/>
    <w:rsid w:val="00644767"/>
    <w:rsid w:val="00647C8A"/>
    <w:rsid w:val="0065027A"/>
    <w:rsid w:val="00654470"/>
    <w:rsid w:val="006547CE"/>
    <w:rsid w:val="00660431"/>
    <w:rsid w:val="0066150D"/>
    <w:rsid w:val="00661EF9"/>
    <w:rsid w:val="00666F55"/>
    <w:rsid w:val="0066701A"/>
    <w:rsid w:val="00670B57"/>
    <w:rsid w:val="006737BC"/>
    <w:rsid w:val="00680A71"/>
    <w:rsid w:val="006812E9"/>
    <w:rsid w:val="0068233B"/>
    <w:rsid w:val="00683017"/>
    <w:rsid w:val="00686E62"/>
    <w:rsid w:val="00687B3C"/>
    <w:rsid w:val="006915D4"/>
    <w:rsid w:val="0069293B"/>
    <w:rsid w:val="00693201"/>
    <w:rsid w:val="0069361C"/>
    <w:rsid w:val="00693ABF"/>
    <w:rsid w:val="00694991"/>
    <w:rsid w:val="006976C5"/>
    <w:rsid w:val="006A20F6"/>
    <w:rsid w:val="006A31B1"/>
    <w:rsid w:val="006A3246"/>
    <w:rsid w:val="006A48AE"/>
    <w:rsid w:val="006A583A"/>
    <w:rsid w:val="006A6582"/>
    <w:rsid w:val="006A6A29"/>
    <w:rsid w:val="006B0235"/>
    <w:rsid w:val="006B2292"/>
    <w:rsid w:val="006B6A16"/>
    <w:rsid w:val="006B7534"/>
    <w:rsid w:val="006B779C"/>
    <w:rsid w:val="006C0372"/>
    <w:rsid w:val="006C1E77"/>
    <w:rsid w:val="006C4F75"/>
    <w:rsid w:val="006C5F44"/>
    <w:rsid w:val="006C7070"/>
    <w:rsid w:val="006C785D"/>
    <w:rsid w:val="006D0442"/>
    <w:rsid w:val="006D209A"/>
    <w:rsid w:val="006D2C29"/>
    <w:rsid w:val="006E0CF2"/>
    <w:rsid w:val="006E0D0A"/>
    <w:rsid w:val="006E68DC"/>
    <w:rsid w:val="006F2EC9"/>
    <w:rsid w:val="006F31A6"/>
    <w:rsid w:val="006F6421"/>
    <w:rsid w:val="006F788C"/>
    <w:rsid w:val="00702B8D"/>
    <w:rsid w:val="007037AD"/>
    <w:rsid w:val="00705E16"/>
    <w:rsid w:val="0070640D"/>
    <w:rsid w:val="00706A65"/>
    <w:rsid w:val="00707572"/>
    <w:rsid w:val="00707C4C"/>
    <w:rsid w:val="00714C1C"/>
    <w:rsid w:val="00715B72"/>
    <w:rsid w:val="00715FE5"/>
    <w:rsid w:val="007173FB"/>
    <w:rsid w:val="00721071"/>
    <w:rsid w:val="007211C1"/>
    <w:rsid w:val="00722560"/>
    <w:rsid w:val="007231E8"/>
    <w:rsid w:val="007235C9"/>
    <w:rsid w:val="0073019F"/>
    <w:rsid w:val="007302B8"/>
    <w:rsid w:val="00730861"/>
    <w:rsid w:val="0073106E"/>
    <w:rsid w:val="007312A3"/>
    <w:rsid w:val="007321FD"/>
    <w:rsid w:val="007374E2"/>
    <w:rsid w:val="00737A2B"/>
    <w:rsid w:val="00741397"/>
    <w:rsid w:val="00741B24"/>
    <w:rsid w:val="007466D4"/>
    <w:rsid w:val="007470B9"/>
    <w:rsid w:val="007506BB"/>
    <w:rsid w:val="0075081E"/>
    <w:rsid w:val="007517D7"/>
    <w:rsid w:val="00751B67"/>
    <w:rsid w:val="00751E4E"/>
    <w:rsid w:val="00752469"/>
    <w:rsid w:val="0075375A"/>
    <w:rsid w:val="0075494A"/>
    <w:rsid w:val="007570C7"/>
    <w:rsid w:val="00761583"/>
    <w:rsid w:val="00761CDF"/>
    <w:rsid w:val="00761E28"/>
    <w:rsid w:val="00762240"/>
    <w:rsid w:val="0076248E"/>
    <w:rsid w:val="00763965"/>
    <w:rsid w:val="00764516"/>
    <w:rsid w:val="007701BD"/>
    <w:rsid w:val="00772551"/>
    <w:rsid w:val="00772ACB"/>
    <w:rsid w:val="0077463B"/>
    <w:rsid w:val="00774958"/>
    <w:rsid w:val="00774971"/>
    <w:rsid w:val="00776C9E"/>
    <w:rsid w:val="007807CA"/>
    <w:rsid w:val="00781F8F"/>
    <w:rsid w:val="007833A3"/>
    <w:rsid w:val="007835B2"/>
    <w:rsid w:val="00783900"/>
    <w:rsid w:val="00784930"/>
    <w:rsid w:val="0078708E"/>
    <w:rsid w:val="00792603"/>
    <w:rsid w:val="00793882"/>
    <w:rsid w:val="00796A32"/>
    <w:rsid w:val="00797542"/>
    <w:rsid w:val="007A165D"/>
    <w:rsid w:val="007A1E5A"/>
    <w:rsid w:val="007A34DF"/>
    <w:rsid w:val="007A41A5"/>
    <w:rsid w:val="007A5616"/>
    <w:rsid w:val="007A6981"/>
    <w:rsid w:val="007A7F68"/>
    <w:rsid w:val="007B155A"/>
    <w:rsid w:val="007B1741"/>
    <w:rsid w:val="007B2A1B"/>
    <w:rsid w:val="007B2EF7"/>
    <w:rsid w:val="007B4246"/>
    <w:rsid w:val="007B5290"/>
    <w:rsid w:val="007B5A08"/>
    <w:rsid w:val="007B6500"/>
    <w:rsid w:val="007B691E"/>
    <w:rsid w:val="007B7430"/>
    <w:rsid w:val="007B7805"/>
    <w:rsid w:val="007B7D47"/>
    <w:rsid w:val="007C045B"/>
    <w:rsid w:val="007C06C1"/>
    <w:rsid w:val="007C1196"/>
    <w:rsid w:val="007C2BFF"/>
    <w:rsid w:val="007C2EBC"/>
    <w:rsid w:val="007C321A"/>
    <w:rsid w:val="007C509E"/>
    <w:rsid w:val="007C55C6"/>
    <w:rsid w:val="007C5833"/>
    <w:rsid w:val="007C646F"/>
    <w:rsid w:val="007C6E1C"/>
    <w:rsid w:val="007D1E17"/>
    <w:rsid w:val="007D28AA"/>
    <w:rsid w:val="007D396A"/>
    <w:rsid w:val="007D4606"/>
    <w:rsid w:val="007D5BF5"/>
    <w:rsid w:val="007D66AC"/>
    <w:rsid w:val="007D7B4C"/>
    <w:rsid w:val="007E43DF"/>
    <w:rsid w:val="007E6315"/>
    <w:rsid w:val="007F2000"/>
    <w:rsid w:val="007F3B9E"/>
    <w:rsid w:val="007F544E"/>
    <w:rsid w:val="007F6397"/>
    <w:rsid w:val="008005BB"/>
    <w:rsid w:val="008006DE"/>
    <w:rsid w:val="00800D28"/>
    <w:rsid w:val="00805A70"/>
    <w:rsid w:val="00807771"/>
    <w:rsid w:val="008124C0"/>
    <w:rsid w:val="00814B6E"/>
    <w:rsid w:val="00815208"/>
    <w:rsid w:val="00815876"/>
    <w:rsid w:val="0081599D"/>
    <w:rsid w:val="00815F35"/>
    <w:rsid w:val="0081695C"/>
    <w:rsid w:val="00820383"/>
    <w:rsid w:val="008208C2"/>
    <w:rsid w:val="00820E05"/>
    <w:rsid w:val="00821435"/>
    <w:rsid w:val="00822FCB"/>
    <w:rsid w:val="008256E2"/>
    <w:rsid w:val="00830247"/>
    <w:rsid w:val="00831FB1"/>
    <w:rsid w:val="00834FD8"/>
    <w:rsid w:val="00834FF3"/>
    <w:rsid w:val="00837AE8"/>
    <w:rsid w:val="008430DB"/>
    <w:rsid w:val="00843C71"/>
    <w:rsid w:val="00851159"/>
    <w:rsid w:val="00852487"/>
    <w:rsid w:val="00852863"/>
    <w:rsid w:val="00852DE8"/>
    <w:rsid w:val="0085556C"/>
    <w:rsid w:val="00855F64"/>
    <w:rsid w:val="00856508"/>
    <w:rsid w:val="008601D2"/>
    <w:rsid w:val="00860EC1"/>
    <w:rsid w:val="00861853"/>
    <w:rsid w:val="00861AE4"/>
    <w:rsid w:val="00862723"/>
    <w:rsid w:val="00864862"/>
    <w:rsid w:val="008668DC"/>
    <w:rsid w:val="0086748D"/>
    <w:rsid w:val="00867C5C"/>
    <w:rsid w:val="00867DEC"/>
    <w:rsid w:val="0087001D"/>
    <w:rsid w:val="00871916"/>
    <w:rsid w:val="00871B1C"/>
    <w:rsid w:val="00873C94"/>
    <w:rsid w:val="00874C64"/>
    <w:rsid w:val="00875B9F"/>
    <w:rsid w:val="0087675B"/>
    <w:rsid w:val="00876BAF"/>
    <w:rsid w:val="00876D4B"/>
    <w:rsid w:val="00876D51"/>
    <w:rsid w:val="00880D28"/>
    <w:rsid w:val="008817B5"/>
    <w:rsid w:val="0088353F"/>
    <w:rsid w:val="00884293"/>
    <w:rsid w:val="00884891"/>
    <w:rsid w:val="0088700C"/>
    <w:rsid w:val="00887218"/>
    <w:rsid w:val="00890B97"/>
    <w:rsid w:val="0089121C"/>
    <w:rsid w:val="00891B17"/>
    <w:rsid w:val="008965A0"/>
    <w:rsid w:val="00896D68"/>
    <w:rsid w:val="00897C37"/>
    <w:rsid w:val="008A0056"/>
    <w:rsid w:val="008A04A1"/>
    <w:rsid w:val="008A1C9D"/>
    <w:rsid w:val="008A28FF"/>
    <w:rsid w:val="008A4090"/>
    <w:rsid w:val="008A435D"/>
    <w:rsid w:val="008A4776"/>
    <w:rsid w:val="008A4F36"/>
    <w:rsid w:val="008A6942"/>
    <w:rsid w:val="008B093B"/>
    <w:rsid w:val="008B3955"/>
    <w:rsid w:val="008B5DCF"/>
    <w:rsid w:val="008B7D41"/>
    <w:rsid w:val="008C39FE"/>
    <w:rsid w:val="008C3F7F"/>
    <w:rsid w:val="008C47A7"/>
    <w:rsid w:val="008C4F27"/>
    <w:rsid w:val="008C5882"/>
    <w:rsid w:val="008C5C85"/>
    <w:rsid w:val="008C66CC"/>
    <w:rsid w:val="008D0768"/>
    <w:rsid w:val="008D11CC"/>
    <w:rsid w:val="008D2423"/>
    <w:rsid w:val="008D26C7"/>
    <w:rsid w:val="008D3FD2"/>
    <w:rsid w:val="008E2E44"/>
    <w:rsid w:val="008E3A51"/>
    <w:rsid w:val="008E3D1D"/>
    <w:rsid w:val="008E4879"/>
    <w:rsid w:val="008E5DD6"/>
    <w:rsid w:val="008E620E"/>
    <w:rsid w:val="008F1785"/>
    <w:rsid w:val="008F24EB"/>
    <w:rsid w:val="008F5F31"/>
    <w:rsid w:val="008F79AE"/>
    <w:rsid w:val="00900ACA"/>
    <w:rsid w:val="00901264"/>
    <w:rsid w:val="00901954"/>
    <w:rsid w:val="009038B4"/>
    <w:rsid w:val="00903956"/>
    <w:rsid w:val="00904230"/>
    <w:rsid w:val="00907D62"/>
    <w:rsid w:val="00911376"/>
    <w:rsid w:val="00912DA8"/>
    <w:rsid w:val="00913F9B"/>
    <w:rsid w:val="00916DB1"/>
    <w:rsid w:val="0092371A"/>
    <w:rsid w:val="00923CE8"/>
    <w:rsid w:val="00924BED"/>
    <w:rsid w:val="009263A6"/>
    <w:rsid w:val="009266A8"/>
    <w:rsid w:val="00926806"/>
    <w:rsid w:val="0093087B"/>
    <w:rsid w:val="00930D03"/>
    <w:rsid w:val="00931304"/>
    <w:rsid w:val="00932236"/>
    <w:rsid w:val="00932DE9"/>
    <w:rsid w:val="0093345E"/>
    <w:rsid w:val="00934B08"/>
    <w:rsid w:val="00934E5A"/>
    <w:rsid w:val="00937092"/>
    <w:rsid w:val="00937D6C"/>
    <w:rsid w:val="009423A2"/>
    <w:rsid w:val="009430A5"/>
    <w:rsid w:val="00945A0D"/>
    <w:rsid w:val="009507B1"/>
    <w:rsid w:val="0095091D"/>
    <w:rsid w:val="009533AB"/>
    <w:rsid w:val="009537FE"/>
    <w:rsid w:val="00954790"/>
    <w:rsid w:val="0095480F"/>
    <w:rsid w:val="00954A11"/>
    <w:rsid w:val="00954A7C"/>
    <w:rsid w:val="00954DBA"/>
    <w:rsid w:val="00955BC6"/>
    <w:rsid w:val="00956D60"/>
    <w:rsid w:val="00960602"/>
    <w:rsid w:val="00963C5B"/>
    <w:rsid w:val="00965957"/>
    <w:rsid w:val="0096677F"/>
    <w:rsid w:val="00966C96"/>
    <w:rsid w:val="009670F1"/>
    <w:rsid w:val="00967E70"/>
    <w:rsid w:val="009707A8"/>
    <w:rsid w:val="00970AAE"/>
    <w:rsid w:val="00974E45"/>
    <w:rsid w:val="00975237"/>
    <w:rsid w:val="0097604F"/>
    <w:rsid w:val="00977477"/>
    <w:rsid w:val="00984659"/>
    <w:rsid w:val="00985CE4"/>
    <w:rsid w:val="00986091"/>
    <w:rsid w:val="00987177"/>
    <w:rsid w:val="00987A6A"/>
    <w:rsid w:val="00991169"/>
    <w:rsid w:val="009913E7"/>
    <w:rsid w:val="00991428"/>
    <w:rsid w:val="009915EF"/>
    <w:rsid w:val="0099283A"/>
    <w:rsid w:val="00994D50"/>
    <w:rsid w:val="00995AA6"/>
    <w:rsid w:val="009A10F7"/>
    <w:rsid w:val="009A1AFF"/>
    <w:rsid w:val="009A43F4"/>
    <w:rsid w:val="009A4ECF"/>
    <w:rsid w:val="009A6F4C"/>
    <w:rsid w:val="009B1046"/>
    <w:rsid w:val="009B337D"/>
    <w:rsid w:val="009B45E0"/>
    <w:rsid w:val="009B46A5"/>
    <w:rsid w:val="009B4AE7"/>
    <w:rsid w:val="009B5817"/>
    <w:rsid w:val="009B5A5B"/>
    <w:rsid w:val="009B649A"/>
    <w:rsid w:val="009B76A9"/>
    <w:rsid w:val="009C06C8"/>
    <w:rsid w:val="009C08C0"/>
    <w:rsid w:val="009C2E0A"/>
    <w:rsid w:val="009C35FE"/>
    <w:rsid w:val="009C503F"/>
    <w:rsid w:val="009C5BD5"/>
    <w:rsid w:val="009C7387"/>
    <w:rsid w:val="009C7D75"/>
    <w:rsid w:val="009D4CD9"/>
    <w:rsid w:val="009E0256"/>
    <w:rsid w:val="009E0660"/>
    <w:rsid w:val="009E1820"/>
    <w:rsid w:val="009E29D1"/>
    <w:rsid w:val="009E5552"/>
    <w:rsid w:val="009E6325"/>
    <w:rsid w:val="009E716F"/>
    <w:rsid w:val="009F0509"/>
    <w:rsid w:val="009F22DD"/>
    <w:rsid w:val="009F2676"/>
    <w:rsid w:val="009F30C5"/>
    <w:rsid w:val="009F5024"/>
    <w:rsid w:val="009F6AFE"/>
    <w:rsid w:val="009F7A62"/>
    <w:rsid w:val="00A00204"/>
    <w:rsid w:val="00A030FA"/>
    <w:rsid w:val="00A03C19"/>
    <w:rsid w:val="00A03CF2"/>
    <w:rsid w:val="00A04AC5"/>
    <w:rsid w:val="00A100EA"/>
    <w:rsid w:val="00A132E7"/>
    <w:rsid w:val="00A13675"/>
    <w:rsid w:val="00A1453D"/>
    <w:rsid w:val="00A14B52"/>
    <w:rsid w:val="00A1A9AB"/>
    <w:rsid w:val="00A2139B"/>
    <w:rsid w:val="00A21C5B"/>
    <w:rsid w:val="00A24948"/>
    <w:rsid w:val="00A2759A"/>
    <w:rsid w:val="00A27F10"/>
    <w:rsid w:val="00A31019"/>
    <w:rsid w:val="00A31457"/>
    <w:rsid w:val="00A34144"/>
    <w:rsid w:val="00A34F2D"/>
    <w:rsid w:val="00A40EF2"/>
    <w:rsid w:val="00A4182B"/>
    <w:rsid w:val="00A41F10"/>
    <w:rsid w:val="00A44118"/>
    <w:rsid w:val="00A44A2E"/>
    <w:rsid w:val="00A47CE6"/>
    <w:rsid w:val="00A5174F"/>
    <w:rsid w:val="00A51BE6"/>
    <w:rsid w:val="00A531A6"/>
    <w:rsid w:val="00A57251"/>
    <w:rsid w:val="00A60BCC"/>
    <w:rsid w:val="00A61F0A"/>
    <w:rsid w:val="00A64A41"/>
    <w:rsid w:val="00A64E77"/>
    <w:rsid w:val="00A6741B"/>
    <w:rsid w:val="00A674FB"/>
    <w:rsid w:val="00A70D5B"/>
    <w:rsid w:val="00A728C3"/>
    <w:rsid w:val="00A72AB1"/>
    <w:rsid w:val="00A7338B"/>
    <w:rsid w:val="00A7403C"/>
    <w:rsid w:val="00A742EF"/>
    <w:rsid w:val="00A75822"/>
    <w:rsid w:val="00A7E51C"/>
    <w:rsid w:val="00A80872"/>
    <w:rsid w:val="00A80D2B"/>
    <w:rsid w:val="00A81A72"/>
    <w:rsid w:val="00A8247C"/>
    <w:rsid w:val="00A82C06"/>
    <w:rsid w:val="00A837BE"/>
    <w:rsid w:val="00A83FFE"/>
    <w:rsid w:val="00A8428A"/>
    <w:rsid w:val="00A84729"/>
    <w:rsid w:val="00A8501A"/>
    <w:rsid w:val="00A85073"/>
    <w:rsid w:val="00A9293F"/>
    <w:rsid w:val="00A929E8"/>
    <w:rsid w:val="00A92A2D"/>
    <w:rsid w:val="00A9336D"/>
    <w:rsid w:val="00A9484D"/>
    <w:rsid w:val="00A9653E"/>
    <w:rsid w:val="00AA1A8F"/>
    <w:rsid w:val="00AA2D75"/>
    <w:rsid w:val="00AA4D7A"/>
    <w:rsid w:val="00AA53BD"/>
    <w:rsid w:val="00AA6218"/>
    <w:rsid w:val="00AA6464"/>
    <w:rsid w:val="00AA64B4"/>
    <w:rsid w:val="00AA6688"/>
    <w:rsid w:val="00AA7F1D"/>
    <w:rsid w:val="00AB1D55"/>
    <w:rsid w:val="00AB3A88"/>
    <w:rsid w:val="00AB614F"/>
    <w:rsid w:val="00AC2F2F"/>
    <w:rsid w:val="00AC3F04"/>
    <w:rsid w:val="00AC533B"/>
    <w:rsid w:val="00AC58C1"/>
    <w:rsid w:val="00AC5F47"/>
    <w:rsid w:val="00AD1FAE"/>
    <w:rsid w:val="00AD2FBF"/>
    <w:rsid w:val="00AD354C"/>
    <w:rsid w:val="00AD71BF"/>
    <w:rsid w:val="00AD7505"/>
    <w:rsid w:val="00AD7684"/>
    <w:rsid w:val="00AD7950"/>
    <w:rsid w:val="00AE0798"/>
    <w:rsid w:val="00AE0C69"/>
    <w:rsid w:val="00AE1031"/>
    <w:rsid w:val="00AE1BF7"/>
    <w:rsid w:val="00AE274D"/>
    <w:rsid w:val="00AE31DC"/>
    <w:rsid w:val="00AE5240"/>
    <w:rsid w:val="00AE6ADA"/>
    <w:rsid w:val="00AF06A5"/>
    <w:rsid w:val="00AF1C9D"/>
    <w:rsid w:val="00AF5649"/>
    <w:rsid w:val="00AF5C3C"/>
    <w:rsid w:val="00AF6032"/>
    <w:rsid w:val="00AF769F"/>
    <w:rsid w:val="00B01748"/>
    <w:rsid w:val="00B01B1A"/>
    <w:rsid w:val="00B01D54"/>
    <w:rsid w:val="00B02CA8"/>
    <w:rsid w:val="00B05269"/>
    <w:rsid w:val="00B1181C"/>
    <w:rsid w:val="00B12854"/>
    <w:rsid w:val="00B14402"/>
    <w:rsid w:val="00B14892"/>
    <w:rsid w:val="00B162F4"/>
    <w:rsid w:val="00B16700"/>
    <w:rsid w:val="00B17B14"/>
    <w:rsid w:val="00B20432"/>
    <w:rsid w:val="00B20C74"/>
    <w:rsid w:val="00B2279C"/>
    <w:rsid w:val="00B23140"/>
    <w:rsid w:val="00B234CD"/>
    <w:rsid w:val="00B2378E"/>
    <w:rsid w:val="00B24332"/>
    <w:rsid w:val="00B30405"/>
    <w:rsid w:val="00B3690C"/>
    <w:rsid w:val="00B401FD"/>
    <w:rsid w:val="00B40E8A"/>
    <w:rsid w:val="00B41999"/>
    <w:rsid w:val="00B41B34"/>
    <w:rsid w:val="00B4286F"/>
    <w:rsid w:val="00B43295"/>
    <w:rsid w:val="00B468A9"/>
    <w:rsid w:val="00B47328"/>
    <w:rsid w:val="00B50196"/>
    <w:rsid w:val="00B51293"/>
    <w:rsid w:val="00B51540"/>
    <w:rsid w:val="00B51AD2"/>
    <w:rsid w:val="00B51B55"/>
    <w:rsid w:val="00B51B99"/>
    <w:rsid w:val="00B547B4"/>
    <w:rsid w:val="00B54D62"/>
    <w:rsid w:val="00B54F8A"/>
    <w:rsid w:val="00B55454"/>
    <w:rsid w:val="00B5584C"/>
    <w:rsid w:val="00B55F89"/>
    <w:rsid w:val="00B570F1"/>
    <w:rsid w:val="00B60373"/>
    <w:rsid w:val="00B62144"/>
    <w:rsid w:val="00B638EC"/>
    <w:rsid w:val="00B66365"/>
    <w:rsid w:val="00B6670C"/>
    <w:rsid w:val="00B66769"/>
    <w:rsid w:val="00B6755A"/>
    <w:rsid w:val="00B73604"/>
    <w:rsid w:val="00B76613"/>
    <w:rsid w:val="00B77135"/>
    <w:rsid w:val="00B803CD"/>
    <w:rsid w:val="00B81397"/>
    <w:rsid w:val="00B82264"/>
    <w:rsid w:val="00B8460E"/>
    <w:rsid w:val="00B85008"/>
    <w:rsid w:val="00B87E03"/>
    <w:rsid w:val="00B91FD3"/>
    <w:rsid w:val="00B927B4"/>
    <w:rsid w:val="00B9304F"/>
    <w:rsid w:val="00BA27AC"/>
    <w:rsid w:val="00BA30C8"/>
    <w:rsid w:val="00BA4AD1"/>
    <w:rsid w:val="00BA5356"/>
    <w:rsid w:val="00BA62ED"/>
    <w:rsid w:val="00BA6918"/>
    <w:rsid w:val="00BA7EC0"/>
    <w:rsid w:val="00BB1217"/>
    <w:rsid w:val="00BB13A8"/>
    <w:rsid w:val="00BB51D2"/>
    <w:rsid w:val="00BB552B"/>
    <w:rsid w:val="00BC1D68"/>
    <w:rsid w:val="00BC2894"/>
    <w:rsid w:val="00BC2EE8"/>
    <w:rsid w:val="00BC613F"/>
    <w:rsid w:val="00BC63BD"/>
    <w:rsid w:val="00BC7E10"/>
    <w:rsid w:val="00BD0F09"/>
    <w:rsid w:val="00BD114C"/>
    <w:rsid w:val="00BD14F0"/>
    <w:rsid w:val="00BD2BFE"/>
    <w:rsid w:val="00BD3426"/>
    <w:rsid w:val="00BD3B4C"/>
    <w:rsid w:val="00BD3C8B"/>
    <w:rsid w:val="00BD47B2"/>
    <w:rsid w:val="00BD4D19"/>
    <w:rsid w:val="00BD5877"/>
    <w:rsid w:val="00BE041A"/>
    <w:rsid w:val="00BE22CD"/>
    <w:rsid w:val="00BE5674"/>
    <w:rsid w:val="00BE6581"/>
    <w:rsid w:val="00BF0B07"/>
    <w:rsid w:val="00BF37FB"/>
    <w:rsid w:val="00BF459E"/>
    <w:rsid w:val="00BF56ED"/>
    <w:rsid w:val="00C006E3"/>
    <w:rsid w:val="00C02549"/>
    <w:rsid w:val="00C02D6D"/>
    <w:rsid w:val="00C03373"/>
    <w:rsid w:val="00C03B93"/>
    <w:rsid w:val="00C044D0"/>
    <w:rsid w:val="00C04610"/>
    <w:rsid w:val="00C052D3"/>
    <w:rsid w:val="00C06470"/>
    <w:rsid w:val="00C12EB2"/>
    <w:rsid w:val="00C20A29"/>
    <w:rsid w:val="00C2705A"/>
    <w:rsid w:val="00C27803"/>
    <w:rsid w:val="00C27B74"/>
    <w:rsid w:val="00C31F06"/>
    <w:rsid w:val="00C337D6"/>
    <w:rsid w:val="00C37400"/>
    <w:rsid w:val="00C40850"/>
    <w:rsid w:val="00C41F7A"/>
    <w:rsid w:val="00C4321A"/>
    <w:rsid w:val="00C4536A"/>
    <w:rsid w:val="00C473DA"/>
    <w:rsid w:val="00C5116E"/>
    <w:rsid w:val="00C53537"/>
    <w:rsid w:val="00C53F50"/>
    <w:rsid w:val="00C54FFD"/>
    <w:rsid w:val="00C57252"/>
    <w:rsid w:val="00C616F2"/>
    <w:rsid w:val="00C61FFE"/>
    <w:rsid w:val="00C63066"/>
    <w:rsid w:val="00C65F05"/>
    <w:rsid w:val="00C6647F"/>
    <w:rsid w:val="00C66D55"/>
    <w:rsid w:val="00C71283"/>
    <w:rsid w:val="00C7141E"/>
    <w:rsid w:val="00C717B0"/>
    <w:rsid w:val="00C71B5A"/>
    <w:rsid w:val="00C74990"/>
    <w:rsid w:val="00C77DDD"/>
    <w:rsid w:val="00C82954"/>
    <w:rsid w:val="00C82B50"/>
    <w:rsid w:val="00C82CE5"/>
    <w:rsid w:val="00C859F8"/>
    <w:rsid w:val="00C862E0"/>
    <w:rsid w:val="00C869B7"/>
    <w:rsid w:val="00C87C19"/>
    <w:rsid w:val="00C9123D"/>
    <w:rsid w:val="00C922BA"/>
    <w:rsid w:val="00C9393F"/>
    <w:rsid w:val="00C94CE6"/>
    <w:rsid w:val="00C95C8B"/>
    <w:rsid w:val="00C97201"/>
    <w:rsid w:val="00CA2D2C"/>
    <w:rsid w:val="00CA6264"/>
    <w:rsid w:val="00CA6AE8"/>
    <w:rsid w:val="00CA7292"/>
    <w:rsid w:val="00CB02C8"/>
    <w:rsid w:val="00CB2BB9"/>
    <w:rsid w:val="00CB5095"/>
    <w:rsid w:val="00CB561E"/>
    <w:rsid w:val="00CB5975"/>
    <w:rsid w:val="00CB73CC"/>
    <w:rsid w:val="00CC047F"/>
    <w:rsid w:val="00CC455F"/>
    <w:rsid w:val="00CC5268"/>
    <w:rsid w:val="00CC6EC1"/>
    <w:rsid w:val="00CD0658"/>
    <w:rsid w:val="00CD27C2"/>
    <w:rsid w:val="00CD27DA"/>
    <w:rsid w:val="00CD562A"/>
    <w:rsid w:val="00CD5D72"/>
    <w:rsid w:val="00CE0255"/>
    <w:rsid w:val="00CE124A"/>
    <w:rsid w:val="00CE158F"/>
    <w:rsid w:val="00CE3D90"/>
    <w:rsid w:val="00CE4AEE"/>
    <w:rsid w:val="00CE5C3D"/>
    <w:rsid w:val="00CF3F0D"/>
    <w:rsid w:val="00CF4386"/>
    <w:rsid w:val="00CF4596"/>
    <w:rsid w:val="00CF5935"/>
    <w:rsid w:val="00CF654F"/>
    <w:rsid w:val="00D00C3C"/>
    <w:rsid w:val="00D04D26"/>
    <w:rsid w:val="00D04E2E"/>
    <w:rsid w:val="00D07531"/>
    <w:rsid w:val="00D077F4"/>
    <w:rsid w:val="00D11123"/>
    <w:rsid w:val="00D11BCD"/>
    <w:rsid w:val="00D11DFE"/>
    <w:rsid w:val="00D167E1"/>
    <w:rsid w:val="00D2241F"/>
    <w:rsid w:val="00D22FA2"/>
    <w:rsid w:val="00D237DD"/>
    <w:rsid w:val="00D24DBC"/>
    <w:rsid w:val="00D25C73"/>
    <w:rsid w:val="00D26C16"/>
    <w:rsid w:val="00D272F5"/>
    <w:rsid w:val="00D27637"/>
    <w:rsid w:val="00D27A4D"/>
    <w:rsid w:val="00D27ED8"/>
    <w:rsid w:val="00D31538"/>
    <w:rsid w:val="00D31CF2"/>
    <w:rsid w:val="00D333D4"/>
    <w:rsid w:val="00D345B6"/>
    <w:rsid w:val="00D3581C"/>
    <w:rsid w:val="00D4236F"/>
    <w:rsid w:val="00D4289F"/>
    <w:rsid w:val="00D44473"/>
    <w:rsid w:val="00D449A3"/>
    <w:rsid w:val="00D44E68"/>
    <w:rsid w:val="00D45842"/>
    <w:rsid w:val="00D5210A"/>
    <w:rsid w:val="00D52800"/>
    <w:rsid w:val="00D5526E"/>
    <w:rsid w:val="00D60AAA"/>
    <w:rsid w:val="00D60E26"/>
    <w:rsid w:val="00D62CAB"/>
    <w:rsid w:val="00D64F51"/>
    <w:rsid w:val="00D66640"/>
    <w:rsid w:val="00D677BC"/>
    <w:rsid w:val="00D72C62"/>
    <w:rsid w:val="00D74559"/>
    <w:rsid w:val="00D75816"/>
    <w:rsid w:val="00D75C39"/>
    <w:rsid w:val="00D75F01"/>
    <w:rsid w:val="00D769B1"/>
    <w:rsid w:val="00D77484"/>
    <w:rsid w:val="00D77543"/>
    <w:rsid w:val="00D8033A"/>
    <w:rsid w:val="00D80BB3"/>
    <w:rsid w:val="00D815B2"/>
    <w:rsid w:val="00D81D80"/>
    <w:rsid w:val="00D8568B"/>
    <w:rsid w:val="00D876BE"/>
    <w:rsid w:val="00D91E55"/>
    <w:rsid w:val="00D92ACC"/>
    <w:rsid w:val="00D9387E"/>
    <w:rsid w:val="00D94920"/>
    <w:rsid w:val="00D9528A"/>
    <w:rsid w:val="00D966A6"/>
    <w:rsid w:val="00D97396"/>
    <w:rsid w:val="00D974B6"/>
    <w:rsid w:val="00D976AC"/>
    <w:rsid w:val="00D9778A"/>
    <w:rsid w:val="00D97830"/>
    <w:rsid w:val="00DA0535"/>
    <w:rsid w:val="00DA14C7"/>
    <w:rsid w:val="00DA4C24"/>
    <w:rsid w:val="00DA56C8"/>
    <w:rsid w:val="00DA6CC6"/>
    <w:rsid w:val="00DB035A"/>
    <w:rsid w:val="00DB24DE"/>
    <w:rsid w:val="00DB2CE8"/>
    <w:rsid w:val="00DB35F4"/>
    <w:rsid w:val="00DB3824"/>
    <w:rsid w:val="00DB3E6D"/>
    <w:rsid w:val="00DB4AFA"/>
    <w:rsid w:val="00DB71F6"/>
    <w:rsid w:val="00DC38CA"/>
    <w:rsid w:val="00DC50DE"/>
    <w:rsid w:val="00DC5FC0"/>
    <w:rsid w:val="00DC64B0"/>
    <w:rsid w:val="00DC7184"/>
    <w:rsid w:val="00DC7A8A"/>
    <w:rsid w:val="00DC7EA2"/>
    <w:rsid w:val="00DD07EE"/>
    <w:rsid w:val="00DD0E19"/>
    <w:rsid w:val="00DD2A19"/>
    <w:rsid w:val="00DD2A7A"/>
    <w:rsid w:val="00DD51B0"/>
    <w:rsid w:val="00DD54AC"/>
    <w:rsid w:val="00DD6781"/>
    <w:rsid w:val="00DD713B"/>
    <w:rsid w:val="00DD79E7"/>
    <w:rsid w:val="00DD7B64"/>
    <w:rsid w:val="00DE3A2B"/>
    <w:rsid w:val="00DE3EEB"/>
    <w:rsid w:val="00DE4CDD"/>
    <w:rsid w:val="00DE6275"/>
    <w:rsid w:val="00DF1FF1"/>
    <w:rsid w:val="00DF2E74"/>
    <w:rsid w:val="00DF3780"/>
    <w:rsid w:val="00DF3945"/>
    <w:rsid w:val="00DF4EC8"/>
    <w:rsid w:val="00DF6E5E"/>
    <w:rsid w:val="00E00DAE"/>
    <w:rsid w:val="00E01730"/>
    <w:rsid w:val="00E0341A"/>
    <w:rsid w:val="00E05349"/>
    <w:rsid w:val="00E05EE7"/>
    <w:rsid w:val="00E12BDB"/>
    <w:rsid w:val="00E13E97"/>
    <w:rsid w:val="00E164CD"/>
    <w:rsid w:val="00E173EA"/>
    <w:rsid w:val="00E20359"/>
    <w:rsid w:val="00E2154C"/>
    <w:rsid w:val="00E2368B"/>
    <w:rsid w:val="00E253C3"/>
    <w:rsid w:val="00E25BF1"/>
    <w:rsid w:val="00E25E82"/>
    <w:rsid w:val="00E30977"/>
    <w:rsid w:val="00E31535"/>
    <w:rsid w:val="00E31BEB"/>
    <w:rsid w:val="00E31DB0"/>
    <w:rsid w:val="00E31E47"/>
    <w:rsid w:val="00E36785"/>
    <w:rsid w:val="00E424D8"/>
    <w:rsid w:val="00E429A7"/>
    <w:rsid w:val="00E451F1"/>
    <w:rsid w:val="00E531F3"/>
    <w:rsid w:val="00E53E18"/>
    <w:rsid w:val="00E556F0"/>
    <w:rsid w:val="00E55A70"/>
    <w:rsid w:val="00E575B7"/>
    <w:rsid w:val="00E579AD"/>
    <w:rsid w:val="00E60BA6"/>
    <w:rsid w:val="00E62CF0"/>
    <w:rsid w:val="00E65FD5"/>
    <w:rsid w:val="00E66B47"/>
    <w:rsid w:val="00E70A18"/>
    <w:rsid w:val="00E70C43"/>
    <w:rsid w:val="00E714E4"/>
    <w:rsid w:val="00E71681"/>
    <w:rsid w:val="00E7181D"/>
    <w:rsid w:val="00E732D5"/>
    <w:rsid w:val="00E73510"/>
    <w:rsid w:val="00E7409D"/>
    <w:rsid w:val="00E813FF"/>
    <w:rsid w:val="00E82EEB"/>
    <w:rsid w:val="00E8508A"/>
    <w:rsid w:val="00E85224"/>
    <w:rsid w:val="00E85BAC"/>
    <w:rsid w:val="00E864E4"/>
    <w:rsid w:val="00E867AF"/>
    <w:rsid w:val="00E91786"/>
    <w:rsid w:val="00E92BA1"/>
    <w:rsid w:val="00E93331"/>
    <w:rsid w:val="00E93809"/>
    <w:rsid w:val="00E96F96"/>
    <w:rsid w:val="00E97840"/>
    <w:rsid w:val="00EA1CC1"/>
    <w:rsid w:val="00EA2BFD"/>
    <w:rsid w:val="00EA2E7C"/>
    <w:rsid w:val="00EA375C"/>
    <w:rsid w:val="00EA6676"/>
    <w:rsid w:val="00EA68E9"/>
    <w:rsid w:val="00EA6BAC"/>
    <w:rsid w:val="00EB1F86"/>
    <w:rsid w:val="00EB29EC"/>
    <w:rsid w:val="00EB3F2D"/>
    <w:rsid w:val="00EB6966"/>
    <w:rsid w:val="00EB7586"/>
    <w:rsid w:val="00EC1019"/>
    <w:rsid w:val="00EC1494"/>
    <w:rsid w:val="00EC4FC1"/>
    <w:rsid w:val="00EC6207"/>
    <w:rsid w:val="00EC75D6"/>
    <w:rsid w:val="00ED099C"/>
    <w:rsid w:val="00ED0E7B"/>
    <w:rsid w:val="00ED21E1"/>
    <w:rsid w:val="00ED7A8D"/>
    <w:rsid w:val="00EE2F76"/>
    <w:rsid w:val="00EE5FAD"/>
    <w:rsid w:val="00EE6116"/>
    <w:rsid w:val="00EE61FA"/>
    <w:rsid w:val="00EE6AD8"/>
    <w:rsid w:val="00EF2A4C"/>
    <w:rsid w:val="00EF2C36"/>
    <w:rsid w:val="00F00684"/>
    <w:rsid w:val="00F01620"/>
    <w:rsid w:val="00F0201D"/>
    <w:rsid w:val="00F029D3"/>
    <w:rsid w:val="00F0606E"/>
    <w:rsid w:val="00F111C6"/>
    <w:rsid w:val="00F136CC"/>
    <w:rsid w:val="00F136EC"/>
    <w:rsid w:val="00F209C2"/>
    <w:rsid w:val="00F215F6"/>
    <w:rsid w:val="00F23016"/>
    <w:rsid w:val="00F259CE"/>
    <w:rsid w:val="00F25E5D"/>
    <w:rsid w:val="00F26113"/>
    <w:rsid w:val="00F2E56D"/>
    <w:rsid w:val="00F30621"/>
    <w:rsid w:val="00F334C3"/>
    <w:rsid w:val="00F35C44"/>
    <w:rsid w:val="00F3763B"/>
    <w:rsid w:val="00F37AD1"/>
    <w:rsid w:val="00F40D72"/>
    <w:rsid w:val="00F40E72"/>
    <w:rsid w:val="00F42FBC"/>
    <w:rsid w:val="00F433C4"/>
    <w:rsid w:val="00F46160"/>
    <w:rsid w:val="00F464A8"/>
    <w:rsid w:val="00F46BDB"/>
    <w:rsid w:val="00F507CC"/>
    <w:rsid w:val="00F514F8"/>
    <w:rsid w:val="00F52CD5"/>
    <w:rsid w:val="00F53593"/>
    <w:rsid w:val="00F54633"/>
    <w:rsid w:val="00F5636E"/>
    <w:rsid w:val="00F5743C"/>
    <w:rsid w:val="00F60086"/>
    <w:rsid w:val="00F608BA"/>
    <w:rsid w:val="00F630A8"/>
    <w:rsid w:val="00F641A0"/>
    <w:rsid w:val="00F651AF"/>
    <w:rsid w:val="00F7048D"/>
    <w:rsid w:val="00F7093E"/>
    <w:rsid w:val="00F7213F"/>
    <w:rsid w:val="00F745A8"/>
    <w:rsid w:val="00F7645B"/>
    <w:rsid w:val="00F765E4"/>
    <w:rsid w:val="00F7755D"/>
    <w:rsid w:val="00F81375"/>
    <w:rsid w:val="00F81A69"/>
    <w:rsid w:val="00F82E7E"/>
    <w:rsid w:val="00F87233"/>
    <w:rsid w:val="00F87C06"/>
    <w:rsid w:val="00F87D0A"/>
    <w:rsid w:val="00F90B2A"/>
    <w:rsid w:val="00F90F56"/>
    <w:rsid w:val="00F91355"/>
    <w:rsid w:val="00F91403"/>
    <w:rsid w:val="00F92A73"/>
    <w:rsid w:val="00FA08B3"/>
    <w:rsid w:val="00FA2411"/>
    <w:rsid w:val="00FA682A"/>
    <w:rsid w:val="00FB2CCD"/>
    <w:rsid w:val="00FB4612"/>
    <w:rsid w:val="00FB6E24"/>
    <w:rsid w:val="00FB789B"/>
    <w:rsid w:val="00FB7ADE"/>
    <w:rsid w:val="00FC027C"/>
    <w:rsid w:val="00FC1B1D"/>
    <w:rsid w:val="00FC3D87"/>
    <w:rsid w:val="00FC647A"/>
    <w:rsid w:val="00FD003C"/>
    <w:rsid w:val="00FD02FA"/>
    <w:rsid w:val="00FD13EE"/>
    <w:rsid w:val="00FD4E06"/>
    <w:rsid w:val="00FD579F"/>
    <w:rsid w:val="00FE5201"/>
    <w:rsid w:val="00FF0B42"/>
    <w:rsid w:val="00FF34A9"/>
    <w:rsid w:val="00FF693C"/>
    <w:rsid w:val="00FF7BD0"/>
    <w:rsid w:val="0100C641"/>
    <w:rsid w:val="010E7554"/>
    <w:rsid w:val="01301449"/>
    <w:rsid w:val="01455AF5"/>
    <w:rsid w:val="0172C515"/>
    <w:rsid w:val="01A64357"/>
    <w:rsid w:val="01C547CF"/>
    <w:rsid w:val="01D53C5B"/>
    <w:rsid w:val="01D90F1E"/>
    <w:rsid w:val="01DE9F93"/>
    <w:rsid w:val="01F4C909"/>
    <w:rsid w:val="022A3FE0"/>
    <w:rsid w:val="03184654"/>
    <w:rsid w:val="033D3D5C"/>
    <w:rsid w:val="0362024A"/>
    <w:rsid w:val="038DD1EE"/>
    <w:rsid w:val="0433D629"/>
    <w:rsid w:val="0443EE72"/>
    <w:rsid w:val="04C92F72"/>
    <w:rsid w:val="053C36CD"/>
    <w:rsid w:val="0549E6AC"/>
    <w:rsid w:val="056B7B0C"/>
    <w:rsid w:val="0570263A"/>
    <w:rsid w:val="057AB9F1"/>
    <w:rsid w:val="05889CBE"/>
    <w:rsid w:val="058F72FB"/>
    <w:rsid w:val="05B5B8A7"/>
    <w:rsid w:val="05ED075E"/>
    <w:rsid w:val="062E9924"/>
    <w:rsid w:val="0677BCEC"/>
    <w:rsid w:val="06886942"/>
    <w:rsid w:val="069F5131"/>
    <w:rsid w:val="06B299CD"/>
    <w:rsid w:val="06CC35F8"/>
    <w:rsid w:val="06E8D00F"/>
    <w:rsid w:val="072FEC90"/>
    <w:rsid w:val="072FF341"/>
    <w:rsid w:val="0761B261"/>
    <w:rsid w:val="07FA0771"/>
    <w:rsid w:val="08593436"/>
    <w:rsid w:val="08703D89"/>
    <w:rsid w:val="0884A070"/>
    <w:rsid w:val="08E69F12"/>
    <w:rsid w:val="09155003"/>
    <w:rsid w:val="09379379"/>
    <w:rsid w:val="09473B37"/>
    <w:rsid w:val="09AAD577"/>
    <w:rsid w:val="09C04DD7"/>
    <w:rsid w:val="09C91976"/>
    <w:rsid w:val="0A2070D1"/>
    <w:rsid w:val="0A21EFF9"/>
    <w:rsid w:val="0A278DDD"/>
    <w:rsid w:val="0A3F4BC6"/>
    <w:rsid w:val="0A761CD1"/>
    <w:rsid w:val="0A797D05"/>
    <w:rsid w:val="0A8EB80B"/>
    <w:rsid w:val="0A9A0CFE"/>
    <w:rsid w:val="0AB7961A"/>
    <w:rsid w:val="0AD19F85"/>
    <w:rsid w:val="0B09F392"/>
    <w:rsid w:val="0B2B85E3"/>
    <w:rsid w:val="0B443AFC"/>
    <w:rsid w:val="0B690FEF"/>
    <w:rsid w:val="0B945385"/>
    <w:rsid w:val="0B9F1823"/>
    <w:rsid w:val="0BA9696E"/>
    <w:rsid w:val="0BEB2EA3"/>
    <w:rsid w:val="0C295AD8"/>
    <w:rsid w:val="0C309DD8"/>
    <w:rsid w:val="0C34FE24"/>
    <w:rsid w:val="0C900889"/>
    <w:rsid w:val="0CC028FC"/>
    <w:rsid w:val="0CEEC61B"/>
    <w:rsid w:val="0D244386"/>
    <w:rsid w:val="0D61CBD7"/>
    <w:rsid w:val="0D683E53"/>
    <w:rsid w:val="0D8B5BBB"/>
    <w:rsid w:val="0DD31050"/>
    <w:rsid w:val="0E30716A"/>
    <w:rsid w:val="0E317422"/>
    <w:rsid w:val="0E6826AA"/>
    <w:rsid w:val="0E9A4695"/>
    <w:rsid w:val="0ED8592C"/>
    <w:rsid w:val="0EEFAF01"/>
    <w:rsid w:val="0F13C69E"/>
    <w:rsid w:val="0F28E26F"/>
    <w:rsid w:val="0F2915CF"/>
    <w:rsid w:val="0F5A967D"/>
    <w:rsid w:val="0F75C2F6"/>
    <w:rsid w:val="0FDFB761"/>
    <w:rsid w:val="10445738"/>
    <w:rsid w:val="10EDB01C"/>
    <w:rsid w:val="11231EBD"/>
    <w:rsid w:val="11D08F93"/>
    <w:rsid w:val="11F2A7D2"/>
    <w:rsid w:val="1231EDDF"/>
    <w:rsid w:val="123F507F"/>
    <w:rsid w:val="12AE3286"/>
    <w:rsid w:val="12B19DDE"/>
    <w:rsid w:val="12B62BC7"/>
    <w:rsid w:val="12D8D57F"/>
    <w:rsid w:val="12FDBF59"/>
    <w:rsid w:val="133D1879"/>
    <w:rsid w:val="138890AC"/>
    <w:rsid w:val="138DB67C"/>
    <w:rsid w:val="13A7FD7D"/>
    <w:rsid w:val="14A1EDAD"/>
    <w:rsid w:val="14AC1537"/>
    <w:rsid w:val="1556D2DB"/>
    <w:rsid w:val="15632378"/>
    <w:rsid w:val="15657781"/>
    <w:rsid w:val="158D826C"/>
    <w:rsid w:val="15997BF2"/>
    <w:rsid w:val="160FC73B"/>
    <w:rsid w:val="166539E2"/>
    <w:rsid w:val="16C28831"/>
    <w:rsid w:val="17332EDD"/>
    <w:rsid w:val="1781EB5F"/>
    <w:rsid w:val="17BC570D"/>
    <w:rsid w:val="180D7ED4"/>
    <w:rsid w:val="180FCC65"/>
    <w:rsid w:val="1840C017"/>
    <w:rsid w:val="184FC496"/>
    <w:rsid w:val="1862DBF9"/>
    <w:rsid w:val="186C9325"/>
    <w:rsid w:val="18842FBB"/>
    <w:rsid w:val="18988A9C"/>
    <w:rsid w:val="189DE327"/>
    <w:rsid w:val="1915EC26"/>
    <w:rsid w:val="19774C76"/>
    <w:rsid w:val="199CBB7D"/>
    <w:rsid w:val="19D37E63"/>
    <w:rsid w:val="1A0D8113"/>
    <w:rsid w:val="1A522D4E"/>
    <w:rsid w:val="1A5CCD09"/>
    <w:rsid w:val="1A74FB4C"/>
    <w:rsid w:val="1AC4F49B"/>
    <w:rsid w:val="1AD084E8"/>
    <w:rsid w:val="1B2C65DB"/>
    <w:rsid w:val="1B415907"/>
    <w:rsid w:val="1B43A62B"/>
    <w:rsid w:val="1B95C20A"/>
    <w:rsid w:val="1BCFCBCE"/>
    <w:rsid w:val="1BED3CB1"/>
    <w:rsid w:val="1BED93B6"/>
    <w:rsid w:val="1BFB85A9"/>
    <w:rsid w:val="1C05E108"/>
    <w:rsid w:val="1C8DC69B"/>
    <w:rsid w:val="1CA3CC9D"/>
    <w:rsid w:val="1DA0C285"/>
    <w:rsid w:val="1DC4B711"/>
    <w:rsid w:val="1E17BCC7"/>
    <w:rsid w:val="1E231CEC"/>
    <w:rsid w:val="1E2FA796"/>
    <w:rsid w:val="1E42782F"/>
    <w:rsid w:val="1EB2B1C9"/>
    <w:rsid w:val="1ED5E410"/>
    <w:rsid w:val="1EFBE9AC"/>
    <w:rsid w:val="1F27BC87"/>
    <w:rsid w:val="1FBCF8C0"/>
    <w:rsid w:val="1FDE0100"/>
    <w:rsid w:val="2030F046"/>
    <w:rsid w:val="205F748F"/>
    <w:rsid w:val="20BBDA51"/>
    <w:rsid w:val="20C0DAF1"/>
    <w:rsid w:val="215A9F3D"/>
    <w:rsid w:val="21CD6DEE"/>
    <w:rsid w:val="21D13A6C"/>
    <w:rsid w:val="221726FF"/>
    <w:rsid w:val="22669B7D"/>
    <w:rsid w:val="22795399"/>
    <w:rsid w:val="22ABDBCC"/>
    <w:rsid w:val="230318B9"/>
    <w:rsid w:val="2340AD70"/>
    <w:rsid w:val="236C7E49"/>
    <w:rsid w:val="237A759F"/>
    <w:rsid w:val="23D05572"/>
    <w:rsid w:val="23D2CB63"/>
    <w:rsid w:val="23F5CD98"/>
    <w:rsid w:val="23F7FB07"/>
    <w:rsid w:val="240F46CF"/>
    <w:rsid w:val="245C1B3A"/>
    <w:rsid w:val="2465A4D2"/>
    <w:rsid w:val="24E0FFC9"/>
    <w:rsid w:val="2508C823"/>
    <w:rsid w:val="2519C598"/>
    <w:rsid w:val="25690CBD"/>
    <w:rsid w:val="25741826"/>
    <w:rsid w:val="25961990"/>
    <w:rsid w:val="25F1D4C7"/>
    <w:rsid w:val="262467E8"/>
    <w:rsid w:val="26A20ECD"/>
    <w:rsid w:val="26A2B48D"/>
    <w:rsid w:val="26B871FF"/>
    <w:rsid w:val="26BA8A7D"/>
    <w:rsid w:val="26DEAF68"/>
    <w:rsid w:val="26E962BA"/>
    <w:rsid w:val="26ED913B"/>
    <w:rsid w:val="26F43FE1"/>
    <w:rsid w:val="272DF21B"/>
    <w:rsid w:val="27643ABF"/>
    <w:rsid w:val="27975F17"/>
    <w:rsid w:val="27A6BA98"/>
    <w:rsid w:val="27B6825F"/>
    <w:rsid w:val="28482F7D"/>
    <w:rsid w:val="28537CB5"/>
    <w:rsid w:val="2898C0A6"/>
    <w:rsid w:val="28C14B91"/>
    <w:rsid w:val="293D7463"/>
    <w:rsid w:val="2951F6B4"/>
    <w:rsid w:val="295616BA"/>
    <w:rsid w:val="296F7F9F"/>
    <w:rsid w:val="2978EFFD"/>
    <w:rsid w:val="29A9A567"/>
    <w:rsid w:val="29E1B728"/>
    <w:rsid w:val="29E97B42"/>
    <w:rsid w:val="2A1EA2E0"/>
    <w:rsid w:val="2A3C9CCB"/>
    <w:rsid w:val="2A53F08F"/>
    <w:rsid w:val="2A6B4EAA"/>
    <w:rsid w:val="2A99FEEC"/>
    <w:rsid w:val="2AE3D689"/>
    <w:rsid w:val="2AECF41C"/>
    <w:rsid w:val="2B3783D8"/>
    <w:rsid w:val="2B55F163"/>
    <w:rsid w:val="2B9F48F3"/>
    <w:rsid w:val="2BB2E232"/>
    <w:rsid w:val="2BDE8F73"/>
    <w:rsid w:val="2C0C6643"/>
    <w:rsid w:val="2C203071"/>
    <w:rsid w:val="2C46B148"/>
    <w:rsid w:val="2C746108"/>
    <w:rsid w:val="2C74CCF9"/>
    <w:rsid w:val="2CFFAD06"/>
    <w:rsid w:val="2D29CC01"/>
    <w:rsid w:val="2D301D8A"/>
    <w:rsid w:val="2D399EF8"/>
    <w:rsid w:val="2D426B28"/>
    <w:rsid w:val="2D476CD1"/>
    <w:rsid w:val="2D62CD01"/>
    <w:rsid w:val="2D656550"/>
    <w:rsid w:val="2D83B218"/>
    <w:rsid w:val="2D8CD0BA"/>
    <w:rsid w:val="2DA240E3"/>
    <w:rsid w:val="2DE065EB"/>
    <w:rsid w:val="2ED29A27"/>
    <w:rsid w:val="2EFEDF1B"/>
    <w:rsid w:val="2F1F8B98"/>
    <w:rsid w:val="2F3457A9"/>
    <w:rsid w:val="2F6C2A72"/>
    <w:rsid w:val="2F7D7A3F"/>
    <w:rsid w:val="2FB3BE6C"/>
    <w:rsid w:val="2FB6AF1E"/>
    <w:rsid w:val="2FC45A40"/>
    <w:rsid w:val="2FD6625C"/>
    <w:rsid w:val="2FE04ABD"/>
    <w:rsid w:val="302B09AA"/>
    <w:rsid w:val="30A720EC"/>
    <w:rsid w:val="30D8EC64"/>
    <w:rsid w:val="318559A8"/>
    <w:rsid w:val="31B6D727"/>
    <w:rsid w:val="31E450F4"/>
    <w:rsid w:val="31FAC7F6"/>
    <w:rsid w:val="320C33DF"/>
    <w:rsid w:val="3216D0F4"/>
    <w:rsid w:val="3218AF62"/>
    <w:rsid w:val="32583B71"/>
    <w:rsid w:val="326CC95D"/>
    <w:rsid w:val="3279C8E3"/>
    <w:rsid w:val="328CD491"/>
    <w:rsid w:val="32DD6837"/>
    <w:rsid w:val="32EA5A4A"/>
    <w:rsid w:val="332B60FB"/>
    <w:rsid w:val="333F36A1"/>
    <w:rsid w:val="33651C83"/>
    <w:rsid w:val="336ECB6D"/>
    <w:rsid w:val="3393D1B3"/>
    <w:rsid w:val="33E74C6F"/>
    <w:rsid w:val="33EA2038"/>
    <w:rsid w:val="34024B0E"/>
    <w:rsid w:val="340C583F"/>
    <w:rsid w:val="341E524D"/>
    <w:rsid w:val="3456D29F"/>
    <w:rsid w:val="34A25A77"/>
    <w:rsid w:val="351C1B5E"/>
    <w:rsid w:val="3530328E"/>
    <w:rsid w:val="35570952"/>
    <w:rsid w:val="3557743E"/>
    <w:rsid w:val="36287BB3"/>
    <w:rsid w:val="3633AA3D"/>
    <w:rsid w:val="36A041D9"/>
    <w:rsid w:val="36C4B6DF"/>
    <w:rsid w:val="371B80A8"/>
    <w:rsid w:val="37A5ED24"/>
    <w:rsid w:val="37B94DA1"/>
    <w:rsid w:val="37BED524"/>
    <w:rsid w:val="37FDF4EE"/>
    <w:rsid w:val="382723D8"/>
    <w:rsid w:val="3867DCEF"/>
    <w:rsid w:val="3867E869"/>
    <w:rsid w:val="387FAB18"/>
    <w:rsid w:val="38C8F16A"/>
    <w:rsid w:val="39197973"/>
    <w:rsid w:val="3956F650"/>
    <w:rsid w:val="39614F13"/>
    <w:rsid w:val="39B20199"/>
    <w:rsid w:val="39B333B8"/>
    <w:rsid w:val="39BE834D"/>
    <w:rsid w:val="3A1E2438"/>
    <w:rsid w:val="3A7768C6"/>
    <w:rsid w:val="3ADFBE2A"/>
    <w:rsid w:val="3AF6D82F"/>
    <w:rsid w:val="3B0E83BD"/>
    <w:rsid w:val="3B184634"/>
    <w:rsid w:val="3B51F82C"/>
    <w:rsid w:val="3B7A784D"/>
    <w:rsid w:val="3B8A0C46"/>
    <w:rsid w:val="3BCAFF46"/>
    <w:rsid w:val="3C13B543"/>
    <w:rsid w:val="3C30FC4F"/>
    <w:rsid w:val="3C593F0C"/>
    <w:rsid w:val="3CE260C0"/>
    <w:rsid w:val="3CEEBA93"/>
    <w:rsid w:val="3CF4D2B9"/>
    <w:rsid w:val="3D26F33F"/>
    <w:rsid w:val="3D9B6979"/>
    <w:rsid w:val="3DA39152"/>
    <w:rsid w:val="3E1620CF"/>
    <w:rsid w:val="3E1B2B4E"/>
    <w:rsid w:val="3E3AEE7D"/>
    <w:rsid w:val="3E9190EE"/>
    <w:rsid w:val="3EBADAEE"/>
    <w:rsid w:val="3EEBABEF"/>
    <w:rsid w:val="3EFC9E66"/>
    <w:rsid w:val="3F4FB21D"/>
    <w:rsid w:val="3F9308E3"/>
    <w:rsid w:val="3FEB11CE"/>
    <w:rsid w:val="3FECAFC2"/>
    <w:rsid w:val="4012227D"/>
    <w:rsid w:val="40C5695D"/>
    <w:rsid w:val="410991DA"/>
    <w:rsid w:val="411FCD6E"/>
    <w:rsid w:val="413D5492"/>
    <w:rsid w:val="4173DB37"/>
    <w:rsid w:val="418C7D9C"/>
    <w:rsid w:val="41F2A2D3"/>
    <w:rsid w:val="423AA0DB"/>
    <w:rsid w:val="428E557C"/>
    <w:rsid w:val="42C9A79D"/>
    <w:rsid w:val="42CD8760"/>
    <w:rsid w:val="42E76BBB"/>
    <w:rsid w:val="42EAA787"/>
    <w:rsid w:val="42EC8C73"/>
    <w:rsid w:val="42ECCB58"/>
    <w:rsid w:val="42F0A839"/>
    <w:rsid w:val="432299B3"/>
    <w:rsid w:val="433695B2"/>
    <w:rsid w:val="4349F83E"/>
    <w:rsid w:val="4363715C"/>
    <w:rsid w:val="4386369A"/>
    <w:rsid w:val="439F0BC8"/>
    <w:rsid w:val="43AFC16A"/>
    <w:rsid w:val="43D84E72"/>
    <w:rsid w:val="43DD943C"/>
    <w:rsid w:val="43ED4FFA"/>
    <w:rsid w:val="447CD659"/>
    <w:rsid w:val="4481D112"/>
    <w:rsid w:val="44ADD916"/>
    <w:rsid w:val="4542CB4C"/>
    <w:rsid w:val="457AB74B"/>
    <w:rsid w:val="45A1EC03"/>
    <w:rsid w:val="45C2CC06"/>
    <w:rsid w:val="45D4EBDB"/>
    <w:rsid w:val="45E53DDD"/>
    <w:rsid w:val="45ECD9CE"/>
    <w:rsid w:val="462B366D"/>
    <w:rsid w:val="468E604F"/>
    <w:rsid w:val="46A51DFA"/>
    <w:rsid w:val="46ADBCF2"/>
    <w:rsid w:val="46B49CDD"/>
    <w:rsid w:val="474E2C61"/>
    <w:rsid w:val="47666DA2"/>
    <w:rsid w:val="478A62BB"/>
    <w:rsid w:val="47BF37BD"/>
    <w:rsid w:val="47FC0DBD"/>
    <w:rsid w:val="486BB398"/>
    <w:rsid w:val="488B94ED"/>
    <w:rsid w:val="48E6C5A2"/>
    <w:rsid w:val="48F8E8CB"/>
    <w:rsid w:val="492EDD84"/>
    <w:rsid w:val="494732A9"/>
    <w:rsid w:val="4947ED58"/>
    <w:rsid w:val="4955ABAE"/>
    <w:rsid w:val="49B89478"/>
    <w:rsid w:val="4A198627"/>
    <w:rsid w:val="4A61F39F"/>
    <w:rsid w:val="4A714539"/>
    <w:rsid w:val="4A9A524A"/>
    <w:rsid w:val="4AFEEF91"/>
    <w:rsid w:val="4B21C71B"/>
    <w:rsid w:val="4B338BE2"/>
    <w:rsid w:val="4B574E41"/>
    <w:rsid w:val="4B8C8164"/>
    <w:rsid w:val="4BA9085D"/>
    <w:rsid w:val="4BDEBB77"/>
    <w:rsid w:val="4CCBFF82"/>
    <w:rsid w:val="4CE885BF"/>
    <w:rsid w:val="4D42FDCF"/>
    <w:rsid w:val="4D734C16"/>
    <w:rsid w:val="4D8F17E8"/>
    <w:rsid w:val="4D91EE80"/>
    <w:rsid w:val="4DBBA9DC"/>
    <w:rsid w:val="4DFB86F8"/>
    <w:rsid w:val="4DFD0814"/>
    <w:rsid w:val="4E318B05"/>
    <w:rsid w:val="4E7784F7"/>
    <w:rsid w:val="4E7F3107"/>
    <w:rsid w:val="4E806621"/>
    <w:rsid w:val="4EAAD52D"/>
    <w:rsid w:val="4EE52444"/>
    <w:rsid w:val="4EE65D5D"/>
    <w:rsid w:val="4F1BE022"/>
    <w:rsid w:val="4F549B10"/>
    <w:rsid w:val="4F5FA6E2"/>
    <w:rsid w:val="4F6D6DE1"/>
    <w:rsid w:val="4F8557BB"/>
    <w:rsid w:val="4FDD217A"/>
    <w:rsid w:val="5008DB90"/>
    <w:rsid w:val="504DC5AF"/>
    <w:rsid w:val="5071334F"/>
    <w:rsid w:val="5092E78D"/>
    <w:rsid w:val="51070785"/>
    <w:rsid w:val="512E22E3"/>
    <w:rsid w:val="51405D0B"/>
    <w:rsid w:val="51A949B1"/>
    <w:rsid w:val="51DA6F41"/>
    <w:rsid w:val="51EFD0B9"/>
    <w:rsid w:val="52303081"/>
    <w:rsid w:val="52361DBB"/>
    <w:rsid w:val="528C3BD2"/>
    <w:rsid w:val="52A5642F"/>
    <w:rsid w:val="52C30EE1"/>
    <w:rsid w:val="52FD6FF5"/>
    <w:rsid w:val="53028AD7"/>
    <w:rsid w:val="531D4E8C"/>
    <w:rsid w:val="53CE556C"/>
    <w:rsid w:val="53D460C4"/>
    <w:rsid w:val="54280C33"/>
    <w:rsid w:val="548C5EF1"/>
    <w:rsid w:val="55006A28"/>
    <w:rsid w:val="553E3BB5"/>
    <w:rsid w:val="555EB4B2"/>
    <w:rsid w:val="5597B60E"/>
    <w:rsid w:val="55B7E1A9"/>
    <w:rsid w:val="56803AF1"/>
    <w:rsid w:val="568F55AC"/>
    <w:rsid w:val="5751159C"/>
    <w:rsid w:val="575FACF5"/>
    <w:rsid w:val="577EFCD2"/>
    <w:rsid w:val="57A65C58"/>
    <w:rsid w:val="57DF7DF7"/>
    <w:rsid w:val="585C8A62"/>
    <w:rsid w:val="5888707C"/>
    <w:rsid w:val="58995036"/>
    <w:rsid w:val="5914A5B3"/>
    <w:rsid w:val="592D8082"/>
    <w:rsid w:val="594316D9"/>
    <w:rsid w:val="59509713"/>
    <w:rsid w:val="59E2CE7F"/>
    <w:rsid w:val="5A916C8A"/>
    <w:rsid w:val="5AD234CE"/>
    <w:rsid w:val="5ADE0C3F"/>
    <w:rsid w:val="5AED400F"/>
    <w:rsid w:val="5AEF27D7"/>
    <w:rsid w:val="5B171FAF"/>
    <w:rsid w:val="5B4240D5"/>
    <w:rsid w:val="5B43D2AB"/>
    <w:rsid w:val="5B4C829F"/>
    <w:rsid w:val="5BA0C695"/>
    <w:rsid w:val="5BA8A938"/>
    <w:rsid w:val="5C282C06"/>
    <w:rsid w:val="5C2EF513"/>
    <w:rsid w:val="5C3E1A6D"/>
    <w:rsid w:val="5C513310"/>
    <w:rsid w:val="5C5FFE14"/>
    <w:rsid w:val="5C619BC0"/>
    <w:rsid w:val="5C7205E9"/>
    <w:rsid w:val="5CE5871C"/>
    <w:rsid w:val="5CE94808"/>
    <w:rsid w:val="5D006F90"/>
    <w:rsid w:val="5D07E130"/>
    <w:rsid w:val="5D7A2D85"/>
    <w:rsid w:val="5DFB553D"/>
    <w:rsid w:val="5E0AE785"/>
    <w:rsid w:val="5E4F58F6"/>
    <w:rsid w:val="5EB2CE65"/>
    <w:rsid w:val="5EC7EF13"/>
    <w:rsid w:val="5F1162FD"/>
    <w:rsid w:val="5F453147"/>
    <w:rsid w:val="60A2E97B"/>
    <w:rsid w:val="60C8E366"/>
    <w:rsid w:val="60DA2D67"/>
    <w:rsid w:val="60F563AB"/>
    <w:rsid w:val="60FF610A"/>
    <w:rsid w:val="610E39BA"/>
    <w:rsid w:val="6130931E"/>
    <w:rsid w:val="613A7598"/>
    <w:rsid w:val="616D37E0"/>
    <w:rsid w:val="618542D8"/>
    <w:rsid w:val="61F75DCE"/>
    <w:rsid w:val="61FCEB90"/>
    <w:rsid w:val="62038065"/>
    <w:rsid w:val="6214E95D"/>
    <w:rsid w:val="6296393D"/>
    <w:rsid w:val="62C1EEAF"/>
    <w:rsid w:val="62CA9AFF"/>
    <w:rsid w:val="6338E077"/>
    <w:rsid w:val="6339D876"/>
    <w:rsid w:val="633AD8FC"/>
    <w:rsid w:val="63516A0F"/>
    <w:rsid w:val="63A00046"/>
    <w:rsid w:val="640D9296"/>
    <w:rsid w:val="6444EDF1"/>
    <w:rsid w:val="64500B3E"/>
    <w:rsid w:val="648B65CA"/>
    <w:rsid w:val="64A828CF"/>
    <w:rsid w:val="64BB937C"/>
    <w:rsid w:val="64D21EB1"/>
    <w:rsid w:val="64F330FD"/>
    <w:rsid w:val="650FC6BC"/>
    <w:rsid w:val="65105184"/>
    <w:rsid w:val="6518263B"/>
    <w:rsid w:val="6573E2F0"/>
    <w:rsid w:val="65746773"/>
    <w:rsid w:val="659EB094"/>
    <w:rsid w:val="65FB5A9B"/>
    <w:rsid w:val="66223662"/>
    <w:rsid w:val="6638F390"/>
    <w:rsid w:val="666D4CCF"/>
    <w:rsid w:val="66B3BE19"/>
    <w:rsid w:val="66C9F759"/>
    <w:rsid w:val="66D7DC18"/>
    <w:rsid w:val="671947C3"/>
    <w:rsid w:val="67540479"/>
    <w:rsid w:val="677EB9F9"/>
    <w:rsid w:val="67A1D682"/>
    <w:rsid w:val="67BB6BD9"/>
    <w:rsid w:val="6815544A"/>
    <w:rsid w:val="68705E35"/>
    <w:rsid w:val="6886C677"/>
    <w:rsid w:val="6901C005"/>
    <w:rsid w:val="694CBF5A"/>
    <w:rsid w:val="697849C5"/>
    <w:rsid w:val="697F0A54"/>
    <w:rsid w:val="699F8D78"/>
    <w:rsid w:val="69A53DD4"/>
    <w:rsid w:val="6A39AFA4"/>
    <w:rsid w:val="6A3CD7B4"/>
    <w:rsid w:val="6A67D383"/>
    <w:rsid w:val="6A7E357F"/>
    <w:rsid w:val="6ADCAF58"/>
    <w:rsid w:val="6ADDFA70"/>
    <w:rsid w:val="6AF0FC17"/>
    <w:rsid w:val="6B1E044A"/>
    <w:rsid w:val="6B7E56F3"/>
    <w:rsid w:val="6B8F80D5"/>
    <w:rsid w:val="6C2AD96C"/>
    <w:rsid w:val="6C4FAB62"/>
    <w:rsid w:val="6CBEC5E1"/>
    <w:rsid w:val="6CF0CE5F"/>
    <w:rsid w:val="6D0CC03A"/>
    <w:rsid w:val="6D6ED0E6"/>
    <w:rsid w:val="6DAF99BE"/>
    <w:rsid w:val="6DBE0776"/>
    <w:rsid w:val="6DC2EEBD"/>
    <w:rsid w:val="6DC6E994"/>
    <w:rsid w:val="6E46811C"/>
    <w:rsid w:val="6E51158C"/>
    <w:rsid w:val="6E6AE028"/>
    <w:rsid w:val="6E74F2EF"/>
    <w:rsid w:val="6EA8D321"/>
    <w:rsid w:val="6EC39967"/>
    <w:rsid w:val="6ED9376D"/>
    <w:rsid w:val="6F75B320"/>
    <w:rsid w:val="6FBF02A5"/>
    <w:rsid w:val="6FF6DE22"/>
    <w:rsid w:val="704B4378"/>
    <w:rsid w:val="70793194"/>
    <w:rsid w:val="70867E88"/>
    <w:rsid w:val="70A3CE77"/>
    <w:rsid w:val="712913E9"/>
    <w:rsid w:val="7140DEE2"/>
    <w:rsid w:val="71583046"/>
    <w:rsid w:val="715DA5EB"/>
    <w:rsid w:val="716F6A62"/>
    <w:rsid w:val="71C0FA77"/>
    <w:rsid w:val="71D0555B"/>
    <w:rsid w:val="71D497F9"/>
    <w:rsid w:val="72170F0C"/>
    <w:rsid w:val="72FD19B1"/>
    <w:rsid w:val="730559EA"/>
    <w:rsid w:val="7313C2AE"/>
    <w:rsid w:val="73281216"/>
    <w:rsid w:val="7345C24E"/>
    <w:rsid w:val="735AC854"/>
    <w:rsid w:val="737F9E9A"/>
    <w:rsid w:val="73960536"/>
    <w:rsid w:val="73AC4659"/>
    <w:rsid w:val="744F3A37"/>
    <w:rsid w:val="745FD7BA"/>
    <w:rsid w:val="7491FFBD"/>
    <w:rsid w:val="74928616"/>
    <w:rsid w:val="75003821"/>
    <w:rsid w:val="7524EC4C"/>
    <w:rsid w:val="7589D582"/>
    <w:rsid w:val="75AEBF5F"/>
    <w:rsid w:val="762236C8"/>
    <w:rsid w:val="762DA45C"/>
    <w:rsid w:val="769CDDE9"/>
    <w:rsid w:val="76A634B6"/>
    <w:rsid w:val="76B55D7F"/>
    <w:rsid w:val="76BEF36C"/>
    <w:rsid w:val="76C8E5CE"/>
    <w:rsid w:val="774EC55E"/>
    <w:rsid w:val="7750CAEB"/>
    <w:rsid w:val="776A4829"/>
    <w:rsid w:val="776AA7D6"/>
    <w:rsid w:val="77761274"/>
    <w:rsid w:val="77A59D8C"/>
    <w:rsid w:val="77D6CC94"/>
    <w:rsid w:val="781AEC01"/>
    <w:rsid w:val="78E4D5BC"/>
    <w:rsid w:val="7908F9E3"/>
    <w:rsid w:val="79648078"/>
    <w:rsid w:val="7983D515"/>
    <w:rsid w:val="798A2761"/>
    <w:rsid w:val="79C8FC1D"/>
    <w:rsid w:val="79EC9FDD"/>
    <w:rsid w:val="7A025F80"/>
    <w:rsid w:val="7A16DA67"/>
    <w:rsid w:val="7A56C8D8"/>
    <w:rsid w:val="7A59C6B1"/>
    <w:rsid w:val="7A63712C"/>
    <w:rsid w:val="7AC911C6"/>
    <w:rsid w:val="7B0F75FE"/>
    <w:rsid w:val="7B2D418A"/>
    <w:rsid w:val="7B3D7340"/>
    <w:rsid w:val="7B3F68F0"/>
    <w:rsid w:val="7B9E2FE1"/>
    <w:rsid w:val="7BC420AD"/>
    <w:rsid w:val="7BE665CA"/>
    <w:rsid w:val="7BF7AE2A"/>
    <w:rsid w:val="7C33E363"/>
    <w:rsid w:val="7C873AD0"/>
    <w:rsid w:val="7CB37061"/>
    <w:rsid w:val="7D039060"/>
    <w:rsid w:val="7D116EC6"/>
    <w:rsid w:val="7D24F0F3"/>
    <w:rsid w:val="7D7FA51D"/>
    <w:rsid w:val="7DB1A9EF"/>
    <w:rsid w:val="7DE1E237"/>
    <w:rsid w:val="7E6162DF"/>
    <w:rsid w:val="7ED8C9AD"/>
    <w:rsid w:val="7F6A7D40"/>
    <w:rsid w:val="7F79BBC1"/>
    <w:rsid w:val="7FC0B700"/>
    <w:rsid w:val="7FCD5320"/>
    <w:rsid w:val="7FD903E8"/>
    <w:rsid w:val="7FD96D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51267"/>
  <w15:docId w15:val="{CD1FBCA8-2BFE-4959-A2B8-F7CA891C5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lang w:val="en-GB"/>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430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30DB"/>
  </w:style>
  <w:style w:type="paragraph" w:styleId="Footer">
    <w:name w:val="footer"/>
    <w:basedOn w:val="Normal"/>
    <w:link w:val="FooterChar"/>
    <w:uiPriority w:val="99"/>
    <w:unhideWhenUsed/>
    <w:rsid w:val="008430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30DB"/>
  </w:style>
  <w:style w:type="paragraph" w:styleId="ListParagraph">
    <w:name w:val="List Paragraph"/>
    <w:basedOn w:val="Normal"/>
    <w:uiPriority w:val="34"/>
    <w:qFormat/>
    <w:rsid w:val="007833A3"/>
    <w:pPr>
      <w:ind w:left="720"/>
      <w:contextualSpacing/>
    </w:pPr>
  </w:style>
  <w:style w:type="character" w:styleId="Hyperlink">
    <w:name w:val="Hyperlink"/>
    <w:basedOn w:val="DefaultParagraphFont"/>
    <w:uiPriority w:val="99"/>
    <w:unhideWhenUsed/>
    <w:rsid w:val="007231E8"/>
    <w:rPr>
      <w:color w:val="0000FF"/>
      <w:u w:val="single"/>
    </w:rPr>
  </w:style>
  <w:style w:type="paragraph" w:styleId="CommentText">
    <w:name w:val="annotation text"/>
    <w:basedOn w:val="Normal"/>
    <w:link w:val="CommentTextChar"/>
    <w:uiPriority w:val="99"/>
    <w:unhideWhenUsed/>
    <w:rsid w:val="00F25E5D"/>
    <w:pPr>
      <w:spacing w:line="240" w:lineRule="auto"/>
    </w:pPr>
    <w:rPr>
      <w:sz w:val="20"/>
      <w:szCs w:val="20"/>
    </w:rPr>
  </w:style>
  <w:style w:type="character" w:customStyle="1" w:styleId="CommentTextChar">
    <w:name w:val="Comment Text Char"/>
    <w:basedOn w:val="DefaultParagraphFont"/>
    <w:link w:val="CommentText"/>
    <w:uiPriority w:val="99"/>
    <w:rsid w:val="00F25E5D"/>
    <w:rPr>
      <w:sz w:val="20"/>
      <w:szCs w:val="20"/>
    </w:rPr>
  </w:style>
  <w:style w:type="character" w:styleId="CommentReference">
    <w:name w:val="annotation reference"/>
    <w:basedOn w:val="DefaultParagraphFont"/>
    <w:uiPriority w:val="99"/>
    <w:semiHidden/>
    <w:unhideWhenUsed/>
    <w:rsid w:val="00F25E5D"/>
    <w:rPr>
      <w:sz w:val="16"/>
      <w:szCs w:val="16"/>
    </w:rPr>
  </w:style>
  <w:style w:type="paragraph" w:styleId="BalloonText">
    <w:name w:val="Balloon Text"/>
    <w:basedOn w:val="Normal"/>
    <w:link w:val="BalloonTextChar"/>
    <w:uiPriority w:val="99"/>
    <w:semiHidden/>
    <w:unhideWhenUsed/>
    <w:rsid w:val="00F25E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E5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D6DA1"/>
    <w:rPr>
      <w:b/>
      <w:bCs/>
    </w:rPr>
  </w:style>
  <w:style w:type="character" w:customStyle="1" w:styleId="CommentSubjectChar">
    <w:name w:val="Comment Subject Char"/>
    <w:basedOn w:val="CommentTextChar"/>
    <w:link w:val="CommentSubject"/>
    <w:uiPriority w:val="99"/>
    <w:semiHidden/>
    <w:rsid w:val="000D6DA1"/>
    <w:rPr>
      <w:b/>
      <w:bCs/>
      <w:sz w:val="20"/>
      <w:szCs w:val="20"/>
    </w:rPr>
  </w:style>
  <w:style w:type="paragraph" w:customStyle="1" w:styleId="paragraph">
    <w:name w:val="paragraph"/>
    <w:basedOn w:val="Normal"/>
    <w:rsid w:val="0086748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6748D"/>
  </w:style>
  <w:style w:type="character" w:customStyle="1" w:styleId="eop">
    <w:name w:val="eop"/>
    <w:basedOn w:val="DefaultParagraphFont"/>
    <w:rsid w:val="0086748D"/>
  </w:style>
  <w:style w:type="paragraph" w:styleId="NormalWeb">
    <w:name w:val="Normal (Web)"/>
    <w:basedOn w:val="Normal"/>
    <w:uiPriority w:val="99"/>
    <w:semiHidden/>
    <w:unhideWhenUsed/>
    <w:rsid w:val="00497E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97E77"/>
  </w:style>
  <w:style w:type="paragraph" w:customStyle="1" w:styleId="pf0">
    <w:name w:val="pf0"/>
    <w:basedOn w:val="Normal"/>
    <w:rsid w:val="009F7A6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0A04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50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145798">
      <w:bodyDiv w:val="1"/>
      <w:marLeft w:val="0"/>
      <w:marRight w:val="0"/>
      <w:marTop w:val="0"/>
      <w:marBottom w:val="0"/>
      <w:divBdr>
        <w:top w:val="none" w:sz="0" w:space="0" w:color="auto"/>
        <w:left w:val="none" w:sz="0" w:space="0" w:color="auto"/>
        <w:bottom w:val="none" w:sz="0" w:space="0" w:color="auto"/>
        <w:right w:val="none" w:sz="0" w:space="0" w:color="auto"/>
      </w:divBdr>
    </w:div>
    <w:div w:id="282614739">
      <w:bodyDiv w:val="1"/>
      <w:marLeft w:val="0"/>
      <w:marRight w:val="0"/>
      <w:marTop w:val="0"/>
      <w:marBottom w:val="0"/>
      <w:divBdr>
        <w:top w:val="none" w:sz="0" w:space="0" w:color="auto"/>
        <w:left w:val="none" w:sz="0" w:space="0" w:color="auto"/>
        <w:bottom w:val="none" w:sz="0" w:space="0" w:color="auto"/>
        <w:right w:val="none" w:sz="0" w:space="0" w:color="auto"/>
      </w:divBdr>
    </w:div>
    <w:div w:id="294218731">
      <w:bodyDiv w:val="1"/>
      <w:marLeft w:val="0"/>
      <w:marRight w:val="0"/>
      <w:marTop w:val="0"/>
      <w:marBottom w:val="0"/>
      <w:divBdr>
        <w:top w:val="none" w:sz="0" w:space="0" w:color="auto"/>
        <w:left w:val="none" w:sz="0" w:space="0" w:color="auto"/>
        <w:bottom w:val="none" w:sz="0" w:space="0" w:color="auto"/>
        <w:right w:val="none" w:sz="0" w:space="0" w:color="auto"/>
      </w:divBdr>
    </w:div>
    <w:div w:id="303629265">
      <w:bodyDiv w:val="1"/>
      <w:marLeft w:val="0"/>
      <w:marRight w:val="0"/>
      <w:marTop w:val="0"/>
      <w:marBottom w:val="0"/>
      <w:divBdr>
        <w:top w:val="none" w:sz="0" w:space="0" w:color="auto"/>
        <w:left w:val="none" w:sz="0" w:space="0" w:color="auto"/>
        <w:bottom w:val="none" w:sz="0" w:space="0" w:color="auto"/>
        <w:right w:val="none" w:sz="0" w:space="0" w:color="auto"/>
      </w:divBdr>
    </w:div>
    <w:div w:id="568076978">
      <w:bodyDiv w:val="1"/>
      <w:marLeft w:val="0"/>
      <w:marRight w:val="0"/>
      <w:marTop w:val="0"/>
      <w:marBottom w:val="0"/>
      <w:divBdr>
        <w:top w:val="none" w:sz="0" w:space="0" w:color="auto"/>
        <w:left w:val="none" w:sz="0" w:space="0" w:color="auto"/>
        <w:bottom w:val="none" w:sz="0" w:space="0" w:color="auto"/>
        <w:right w:val="none" w:sz="0" w:space="0" w:color="auto"/>
      </w:divBdr>
    </w:div>
    <w:div w:id="785075187">
      <w:bodyDiv w:val="1"/>
      <w:marLeft w:val="0"/>
      <w:marRight w:val="0"/>
      <w:marTop w:val="0"/>
      <w:marBottom w:val="0"/>
      <w:divBdr>
        <w:top w:val="none" w:sz="0" w:space="0" w:color="auto"/>
        <w:left w:val="none" w:sz="0" w:space="0" w:color="auto"/>
        <w:bottom w:val="none" w:sz="0" w:space="0" w:color="auto"/>
        <w:right w:val="none" w:sz="0" w:space="0" w:color="auto"/>
      </w:divBdr>
    </w:div>
    <w:div w:id="1124345205">
      <w:bodyDiv w:val="1"/>
      <w:marLeft w:val="0"/>
      <w:marRight w:val="0"/>
      <w:marTop w:val="0"/>
      <w:marBottom w:val="0"/>
      <w:divBdr>
        <w:top w:val="none" w:sz="0" w:space="0" w:color="auto"/>
        <w:left w:val="none" w:sz="0" w:space="0" w:color="auto"/>
        <w:bottom w:val="none" w:sz="0" w:space="0" w:color="auto"/>
        <w:right w:val="none" w:sz="0" w:space="0" w:color="auto"/>
      </w:divBdr>
    </w:div>
    <w:div w:id="1260262681">
      <w:bodyDiv w:val="1"/>
      <w:marLeft w:val="0"/>
      <w:marRight w:val="0"/>
      <w:marTop w:val="0"/>
      <w:marBottom w:val="0"/>
      <w:divBdr>
        <w:top w:val="none" w:sz="0" w:space="0" w:color="auto"/>
        <w:left w:val="none" w:sz="0" w:space="0" w:color="auto"/>
        <w:bottom w:val="none" w:sz="0" w:space="0" w:color="auto"/>
        <w:right w:val="none" w:sz="0" w:space="0" w:color="auto"/>
      </w:divBdr>
    </w:div>
    <w:div w:id="1482885922">
      <w:bodyDiv w:val="1"/>
      <w:marLeft w:val="0"/>
      <w:marRight w:val="0"/>
      <w:marTop w:val="0"/>
      <w:marBottom w:val="0"/>
      <w:divBdr>
        <w:top w:val="none" w:sz="0" w:space="0" w:color="auto"/>
        <w:left w:val="none" w:sz="0" w:space="0" w:color="auto"/>
        <w:bottom w:val="none" w:sz="0" w:space="0" w:color="auto"/>
        <w:right w:val="none" w:sz="0" w:space="0" w:color="auto"/>
      </w:divBdr>
    </w:div>
    <w:div w:id="1647469133">
      <w:bodyDiv w:val="1"/>
      <w:marLeft w:val="0"/>
      <w:marRight w:val="0"/>
      <w:marTop w:val="0"/>
      <w:marBottom w:val="0"/>
      <w:divBdr>
        <w:top w:val="none" w:sz="0" w:space="0" w:color="auto"/>
        <w:left w:val="none" w:sz="0" w:space="0" w:color="auto"/>
        <w:bottom w:val="none" w:sz="0" w:space="0" w:color="auto"/>
        <w:right w:val="none" w:sz="0" w:space="0" w:color="auto"/>
      </w:divBdr>
    </w:div>
    <w:div w:id="1881042639">
      <w:bodyDiv w:val="1"/>
      <w:marLeft w:val="0"/>
      <w:marRight w:val="0"/>
      <w:marTop w:val="0"/>
      <w:marBottom w:val="0"/>
      <w:divBdr>
        <w:top w:val="none" w:sz="0" w:space="0" w:color="auto"/>
        <w:left w:val="none" w:sz="0" w:space="0" w:color="auto"/>
        <w:bottom w:val="none" w:sz="0" w:space="0" w:color="auto"/>
        <w:right w:val="none" w:sz="0" w:space="0" w:color="auto"/>
      </w:divBdr>
    </w:div>
    <w:div w:id="2031298191">
      <w:bodyDiv w:val="1"/>
      <w:marLeft w:val="0"/>
      <w:marRight w:val="0"/>
      <w:marTop w:val="0"/>
      <w:marBottom w:val="0"/>
      <w:divBdr>
        <w:top w:val="none" w:sz="0" w:space="0" w:color="auto"/>
        <w:left w:val="none" w:sz="0" w:space="0" w:color="auto"/>
        <w:bottom w:val="none" w:sz="0" w:space="0" w:color="auto"/>
        <w:right w:val="none" w:sz="0" w:space="0" w:color="auto"/>
      </w:divBdr>
    </w:div>
    <w:div w:id="2147309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cruitment@ruthstraussfoundation.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ruthstraussfoundation.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1E92F089273034B9C78AD0547444C1B" ma:contentTypeVersion="14" ma:contentTypeDescription="Create a new document." ma:contentTypeScope="" ma:versionID="d2aa23cb45d4e75c34257e6913c958bd">
  <xsd:schema xmlns:xsd="http://www.w3.org/2001/XMLSchema" xmlns:xs="http://www.w3.org/2001/XMLSchema" xmlns:p="http://schemas.microsoft.com/office/2006/metadata/properties" xmlns:ns1="http://schemas.microsoft.com/sharepoint/v3" xmlns:ns2="7c0a7476-e704-48fe-86a7-d57bf8b13178" xmlns:ns3="1a6da28b-bd10-4506-9c0f-60ebc28429b1" targetNamespace="http://schemas.microsoft.com/office/2006/metadata/properties" ma:root="true" ma:fieldsID="ac832edb553ed3278ae4e122624a9a66" ns1:_="" ns2:_="" ns3:_="">
    <xsd:import namespace="http://schemas.microsoft.com/sharepoint/v3"/>
    <xsd:import namespace="7c0a7476-e704-48fe-86a7-d57bf8b13178"/>
    <xsd:import namespace="1a6da28b-bd10-4506-9c0f-60ebc28429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0a7476-e704-48fe-86a7-d57bf8b131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6da28b-bd10-4506-9c0f-60ebc28429b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07E545-B96E-403C-81AC-DF47A1C9A441}">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43A99A5-BB39-46AC-ADA1-B1123CA1E5B5}">
  <ds:schemaRefs>
    <ds:schemaRef ds:uri="http://schemas.openxmlformats.org/officeDocument/2006/bibliography"/>
  </ds:schemaRefs>
</ds:datastoreItem>
</file>

<file path=customXml/itemProps3.xml><?xml version="1.0" encoding="utf-8"?>
<ds:datastoreItem xmlns:ds="http://schemas.openxmlformats.org/officeDocument/2006/customXml" ds:itemID="{12E1987C-8390-40CC-B6AD-9DE56285E9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c0a7476-e704-48fe-86a7-d57bf8b13178"/>
    <ds:schemaRef ds:uri="1a6da28b-bd10-4506-9c0f-60ebc28429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77D266-2071-4BD9-959E-0DB50397A5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95</Words>
  <Characters>6248</Characters>
  <Application>Microsoft Office Word</Application>
  <DocSecurity>0</DocSecurity>
  <Lines>52</Lines>
  <Paragraphs>14</Paragraphs>
  <ScaleCrop>false</ScaleCrop>
  <Company/>
  <LinksUpToDate>false</LinksUpToDate>
  <CharactersWithSpaces>7329</CharactersWithSpaces>
  <SharedDoc>false</SharedDoc>
  <HLinks>
    <vt:vector size="12" baseType="variant">
      <vt:variant>
        <vt:i4>720929</vt:i4>
      </vt:variant>
      <vt:variant>
        <vt:i4>3</vt:i4>
      </vt:variant>
      <vt:variant>
        <vt:i4>0</vt:i4>
      </vt:variant>
      <vt:variant>
        <vt:i4>5</vt:i4>
      </vt:variant>
      <vt:variant>
        <vt:lpwstr>mailto:recruitment@ruthstraussfoundation.com</vt:lpwstr>
      </vt:variant>
      <vt:variant>
        <vt:lpwstr/>
      </vt:variant>
      <vt:variant>
        <vt:i4>720929</vt:i4>
      </vt:variant>
      <vt:variant>
        <vt:i4>0</vt:i4>
      </vt:variant>
      <vt:variant>
        <vt:i4>0</vt:i4>
      </vt:variant>
      <vt:variant>
        <vt:i4>5</vt:i4>
      </vt:variant>
      <vt:variant>
        <vt:lpwstr>mailto:recruitment@ruthstraussfoundat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orary Staff 1</dc:creator>
  <cp:keywords/>
  <cp:lastModifiedBy>Jane Bell</cp:lastModifiedBy>
  <cp:revision>6</cp:revision>
  <cp:lastPrinted>2021-01-15T09:10:00Z</cp:lastPrinted>
  <dcterms:created xsi:type="dcterms:W3CDTF">2022-07-27T09:52:00Z</dcterms:created>
  <dcterms:modified xsi:type="dcterms:W3CDTF">2022-08-0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92F089273034B9C78AD0547444C1B</vt:lpwstr>
  </property>
</Properties>
</file>